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5A914" w14:textId="6CB5A515" w:rsidR="000B071D" w:rsidRPr="00B50760" w:rsidRDefault="00E02B5F" w:rsidP="0018601A">
      <w:pPr>
        <w:pStyle w:val="Subtitle"/>
        <w:bidi/>
        <w:spacing w:before="8000" w:after="120" w:line="240" w:lineRule="auto"/>
        <w:rPr>
          <w:rFonts w:ascii="Dubai" w:hAnsi="Dubai" w:cs="Dubai"/>
          <w:sz w:val="56"/>
          <w:szCs w:val="56"/>
        </w:rPr>
      </w:pPr>
      <w:bookmarkStart w:id="0" w:name="_Toc349720821"/>
      <w:r w:rsidRPr="00E02B5F">
        <w:rPr>
          <w:rFonts w:ascii="Dubai" w:hAnsi="Dubai" w:cs="Dubai" w:hint="cs"/>
          <w:sz w:val="56"/>
          <w:szCs w:val="56"/>
          <w:rtl/>
          <w:lang w:val="fa-IR" w:bidi="fa-IR"/>
        </w:rPr>
        <w:t>استراتژی</w:t>
      </w:r>
      <w:r w:rsidRPr="00E02B5F">
        <w:rPr>
          <w:rFonts w:ascii="Dubai" w:hAnsi="Dubai" w:cs="Dubai"/>
          <w:sz w:val="56"/>
          <w:szCs w:val="56"/>
          <w:rtl/>
          <w:lang w:val="fa-IR" w:bidi="fa-IR"/>
        </w:rPr>
        <w:t xml:space="preserve"> </w:t>
      </w:r>
      <w:r w:rsidRPr="00E02B5F">
        <w:rPr>
          <w:rFonts w:ascii="Dubai" w:hAnsi="Dubai" w:cs="Dubai" w:hint="cs"/>
          <w:sz w:val="56"/>
          <w:szCs w:val="56"/>
          <w:rtl/>
          <w:lang w:val="fa-IR" w:bidi="fa-IR"/>
        </w:rPr>
        <w:t>تنوع</w:t>
      </w:r>
      <w:r w:rsidRPr="00E02B5F">
        <w:rPr>
          <w:rFonts w:ascii="Dubai" w:hAnsi="Dubai" w:cs="Dubai"/>
          <w:sz w:val="56"/>
          <w:szCs w:val="56"/>
          <w:rtl/>
          <w:lang w:val="fa-IR" w:bidi="fa-IR"/>
        </w:rPr>
        <w:t xml:space="preserve"> </w:t>
      </w:r>
      <w:r w:rsidRPr="00E02B5F">
        <w:rPr>
          <w:rFonts w:ascii="Dubai" w:hAnsi="Dubai" w:cs="Dubai" w:hint="cs"/>
          <w:sz w:val="56"/>
          <w:szCs w:val="56"/>
          <w:rtl/>
          <w:lang w:val="fa-IR" w:bidi="fa-IR"/>
        </w:rPr>
        <w:t>فرهنگی</w:t>
      </w:r>
      <w:r w:rsidRPr="00E02B5F">
        <w:rPr>
          <w:rFonts w:ascii="Dubai" w:hAnsi="Dubai" w:cs="Dubai"/>
          <w:sz w:val="56"/>
          <w:szCs w:val="56"/>
          <w:rtl/>
          <w:lang w:val="fa-IR" w:bidi="fa-IR"/>
        </w:rPr>
        <w:t xml:space="preserve"> </w:t>
      </w:r>
      <w:r w:rsidRPr="00E02B5F">
        <w:rPr>
          <w:rFonts w:ascii="Dubai" w:hAnsi="Dubai" w:cs="Dubai" w:hint="cs"/>
          <w:sz w:val="56"/>
          <w:szCs w:val="56"/>
          <w:rtl/>
          <w:lang w:val="fa-IR" w:bidi="fa-IR"/>
        </w:rPr>
        <w:t>و</w:t>
      </w:r>
      <w:r w:rsidRPr="00E02B5F">
        <w:rPr>
          <w:rFonts w:ascii="Dubai" w:hAnsi="Dubai" w:cs="Dubai"/>
          <w:sz w:val="56"/>
          <w:szCs w:val="56"/>
          <w:rtl/>
          <w:lang w:val="fa-IR" w:bidi="fa-IR"/>
        </w:rPr>
        <w:t xml:space="preserve"> </w:t>
      </w:r>
      <w:r w:rsidRPr="00E02B5F">
        <w:rPr>
          <w:rFonts w:ascii="Dubai" w:hAnsi="Dubai" w:cs="Dubai" w:hint="cs"/>
          <w:sz w:val="56"/>
          <w:szCs w:val="56"/>
          <w:rtl/>
          <w:lang w:val="fa-IR" w:bidi="fa-IR"/>
        </w:rPr>
        <w:t>زبانی</w:t>
      </w:r>
      <w:r>
        <w:rPr>
          <w:rFonts w:ascii="Dubai" w:hAnsi="Dubai" w:cs="Dubai"/>
          <w:sz w:val="56"/>
          <w:szCs w:val="56"/>
          <w:lang w:val="fa-IR"/>
        </w:rPr>
        <w:br/>
      </w:r>
      <w:r w:rsidR="00155E6C" w:rsidRPr="00B50760">
        <w:rPr>
          <w:rFonts w:ascii="Dubai" w:hAnsi="Dubai" w:cs="Dubai"/>
          <w:sz w:val="56"/>
          <w:szCs w:val="56"/>
          <w:rtl/>
          <w:lang w:val="fa-IR" w:bidi="fa-IR"/>
        </w:rPr>
        <w:t xml:space="preserve">از سال </w:t>
      </w:r>
      <w:r w:rsidR="00155E6C" w:rsidRPr="00B50760">
        <w:rPr>
          <w:rFonts w:ascii="Arial" w:hAnsi="Arial" w:cs="Arial"/>
          <w:sz w:val="56"/>
          <w:szCs w:val="56"/>
          <w:rtl/>
          <w:lang w:val="fa-IR"/>
        </w:rPr>
        <w:t>2023</w:t>
      </w:r>
      <w:r w:rsidR="00155E6C" w:rsidRPr="00B50760">
        <w:rPr>
          <w:rFonts w:ascii="Dubai" w:hAnsi="Dubai" w:cs="Dubai"/>
          <w:sz w:val="56"/>
          <w:szCs w:val="56"/>
          <w:rtl/>
          <w:lang w:val="fa-IR"/>
        </w:rPr>
        <w:t xml:space="preserve"> </w:t>
      </w:r>
      <w:r w:rsidR="00155E6C" w:rsidRPr="00B50760">
        <w:rPr>
          <w:rFonts w:ascii="Dubai" w:hAnsi="Dubai" w:cs="Dubai"/>
          <w:sz w:val="56"/>
          <w:szCs w:val="56"/>
          <w:rtl/>
          <w:lang w:val="fa-IR" w:bidi="fa-IR"/>
        </w:rPr>
        <w:t>تا</w:t>
      </w:r>
      <w:r>
        <w:rPr>
          <w:rFonts w:ascii="Dubai" w:hAnsi="Dubai" w:cs="Dubai" w:hint="cs"/>
          <w:sz w:val="56"/>
          <w:szCs w:val="56"/>
          <w:lang w:val="fa-IR" w:bidi="fa-IR"/>
        </w:rPr>
        <w:t xml:space="preserve"> </w:t>
      </w:r>
      <w:r w:rsidR="00155E6C" w:rsidRPr="00B50760">
        <w:rPr>
          <w:rFonts w:ascii="Dubai" w:hAnsi="Dubai" w:cs="Dubai"/>
          <w:sz w:val="56"/>
          <w:szCs w:val="56"/>
          <w:rtl/>
          <w:lang w:val="fa-IR" w:bidi="fa-IR"/>
        </w:rPr>
        <w:t xml:space="preserve">سال </w:t>
      </w:r>
      <w:r w:rsidR="00155E6C" w:rsidRPr="00B50760">
        <w:rPr>
          <w:rFonts w:ascii="Arial" w:hAnsi="Arial" w:cs="Arial"/>
          <w:sz w:val="56"/>
          <w:szCs w:val="56"/>
          <w:rtl/>
          <w:lang w:val="fa-IR"/>
        </w:rPr>
        <w:t>2027</w:t>
      </w:r>
    </w:p>
    <w:p w14:paraId="0004817D" w14:textId="1E12A98E" w:rsidR="001A07DF" w:rsidRPr="00B50760" w:rsidRDefault="00155E6C" w:rsidP="00B66A55">
      <w:pPr>
        <w:pStyle w:val="Subtitle"/>
        <w:bidi/>
        <w:spacing w:before="500" w:after="120"/>
        <w:rPr>
          <w:rFonts w:ascii="Dubai" w:hAnsi="Dubai" w:cs="Dubai"/>
          <w:szCs w:val="40"/>
        </w:rPr>
      </w:pPr>
      <w:r w:rsidRPr="00B50760">
        <w:rPr>
          <w:rFonts w:ascii="Dubai" w:hAnsi="Dubai" w:cs="Dubai"/>
          <w:szCs w:val="40"/>
          <w:rtl/>
          <w:lang w:val="fa-IR" w:bidi="fa-IR"/>
        </w:rPr>
        <w:t>آنچه که قبلا به انجام رسانیده ایم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47E84897" w14:textId="74B0C1CE" w:rsidR="00B60B5F" w:rsidRPr="00B50760" w:rsidRDefault="00155E6C" w:rsidP="00B66A55">
      <w:pPr>
        <w:bidi/>
        <w:spacing w:before="500"/>
        <w:rPr>
          <w:rFonts w:ascii="Dubai" w:hAnsi="Dubai" w:cs="Dubai"/>
          <w:color w:val="FFFFFF" w:themeColor="background1"/>
          <w:szCs w:val="28"/>
          <w:lang w:val="fa-IR" w:bidi="fa-IR"/>
        </w:rPr>
      </w:pPr>
      <w:r w:rsidRPr="00B50760">
        <w:rPr>
          <w:rFonts w:ascii="Dubai" w:hAnsi="Dubai" w:cs="Dubai"/>
          <w:color w:val="FFFFFF" w:themeColor="background1"/>
          <w:szCs w:val="28"/>
          <w:rtl/>
          <w:lang w:val="fa-IR" w:bidi="fa-IR"/>
        </w:rPr>
        <w:t xml:space="preserve">مطالعه </w:t>
      </w:r>
      <w:bookmarkEnd w:id="1"/>
      <w:r w:rsidR="00E734B6" w:rsidRPr="00B50760">
        <w:rPr>
          <w:rFonts w:ascii="Dubai" w:hAnsi="Dubai" w:cs="Dubai" w:hint="cs"/>
          <w:color w:val="FFFFFF" w:themeColor="background1"/>
          <w:szCs w:val="28"/>
          <w:rtl/>
          <w:lang w:val="fa-IR" w:bidi="fa-IR"/>
        </w:rPr>
        <w:t>آسان خلاصه مطلب</w:t>
      </w:r>
    </w:p>
    <w:p w14:paraId="3C07F84B" w14:textId="14BA2369" w:rsidR="00B50760" w:rsidRDefault="00B50760" w:rsidP="00B50760">
      <w:pPr>
        <w:spacing w:before="240"/>
        <w:jc w:val="right"/>
        <w:rPr>
          <w:rFonts w:ascii="Arial" w:hAnsi="Arial" w:cs="Arial"/>
          <w:color w:val="FFFFFF" w:themeColor="background1"/>
        </w:rPr>
      </w:pPr>
      <w:r w:rsidRPr="00B50760">
        <w:rPr>
          <w:rFonts w:ascii="Arial" w:hAnsi="Arial" w:cs="Arial"/>
          <w:color w:val="FFFFFF" w:themeColor="background1"/>
        </w:rPr>
        <w:t>Farsi |</w:t>
      </w:r>
      <w:r w:rsidRPr="00B50760">
        <w:rPr>
          <w:color w:val="FFFFFF" w:themeColor="background1"/>
        </w:rPr>
        <w:t xml:space="preserve"> </w:t>
      </w:r>
      <w:r w:rsidRPr="00B50760">
        <w:rPr>
          <w:rFonts w:ascii="Dubai" w:hAnsi="Dubai" w:cs="Dubai"/>
          <w:color w:val="FFFFFF" w:themeColor="background1"/>
          <w:sz w:val="36"/>
          <w:szCs w:val="28"/>
          <w:rtl/>
        </w:rPr>
        <w:t>فارسی</w:t>
      </w:r>
    </w:p>
    <w:p w14:paraId="43ED3322" w14:textId="4B5290EB" w:rsidR="009B79AE" w:rsidRPr="009B79AE" w:rsidRDefault="009B79AE" w:rsidP="007B2DE2">
      <w:pPr>
        <w:tabs>
          <w:tab w:val="left" w:pos="5430"/>
          <w:tab w:val="left" w:pos="8328"/>
        </w:tabs>
        <w:rPr>
          <w:rFonts w:ascii="Dubai" w:hAnsi="Dubai" w:cs="Dubai"/>
        </w:rPr>
      </w:pPr>
      <w:r>
        <w:rPr>
          <w:rFonts w:ascii="Dubai" w:hAnsi="Dubai" w:cs="Dubai"/>
        </w:rPr>
        <w:tab/>
      </w:r>
      <w:r w:rsidR="007B2DE2">
        <w:rPr>
          <w:rFonts w:ascii="Dubai" w:hAnsi="Dubai" w:cs="Dubai"/>
        </w:rPr>
        <w:tab/>
      </w:r>
    </w:p>
    <w:p w14:paraId="35359AD4" w14:textId="77777777" w:rsidR="00F3744E" w:rsidRPr="009177E9" w:rsidRDefault="00155E6C" w:rsidP="00155675">
      <w:pPr>
        <w:pStyle w:val="TOCHeading"/>
        <w:bidi/>
        <w:rPr>
          <w:rFonts w:ascii="Dubai" w:hAnsi="Dubai" w:cs="Dubai"/>
          <w:szCs w:val="40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روش استفاده از این گزارش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9177E9">
        <w:rPr>
          <w:rFonts w:ascii="Dubai" w:hAnsi="Dubai" w:cs="Dubai"/>
          <w:szCs w:val="40"/>
          <w:rtl/>
          <w:lang w:val="fa-IR" w:bidi="fa-IR"/>
        </w:rPr>
        <w:t xml:space="preserve"> 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9177E9" w14:paraId="0EA01990" w14:textId="77777777" w:rsidTr="009177E9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8193C6" w14:textId="77777777" w:rsidR="00665419" w:rsidRPr="009177E9" w:rsidRDefault="00155E6C" w:rsidP="00B61187">
            <w:pPr>
              <w:pStyle w:val="Image"/>
              <w:spacing w:before="60" w:after="6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1A11DEF" wp14:editId="6D0613E4">
                  <wp:extent cx="1440000" cy="1112135"/>
                  <wp:effectExtent l="0" t="0" r="8255" b="0"/>
                  <wp:docPr id="95" name="Picture 95" descr="گروهی از مردم. زنی پیشاپیش گروه است، پلاکارتی در دست دارد که بر روی آن نوشته شده است «ما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گروهی از مردم. زنی پیشاپیش گروه است، پلاکارتی در دست دارد که بر روی آن نوشته شده است «ما»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A0F0E2F" w14:textId="7E50D3DE" w:rsidR="00665419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آژانس ملی بیمه معلولیت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(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ational Disability Insurance Agency, NDIA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)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گزارش را نوشته ا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قتی واژه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"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"</w:t>
            </w:r>
            <w:r w:rsidR="00DA1147">
              <w:rPr>
                <w:rFonts w:ascii="Dubai" w:hAnsi="Dubai" w:cs="Dubai" w:hint="cs"/>
                <w:szCs w:val="28"/>
                <w:lang w:val="fa-IR"/>
              </w:rPr>
              <w:t xml:space="preserve"> </w:t>
            </w:r>
            <w:r w:rsidR="00DA1147" w:rsidRPr="009177E9">
              <w:rPr>
                <w:rFonts w:ascii="Dubai" w:hAnsi="Dubai" w:cs="Dubai"/>
                <w:szCs w:val="28"/>
                <w:rtl/>
                <w:lang w:val="fa-IR"/>
              </w:rPr>
              <w:t>(</w:t>
            </w:r>
            <w:r w:rsidR="00DA1147" w:rsidRPr="00DA1147">
              <w:rPr>
                <w:rFonts w:ascii="Arial" w:hAnsi="Arial" w:cs="Arial"/>
                <w:szCs w:val="28"/>
                <w:rtl/>
                <w:lang w:val="fa-IR"/>
              </w:rPr>
              <w:t>we</w:t>
            </w:r>
            <w:r w:rsidR="00DA1147" w:rsidRPr="009177E9">
              <w:rPr>
                <w:rFonts w:ascii="Dubai" w:hAnsi="Dubai" w:cs="Dubai"/>
                <w:szCs w:val="28"/>
                <w:rtl/>
                <w:lang w:val="fa-IR"/>
              </w:rPr>
              <w:t>)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را می بینید، به معنای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 xml:space="preserve">NDIA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</w:tc>
      </w:tr>
      <w:tr w:rsidR="00AF6C82" w:rsidRPr="009177E9" w14:paraId="481C63A8" w14:textId="77777777" w:rsidTr="009177E9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015FC9" w14:textId="77777777" w:rsidR="00665419" w:rsidRPr="009177E9" w:rsidRDefault="00155E6C" w:rsidP="00F03057">
            <w:pPr>
              <w:pStyle w:val="Image"/>
              <w:spacing w:after="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D360944" wp14:editId="7DE8C5FE">
                  <wp:extent cx="914400" cy="914400"/>
                  <wp:effectExtent l="0" t="0" r="0" b="0"/>
                  <wp:docPr id="6" name="Picture 6" descr="نماد سند مطالعه آسان با یک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نماد سند مطالعه آسان با یک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824" cy="914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2C47DE1" w14:textId="10FE1835" w:rsidR="00115682" w:rsidRPr="009177E9" w:rsidRDefault="00155E6C" w:rsidP="00A616C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این گزارش را به </w:t>
            </w:r>
            <w:r w:rsidR="00E734B6">
              <w:rPr>
                <w:rFonts w:ascii="Dubai" w:hAnsi="Dubai" w:cs="Dubai" w:hint="cs"/>
                <w:szCs w:val="28"/>
                <w:rtl/>
                <w:lang w:val="fa-IR" w:bidi="fa-IR"/>
              </w:rPr>
              <w:t>زبان ساده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 نوشت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  <w:p w14:paraId="271E151B" w14:textId="77777777" w:rsidR="00665419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رای توضیح برخی از ایده ها، از تصاویر استفاده می کن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</w:tc>
      </w:tr>
      <w:tr w:rsidR="00AF6C82" w:rsidRPr="009177E9" w14:paraId="1A2224E7" w14:textId="77777777" w:rsidTr="009177E9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27FC60" w14:textId="77777777" w:rsidR="00E05DD1" w:rsidRPr="009177E9" w:rsidRDefault="00155E6C" w:rsidP="00B61187">
            <w:pPr>
              <w:pStyle w:val="Image"/>
              <w:spacing w:before="180" w:after="18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6667F7B0" wp14:editId="6BB3F260">
                  <wp:extent cx="961197" cy="676275"/>
                  <wp:effectExtent l="0" t="0" r="0" b="0"/>
                  <wp:docPr id="4" name="Picture 4" descr="واژه های &quot;پررنگ&quot; و &quot;پر رنگ نبودن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واژه های &quot;پررنگ&quot; و &quot;پر رنگ نبودن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6531" cy="680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09A846" w14:textId="77777777" w:rsidR="00E05DD1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چند واژه مهم را به صورت </w:t>
            </w:r>
            <w:r w:rsidRPr="009177E9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پررنگ </w:t>
            </w:r>
            <w:r w:rsidRPr="009177E9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>(</w:t>
            </w:r>
            <w:r w:rsidRPr="00DA1147">
              <w:rPr>
                <w:rStyle w:val="Strong"/>
                <w:rFonts w:ascii="Arial" w:hAnsi="Arial" w:cs="Arial"/>
                <w:szCs w:val="28"/>
                <w:rtl/>
                <w:lang w:val="fa-IR"/>
              </w:rPr>
              <w:t>bold</w:t>
            </w:r>
            <w:r w:rsidRPr="009177E9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>)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 نوشت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6893E26" w14:textId="77777777" w:rsidR="00E05DD1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بدان معنی است که حروف ضخیم تر و تیره تر هس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51D64F3C" w14:textId="77777777" w:rsidTr="009177E9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EE7761" w14:textId="77777777" w:rsidR="009D031E" w:rsidRPr="009177E9" w:rsidRDefault="00155E6C" w:rsidP="00F03057">
            <w:pPr>
              <w:pStyle w:val="Image"/>
              <w:spacing w:before="0" w:after="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ED07176" wp14:editId="76AD9689">
                  <wp:extent cx="885825" cy="885825"/>
                  <wp:effectExtent l="0" t="0" r="9525" b="9525"/>
                  <wp:docPr id="10" name="Picture 10" descr="نمادِ فهرست واژگ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نمادِ فهرست واژگ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237" cy="886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668654" w14:textId="77777777" w:rsidR="00C32E35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عنی این واژگان را توضیح خواهیم دا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0D3BFFF0" w14:textId="77777777" w:rsidR="009D031E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فهرستی از این واژگان در صفح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 xml:space="preserve">30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قرار دار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</w:tc>
      </w:tr>
      <w:tr w:rsidR="00AF6C82" w:rsidRPr="009177E9" w14:paraId="1C6A242E" w14:textId="77777777" w:rsidTr="009177E9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AAA1B7" w14:textId="77777777" w:rsidR="009D031E" w:rsidRPr="009177E9" w:rsidRDefault="00155E6C" w:rsidP="00B61187">
            <w:pPr>
              <w:pStyle w:val="Image"/>
              <w:spacing w:before="180" w:after="18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0339FEC6" wp14:editId="41877207">
                  <wp:extent cx="990600" cy="990600"/>
                  <wp:effectExtent l="0" t="0" r="0" b="0"/>
                  <wp:docPr id="11" name="Picture 11" descr="نمادِ اختص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نمادِ اختصار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058" cy="991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0AB90F" w14:textId="05134904" w:rsidR="000E4C08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گزارش مطالعه آسان شده خلاصه ای، از یک</w:t>
            </w:r>
            <w:r w:rsidR="00DA1147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گزارش دیگر ا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بدان معنی است فقط مهمترین ایده ها را در بر میگیر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69C531BC" w14:textId="77777777" w:rsidTr="009177E9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FAC73D" w14:textId="77777777" w:rsidR="009D031E" w:rsidRPr="009177E9" w:rsidRDefault="00155E6C" w:rsidP="00236EF1">
            <w:pPr>
              <w:pStyle w:val="Image"/>
              <w:spacing w:before="0" w:after="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CB52EF6" wp14:editId="08B7BAEF">
                  <wp:extent cx="866775" cy="866775"/>
                  <wp:effectExtent l="0" t="0" r="9525" b="9525"/>
                  <wp:docPr id="12" name="Picture 12" descr="نماد تارنما با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نماد تارنما با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180" cy="86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BA306C" w14:textId="77777777" w:rsidR="000E4C08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گزارش دیگر را می توانید در تارنمای ما بیابی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2E08118" w14:textId="77777777" w:rsidR="00723993" w:rsidRPr="00DA1147" w:rsidRDefault="00000000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8"/>
              </w:rPr>
            </w:pPr>
            <w:hyperlink r:id="rId14" w:history="1">
              <w:r w:rsidR="00202A4A" w:rsidRPr="00DA1147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fa-IR"/>
                </w:rPr>
                <w:t>www.ndis.gov.au</w:t>
              </w:r>
            </w:hyperlink>
            <w:r w:rsidR="009D031E" w:rsidRPr="00DA1147">
              <w:rPr>
                <w:rFonts w:ascii="Arial" w:hAnsi="Arial" w:cs="Arial"/>
                <w:b/>
                <w:bCs/>
                <w:szCs w:val="28"/>
                <w:rtl/>
                <w:lang w:val="fa-IR"/>
              </w:rPr>
              <w:t xml:space="preserve"> </w:t>
            </w:r>
          </w:p>
        </w:tc>
      </w:tr>
      <w:tr w:rsidR="00AF6C82" w:rsidRPr="009177E9" w14:paraId="3367D0B1" w14:textId="77777777" w:rsidTr="009177E9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11E618" w14:textId="77777777" w:rsidR="00E05DD1" w:rsidRPr="009177E9" w:rsidRDefault="00155E6C" w:rsidP="00236EF1">
            <w:pPr>
              <w:pStyle w:val="Image"/>
              <w:spacing w:before="0" w:after="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7860ABA5" wp14:editId="78B2E264">
                  <wp:extent cx="1314450" cy="1171407"/>
                  <wp:effectExtent l="0" t="0" r="0" b="0"/>
                  <wp:docPr id="56" name="Picture 56" descr="زنی در حال کمک کردن به مرد در خواندن یک سند می باش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زنی در حال کمک کردن به مرد در خواندن یک سند می باش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8547" cy="118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B4F6AB" w14:textId="77777777" w:rsidR="00E05DD1" w:rsidRPr="009177E9" w:rsidRDefault="00155E6C" w:rsidP="003241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رای مطالعه این گزارش، می توانید در خواست کمک بدهی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br/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یک دوست، یکی از اعضای خانواده یا یک فرد پشتیبان ممکن است بتواند به شما کمک ک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30BDF696" w14:textId="77777777" w:rsidR="00155675" w:rsidRPr="009177E9" w:rsidRDefault="00155E6C" w:rsidP="00155675">
      <w:pPr>
        <w:pStyle w:val="TOCHeading"/>
        <w:bidi/>
        <w:rPr>
          <w:rFonts w:ascii="Dubai" w:hAnsi="Dubai" w:cs="Dubai"/>
          <w:szCs w:val="40"/>
        </w:rPr>
      </w:pPr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محتوی این گزارش چه می باشد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33506046" w14:textId="29A6CF0E" w:rsidR="00F7617E" w:rsidRPr="002F7535" w:rsidRDefault="00F7617E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r w:rsidRPr="002F7535">
        <w:rPr>
          <w:rFonts w:ascii="Dubai" w:hAnsi="Dubai" w:cs="Dubai"/>
          <w:b/>
          <w:bCs/>
        </w:rPr>
        <w:fldChar w:fldCharType="begin"/>
      </w:r>
      <w:r w:rsidRPr="002F7535">
        <w:rPr>
          <w:rFonts w:ascii="Dubai" w:hAnsi="Dubai" w:cs="Dubai"/>
          <w:b/>
          <w:bCs/>
        </w:rPr>
        <w:instrText xml:space="preserve"> TOC \h \z \u \t "</w:instrText>
      </w:r>
      <w:r w:rsidRPr="002F7535">
        <w:rPr>
          <w:rFonts w:ascii="Dubai" w:hAnsi="Dubai" w:cs="Dubai"/>
          <w:b/>
          <w:bCs/>
        </w:rPr>
        <w:instrText>标题</w:instrText>
      </w:r>
      <w:r w:rsidRPr="002F7535">
        <w:rPr>
          <w:rFonts w:ascii="Dubai" w:hAnsi="Dubai" w:cs="Dubai"/>
          <w:b/>
          <w:bCs/>
        </w:rPr>
        <w:instrText xml:space="preserve"> 2,1,Title,1" </w:instrText>
      </w:r>
      <w:r w:rsidRPr="002F7535">
        <w:rPr>
          <w:rFonts w:ascii="Dubai" w:hAnsi="Dubai" w:cs="Dubai"/>
          <w:b/>
          <w:bCs/>
        </w:rPr>
        <w:fldChar w:fldCharType="separate"/>
      </w:r>
      <w:hyperlink w:anchor="_Toc115788083" w:history="1">
        <w:r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این گزارش درباره چیست؟</w:t>
        </w:r>
        <w:r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Pr="002F7535">
          <w:rPr>
            <w:rFonts w:ascii="Dubai" w:hAnsi="Dubai" w:cs="Dubai"/>
            <w:webHidden/>
            <w:szCs w:val="28"/>
          </w:rPr>
          <w:fldChar w:fldCharType="begin"/>
        </w:r>
        <w:r w:rsidRPr="002F7535">
          <w:rPr>
            <w:rFonts w:ascii="Dubai" w:hAnsi="Dubai" w:cs="Dubai"/>
            <w:webHidden/>
            <w:szCs w:val="28"/>
          </w:rPr>
          <w:instrText xml:space="preserve"> PAGEREF _Toc115788083 \h </w:instrText>
        </w:r>
        <w:r w:rsidRPr="002F7535">
          <w:rPr>
            <w:rFonts w:ascii="Dubai" w:hAnsi="Dubai" w:cs="Dubai"/>
            <w:webHidden/>
            <w:szCs w:val="28"/>
          </w:rPr>
        </w:r>
        <w:r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4</w:t>
        </w:r>
        <w:r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2D8A2CA1" w14:textId="1DCC97A9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4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از طراحی مشترک استفاده میکنیم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4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6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28DEF61B" w14:textId="69CD9146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5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چگونه با جامعه تعامل داشته ایم؟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5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7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0C942694" w14:textId="690DB193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6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جامعه به ما چه گفت؟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6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9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2A98BB28" w14:textId="770807E0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7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موضوعات و اهداف ما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7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12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4050BAA2" w14:textId="6262CB96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8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/>
          </w:rPr>
          <w:t xml:space="preserve">1. </w:t>
        </w:r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تمرکز بر شرکت کنندگان CALD درهنگام کار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8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14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7414AF2B" w14:textId="31AD76EF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89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/>
          </w:rPr>
          <w:t xml:space="preserve">2. </w:t>
        </w:r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اطمینان حاصل کنیم که کارکنان ما مهارت های  مناسبی دارند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89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17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5890E80D" w14:textId="3A229447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90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/>
          </w:rPr>
          <w:t xml:space="preserve">3. </w:t>
        </w:r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ما چگونه اطلاعات را به اشتراک می گذاریم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0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19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4A23160F" w14:textId="737701B4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91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/>
          </w:rPr>
          <w:t xml:space="preserve">4. </w:t>
        </w:r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انتخاب و کنترل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1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21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3F122766" w14:textId="0A8EEA3F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92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/>
          </w:rPr>
          <w:t xml:space="preserve">5. </w:t>
        </w:r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داده های مربوط به شرکت کنندگان CALD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2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23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367E47C0" w14:textId="5DDBA8A5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93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بعد از این چه خواهد شد؟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3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26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25936678" w14:textId="6C980A9F" w:rsidR="00F7617E" w:rsidRPr="002F7535" w:rsidRDefault="00000000" w:rsidP="00F7617E">
      <w:pPr>
        <w:pStyle w:val="TOC1"/>
        <w:bidi/>
        <w:spacing w:before="200" w:after="20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094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اطلاعات بیشتر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4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28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22CEDBA4" w14:textId="465AC624" w:rsidR="00F7617E" w:rsidRPr="002F7535" w:rsidRDefault="00000000" w:rsidP="00F7617E">
      <w:pPr>
        <w:pStyle w:val="TOC1"/>
        <w:bidi/>
        <w:spacing w:before="200" w:after="200"/>
        <w:rPr>
          <w:rFonts w:asciiTheme="minorHAnsi" w:eastAsiaTheme="minorEastAsia" w:hAnsiTheme="minorHAnsi" w:cstheme="minorBidi"/>
          <w:b/>
          <w:bCs/>
          <w:sz w:val="22"/>
          <w:lang w:eastAsia="zh-CN"/>
        </w:rPr>
      </w:pPr>
      <w:hyperlink w:anchor="_Toc115788095" w:history="1">
        <w:r w:rsidR="00F7617E" w:rsidRPr="002F7535">
          <w:rPr>
            <w:rStyle w:val="Hyperlink"/>
            <w:rFonts w:ascii="Dubai" w:hAnsi="Dubai" w:cs="Dubai"/>
            <w:b w:val="0"/>
            <w:bCs/>
            <w:szCs w:val="28"/>
            <w:rtl/>
            <w:lang w:val="fa-IR" w:bidi="fa-IR"/>
          </w:rPr>
          <w:t>فهرست واژ گان</w:t>
        </w:r>
        <w:r w:rsidR="00F7617E" w:rsidRPr="002F7535">
          <w:rPr>
            <w:rFonts w:ascii="Dubai" w:hAnsi="Dubai" w:cs="Dubai"/>
            <w:b/>
            <w:bCs/>
            <w:webHidden/>
            <w:szCs w:val="28"/>
          </w:rPr>
          <w:tab/>
        </w:r>
        <w:r w:rsidR="00F7617E" w:rsidRPr="002F7535">
          <w:rPr>
            <w:rFonts w:ascii="Dubai" w:hAnsi="Dubai" w:cs="Dubai"/>
            <w:webHidden/>
            <w:szCs w:val="28"/>
          </w:rPr>
          <w:fldChar w:fldCharType="begin"/>
        </w:r>
        <w:r w:rsidR="00F7617E" w:rsidRPr="002F7535">
          <w:rPr>
            <w:rFonts w:ascii="Dubai" w:hAnsi="Dubai" w:cs="Dubai"/>
            <w:webHidden/>
            <w:szCs w:val="28"/>
          </w:rPr>
          <w:instrText xml:space="preserve"> PAGEREF _Toc115788095 \h </w:instrText>
        </w:r>
        <w:r w:rsidR="00F7617E" w:rsidRPr="002F7535">
          <w:rPr>
            <w:rFonts w:ascii="Dubai" w:hAnsi="Dubai" w:cs="Dubai"/>
            <w:webHidden/>
            <w:szCs w:val="28"/>
          </w:rPr>
        </w:r>
        <w:r w:rsidR="00F7617E" w:rsidRPr="002F7535">
          <w:rPr>
            <w:rFonts w:ascii="Dubai" w:hAnsi="Dubai" w:cs="Dubai"/>
            <w:webHidden/>
            <w:szCs w:val="28"/>
          </w:rPr>
          <w:fldChar w:fldCharType="separate"/>
        </w:r>
        <w:r w:rsidR="002F7535">
          <w:rPr>
            <w:rFonts w:ascii="Dubai" w:hAnsi="Dubai" w:cs="Dubai"/>
            <w:webHidden/>
            <w:szCs w:val="28"/>
            <w:rtl/>
          </w:rPr>
          <w:t>30</w:t>
        </w:r>
        <w:r w:rsidR="00F7617E" w:rsidRPr="002F7535">
          <w:rPr>
            <w:rFonts w:ascii="Dubai" w:hAnsi="Dubai" w:cs="Dubai"/>
            <w:webHidden/>
            <w:szCs w:val="28"/>
          </w:rPr>
          <w:fldChar w:fldCharType="end"/>
        </w:r>
      </w:hyperlink>
    </w:p>
    <w:p w14:paraId="3FC43FBD" w14:textId="284A92FC" w:rsidR="00D01D6C" w:rsidRPr="009177E9" w:rsidRDefault="00F7617E" w:rsidP="00F35337">
      <w:pPr>
        <w:pStyle w:val="TOCHeading"/>
        <w:bidi/>
        <w:rPr>
          <w:rFonts w:ascii="Dubai" w:hAnsi="Dubai" w:cs="Dubai"/>
          <w:szCs w:val="40"/>
        </w:rPr>
      </w:pPr>
      <w:r w:rsidRPr="002F7535">
        <w:rPr>
          <w:rFonts w:ascii="Dubai" w:hAnsi="Dubai" w:cs="Dubai"/>
          <w:b w:val="0"/>
          <w:bCs w:val="0"/>
        </w:rPr>
        <w:fldChar w:fldCharType="end"/>
      </w:r>
      <w:r w:rsidR="00E05DD1" w:rsidRPr="009177E9">
        <w:rPr>
          <w:rFonts w:ascii="Dubai" w:hAnsi="Dubai" w:cs="Dubai"/>
          <w:szCs w:val="40"/>
          <w:rtl/>
          <w:lang w:val="fa-IR" w:bidi="fa-IR"/>
        </w:rPr>
        <w:br w:type="page"/>
      </w:r>
      <w:bookmarkStart w:id="88" w:name="_Toc43391446"/>
      <w:bookmarkStart w:id="89" w:name="_Toc43391495"/>
      <w:bookmarkStart w:id="90" w:name="_Toc113455970"/>
      <w:bookmarkStart w:id="91" w:name="_Toc115788083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9177E9">
        <w:rPr>
          <w:rFonts w:ascii="Dubai" w:hAnsi="Dubai" w:cs="Dubai"/>
          <w:szCs w:val="40"/>
          <w:rtl/>
          <w:lang w:val="fa-IR" w:bidi="fa-IR"/>
        </w:rPr>
        <w:lastRenderedPageBreak/>
        <w:t>این</w:t>
      </w:r>
      <w:bookmarkEnd w:id="88"/>
      <w:bookmarkEnd w:id="89"/>
      <w:r w:rsidR="00E05DD1" w:rsidRPr="009177E9">
        <w:rPr>
          <w:rFonts w:ascii="Dubai" w:hAnsi="Dubai" w:cs="Dubai"/>
          <w:szCs w:val="40"/>
          <w:rtl/>
          <w:lang w:val="fa-IR" w:bidi="fa-IR"/>
        </w:rPr>
        <w:t xml:space="preserve"> گزارش درباره چیست؟</w:t>
      </w:r>
      <w:bookmarkEnd w:id="90"/>
      <w:bookmarkEnd w:id="91"/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AF6C82" w:rsidRPr="009177E9" w14:paraId="4B9A457A" w14:textId="77777777" w:rsidTr="009177E9">
        <w:tc>
          <w:tcPr>
            <w:tcW w:w="2551" w:type="dxa"/>
            <w:vAlign w:val="center"/>
          </w:tcPr>
          <w:p w14:paraId="66CDFDBE" w14:textId="77777777" w:rsidR="005A2D9C" w:rsidRPr="009177E9" w:rsidRDefault="00155E6C" w:rsidP="00AE070F">
            <w:pPr>
              <w:pStyle w:val="Image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06660AC4" wp14:editId="13B7A493">
                  <wp:extent cx="1440000" cy="1440000"/>
                  <wp:effectExtent l="0" t="0" r="8255" b="8255"/>
                  <wp:docPr id="18" name="Picture 18" descr="کلیپ‌بوردی که «استراتژی تنوع فرهنگی و زبانی»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کلیپ‌بوردی که «استراتژی تنوع فرهنگی و زبانی» را نشان می‌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78C48D4" w14:textId="77777777" w:rsidR="00CE54A5" w:rsidRPr="009177E9" w:rsidRDefault="00155E6C" w:rsidP="00B61187">
            <w:pPr>
              <w:bidi/>
              <w:spacing w:before="240" w:after="240"/>
              <w:rPr>
                <w:rStyle w:val="Emphasis"/>
                <w:rFonts w:ascii="Dubai" w:hAnsi="Dubai" w:cs="Dubai"/>
                <w:i w:val="0"/>
                <w:iCs w:val="0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استراتژی تنوع فرهنگی و زبانی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(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ultural and Linguistic Diversity Strategy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)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را نوشتیم</w:t>
            </w:r>
            <w:r w:rsidRPr="009177E9">
              <w:rPr>
                <w:rStyle w:val="Emphasis"/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2BD2A896" w14:textId="77777777" w:rsidR="005A2D9C" w:rsidRPr="009177E9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Style w:val="Emphasis"/>
                <w:rFonts w:ascii="Dubai" w:hAnsi="Dubai" w:cs="Dubai"/>
                <w:i w:val="0"/>
                <w:iCs w:val="0"/>
                <w:szCs w:val="28"/>
                <w:rtl/>
                <w:lang w:val="fa-IR" w:bidi="fa-IR"/>
              </w:rPr>
              <w:t>ما آن را استراتژی می نامیم</w:t>
            </w:r>
            <w:r w:rsidRPr="009177E9">
              <w:rPr>
                <w:rStyle w:val="Emphasis"/>
                <w:rFonts w:ascii="Dubai" w:hAnsi="Dubai" w:cs="Dubai"/>
                <w:i w:val="0"/>
                <w:iCs w:val="0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4C02253B" w14:textId="77777777" w:rsidTr="009177E9">
        <w:tc>
          <w:tcPr>
            <w:tcW w:w="2551" w:type="dxa"/>
            <w:vAlign w:val="center"/>
          </w:tcPr>
          <w:p w14:paraId="786841FE" w14:textId="4957A025" w:rsidR="005A2D9C" w:rsidRPr="009177E9" w:rsidRDefault="00896628" w:rsidP="00AE070F">
            <w:pPr>
              <w:pStyle w:val="Image"/>
              <w:rPr>
                <w:rFonts w:ascii="Dubai" w:hAnsi="Dubai" w:cs="Dubai"/>
                <w:noProof/>
              </w:rPr>
            </w:pPr>
            <w:r>
              <w:rPr>
                <w:noProof/>
              </w:rPr>
              <w:drawing>
                <wp:inline distT="0" distB="0" distL="0" distR="0" wp14:anchorId="41A79670" wp14:editId="55432F36">
                  <wp:extent cx="1440000" cy="1440000"/>
                  <wp:effectExtent l="0" t="0" r="8255" b="8255"/>
                  <wp:docPr id="5" name="Picture 5" descr="گروهی از افراد جامعه، 3 تَن از آنان حباب های فکری با زبانهای گوناگون بالای سر خود دا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گروهی از افراد جامعه، 3 تَن از آنان حباب های فکری با زبانهای گوناگون بالای سر خود دا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2B8A3F6" w14:textId="77777777" w:rsidR="005A2D9C" w:rsidRPr="009177E9" w:rsidRDefault="00155E6C" w:rsidP="00B61187">
            <w:pPr>
              <w:bidi/>
              <w:spacing w:before="240" w:after="240"/>
              <w:rPr>
                <w:rFonts w:ascii="Dubai" w:hAnsi="Dubai" w:cs="Dubai"/>
                <w:spacing w:val="-2"/>
                <w:szCs w:val="28"/>
              </w:rPr>
            </w:pPr>
            <w:r w:rsidRPr="009177E9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افراد</w:t>
            </w:r>
            <w:r w:rsidRPr="009177E9">
              <w:rPr>
                <w:rStyle w:val="Strong"/>
                <w:rFonts w:ascii="Dubai" w:hAnsi="Dubai" w:cs="Dubai"/>
                <w:spacing w:val="-2"/>
                <w:szCs w:val="28"/>
                <w:rtl/>
                <w:lang w:val="fa-IR" w:bidi="fa-IR"/>
              </w:rPr>
              <w:t xml:space="preserve"> دارای تنوع فرهنگی و زبانی </w:t>
            </w:r>
            <w:r w:rsidRPr="009177E9">
              <w:rPr>
                <w:rStyle w:val="Strong"/>
                <w:rFonts w:ascii="Dubai" w:hAnsi="Dubai" w:cs="Dubai"/>
                <w:spacing w:val="-2"/>
                <w:szCs w:val="28"/>
                <w:rtl/>
                <w:lang w:val="fa-IR"/>
              </w:rPr>
              <w:t>(</w:t>
            </w:r>
            <w:r w:rsidRPr="00DA1147">
              <w:rPr>
                <w:rStyle w:val="Strong"/>
                <w:rFonts w:ascii="Arial" w:hAnsi="Arial" w:cs="Arial"/>
                <w:spacing w:val="-2"/>
                <w:szCs w:val="28"/>
                <w:rtl/>
                <w:lang w:val="fa-IR"/>
              </w:rPr>
              <w:t>CALD</w:t>
            </w:r>
            <w:r w:rsidRPr="009177E9">
              <w:rPr>
                <w:rStyle w:val="Strong"/>
                <w:rFonts w:ascii="Dubai" w:hAnsi="Dubai" w:cs="Dubai"/>
                <w:spacing w:val="-2"/>
                <w:szCs w:val="28"/>
                <w:rtl/>
                <w:lang w:val="fa-IR"/>
              </w:rPr>
              <w:t>):</w:t>
            </w:r>
          </w:p>
          <w:p w14:paraId="1076E36B" w14:textId="77777777" w:rsidR="005A2D9C" w:rsidRPr="009177E9" w:rsidRDefault="00155E6C" w:rsidP="00B61187">
            <w:pPr>
              <w:pStyle w:val="ListParagraph"/>
              <w:numPr>
                <w:ilvl w:val="0"/>
                <w:numId w:val="19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ز پیشینه های گوناگونی می آیند</w:t>
            </w:r>
          </w:p>
          <w:p w14:paraId="3BFF4B8D" w14:textId="4FE4D334" w:rsidR="005A2D9C" w:rsidRPr="009177E9" w:rsidRDefault="00155E6C" w:rsidP="00B61187">
            <w:pPr>
              <w:pStyle w:val="ListParagraph"/>
              <w:numPr>
                <w:ilvl w:val="0"/>
                <w:numId w:val="19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ه زبان هایی غیر از انگلیسی صحبت می کنند</w:t>
            </w:r>
            <w:r w:rsidR="00DA1147">
              <w:rPr>
                <w:rFonts w:ascii="Dubai" w:hAnsi="Dubai" w:cs="Dubai" w:hint="cs"/>
                <w:szCs w:val="28"/>
                <w:lang w:val="fa-IR" w:bidi="fa-IR"/>
              </w:rPr>
              <w:t>.</w:t>
            </w:r>
          </w:p>
        </w:tc>
      </w:tr>
      <w:tr w:rsidR="00AF6C82" w:rsidRPr="009177E9" w14:paraId="15E5C58C" w14:textId="77777777" w:rsidTr="009177E9">
        <w:tc>
          <w:tcPr>
            <w:tcW w:w="2551" w:type="dxa"/>
            <w:vAlign w:val="center"/>
          </w:tcPr>
          <w:p w14:paraId="095B2D71" w14:textId="77777777" w:rsidR="0069656E" w:rsidRPr="009177E9" w:rsidRDefault="00155E6C" w:rsidP="00AE070F">
            <w:pPr>
              <w:pStyle w:val="Image"/>
              <w:rPr>
                <w:rFonts w:ascii="Dubai" w:hAnsi="Dubai" w:cs="Dubai"/>
                <w:noProof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0C3E5768" wp14:editId="4EABF26B">
                  <wp:extent cx="1440000" cy="1440000"/>
                  <wp:effectExtent l="0" t="0" r="0" b="8255"/>
                  <wp:docPr id="2" name="Picture 2" descr="گروهی از افراد دارای معلول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گروهی از افراد دارای معلول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9EAF5D6" w14:textId="77777777" w:rsidR="0069656E" w:rsidRPr="009177E9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</w:t>
            </w:r>
            <w:r w:rsidRPr="009177E9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شرکت کنندگان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افراد دارای معلولیتی هستند که در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حضور دار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28FF08DF" w14:textId="77777777" w:rsidTr="009177E9">
        <w:tc>
          <w:tcPr>
            <w:tcW w:w="2551" w:type="dxa"/>
            <w:vAlign w:val="center"/>
          </w:tcPr>
          <w:p w14:paraId="2AD8452E" w14:textId="77777777" w:rsidR="005A2D9C" w:rsidRPr="009177E9" w:rsidRDefault="00155E6C" w:rsidP="00AE070F">
            <w:pPr>
              <w:pStyle w:val="Image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57FD135" wp14:editId="57725716">
                  <wp:extent cx="1258570" cy="1258570"/>
                  <wp:effectExtent l="0" t="0" r="0" b="0"/>
                  <wp:docPr id="24" name="Picture 24" descr="شخصی به همراه ارائه دهنده خدمات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شخصی به همراه ارائه دهنده خدمات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8967" cy="1258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5E2CDD4" w14:textId="5883C3D4" w:rsidR="009177E9" w:rsidRPr="00324101" w:rsidRDefault="00155E6C" w:rsidP="00324101">
            <w:pPr>
              <w:bidi/>
              <w:spacing w:before="240" w:after="240"/>
              <w:rPr>
                <w:rFonts w:ascii="Dubai" w:hAnsi="Dubai" w:cs="Dubai"/>
                <w:szCs w:val="28"/>
                <w:rtl/>
                <w:lang w:val="fa-IR" w:bidi="fa-IR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ستراتژی توضیح می دهد که چگون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ی توانند پشتیبانی و خدمات مورد نیاز خود را دریافت کن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47AE2253" w14:textId="77777777" w:rsidTr="009177E9">
        <w:tc>
          <w:tcPr>
            <w:tcW w:w="2551" w:type="dxa"/>
            <w:vAlign w:val="center"/>
          </w:tcPr>
          <w:p w14:paraId="5B041818" w14:textId="77777777" w:rsidR="008B1B68" w:rsidRPr="009177E9" w:rsidRDefault="00155E6C" w:rsidP="00AE070F">
            <w:pPr>
              <w:pStyle w:val="Image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53997736" wp14:editId="417F3752">
                  <wp:extent cx="1440000" cy="1440000"/>
                  <wp:effectExtent l="0" t="0" r="8255" b="8255"/>
                  <wp:docPr id="21" name="Picture 21" descr="نماد تقویمی که 2022 رانشان میدهد 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نماد تقویمی که 2022 رانشان میدهد 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71D3CB1" w14:textId="77777777" w:rsidR="004546F4" w:rsidRPr="009177E9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ین استراتژی در سال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022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ه پایان می رس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4B805E7E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7E67A3B0" w14:textId="77777777" w:rsidR="00CC6116" w:rsidRPr="009177E9" w:rsidRDefault="00155E6C" w:rsidP="00F414FD">
            <w:pPr>
              <w:pStyle w:val="Image"/>
              <w:rPr>
                <w:rFonts w:ascii="Dubai" w:hAnsi="Dubai" w:cs="Dubai"/>
                <w:noProof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lastRenderedPageBreak/>
              <w:drawing>
                <wp:inline distT="0" distB="0" distL="0" distR="0" wp14:anchorId="487A236C" wp14:editId="10ADCFE3">
                  <wp:extent cx="1440000" cy="1440000"/>
                  <wp:effectExtent l="0" t="0" r="8255" b="8255"/>
                  <wp:docPr id="28" name="Picture 28" descr="کلیپ‌ب وردی که «استراتژی» را با نشان «جدید» بر روی آن، نشان می‌ده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کلیپ‌ب وردی که «استراتژی» را با نشان «جدید» بر روی آن، نشان می‌ده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8FF9976" w14:textId="77777777" w:rsidR="00CC6116" w:rsidRPr="009177E9" w:rsidRDefault="00155E6C" w:rsidP="00324101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 در حال تهیه یک استراتژی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(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Strategy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)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جدید هست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0AF2DE4" w14:textId="77777777" w:rsidR="00CC6116" w:rsidRPr="009177E9" w:rsidRDefault="00155E6C" w:rsidP="00324101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که در سال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023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آغاز خواهد ش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75151A2B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16B5D960" w14:textId="77777777" w:rsidR="00D72779" w:rsidRPr="009177E9" w:rsidRDefault="00155E6C" w:rsidP="00F414FD">
            <w:pPr>
              <w:pStyle w:val="Image"/>
              <w:rPr>
                <w:rFonts w:ascii="Dubai" w:hAnsi="Dubai" w:cs="Dubai"/>
                <w:noProof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770CEF49" wp14:editId="4644A9B9">
                  <wp:extent cx="1440000" cy="1440000"/>
                  <wp:effectExtent l="0" t="0" r="8255" b="8255"/>
                  <wp:docPr id="25" name="Picture 25" descr="گروه متنوعی از افراد دارای معلولیت، و شستی به سم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گروه متنوعی از افراد دارای معلولیت، و شستی به سمت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960E3EE" w14:textId="18B91EE3" w:rsidR="00D72779" w:rsidRPr="009177E9" w:rsidRDefault="00155E6C" w:rsidP="00324101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 xml:space="preserve">ما می خواهیم با جامعه تعامل نماییم تا مطمئن شویم که استراتژی جدید برای شرکت کنندگان </w:t>
            </w:r>
            <w:r w:rsidRPr="00DA1147">
              <w:rPr>
                <w:rFonts w:ascii="Arial" w:hAnsi="Arial" w:cs="Arial"/>
                <w:spacing w:val="-2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pacing w:val="-2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به خوبی عمل</w:t>
            </w:r>
            <w:r w:rsidR="00DA1147">
              <w:rPr>
                <w:rFonts w:ascii="Dubai" w:hAnsi="Dubai" w:cs="Dubai"/>
                <w:spacing w:val="-2"/>
                <w:szCs w:val="28"/>
                <w:lang w:val="fa-IR" w:bidi="fa-IR"/>
              </w:rPr>
              <w:br/>
            </w:r>
            <w:r w:rsidRPr="009177E9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می نماید</w:t>
            </w:r>
            <w:r w:rsidRPr="009177E9">
              <w:rPr>
                <w:rFonts w:ascii="Dubai" w:hAnsi="Dubai" w:cs="Dubai"/>
                <w:spacing w:val="-2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10D77527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4599D55D" w14:textId="77777777" w:rsidR="004A5FE9" w:rsidRPr="009177E9" w:rsidRDefault="00155E6C" w:rsidP="00B61187">
            <w:pPr>
              <w:pStyle w:val="Image"/>
              <w:spacing w:before="240" w:after="240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532FEEC1" wp14:editId="70E74611">
                  <wp:extent cx="1440000" cy="1080000"/>
                  <wp:effectExtent l="0" t="0" r="8255" b="6350"/>
                  <wp:docPr id="26" name="Picture 26" descr="2 مرد بر روی مبلی نشسته اند و با هم در مورد یک سند گفتگو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2 مرد بر روی مبلی نشسته اند و با هم در مورد یک سند گفتگو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99B206F" w14:textId="77777777" w:rsidR="00FD4880" w:rsidRPr="009177E9" w:rsidRDefault="00155E6C" w:rsidP="00324101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گزارش توضیح می دهد که چگونه با جامعه تعامل خواهیم نمود تا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0F381F63" w14:textId="77777777" w:rsidR="00FD4880" w:rsidRPr="009177E9" w:rsidRDefault="00155E6C" w:rsidP="00324101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ستراتژی جدید مان را تهیه کنیم</w:t>
            </w:r>
          </w:p>
          <w:p w14:paraId="7718E35E" w14:textId="77777777" w:rsidR="00EF0699" w:rsidRPr="009177E9" w:rsidRDefault="00155E6C" w:rsidP="00324101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درباره اینکه چگونه در جهت اهدافمان کار کنیم، برنامه ریزی کن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20B61CDE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34B61124" w14:textId="77777777" w:rsidR="00B06D41" w:rsidRPr="009177E9" w:rsidRDefault="00B06D41" w:rsidP="00B61187">
            <w:pPr>
              <w:pStyle w:val="Image"/>
              <w:spacing w:before="240" w:after="0"/>
              <w:rPr>
                <w:rFonts w:ascii="Dubai" w:hAnsi="Dubai" w:cs="Dubai"/>
              </w:rPr>
            </w:pPr>
          </w:p>
        </w:tc>
        <w:tc>
          <w:tcPr>
            <w:tcW w:w="6746" w:type="dxa"/>
            <w:vAlign w:val="center"/>
          </w:tcPr>
          <w:p w14:paraId="47BC5FDB" w14:textId="77777777" w:rsidR="00B06D41" w:rsidRPr="009177E9" w:rsidRDefault="00155E6C" w:rsidP="00324101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ین شامل مواردی است که ما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9177E9" w14:paraId="504C8425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057E2EFE" w14:textId="77777777" w:rsidR="00C31D50" w:rsidRPr="009177E9" w:rsidRDefault="00155E6C" w:rsidP="00B61187">
            <w:pPr>
              <w:pStyle w:val="Image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7377DFDA" wp14:editId="76D65F1C">
                  <wp:extent cx="1209675" cy="1209675"/>
                  <wp:effectExtent l="0" t="0" r="9525" b="9525"/>
                  <wp:docPr id="123" name="Picture 123" descr="کلیپ‌بوردی که «استراتژی» را، با علامت‌هایی در کنار برخی موارد به نمایش می گذ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کلیپ‌بوردی که «استراتژی» را، با علامت‌هایی در کنار برخی موارد به نمایش می گذ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058" cy="1210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4DD7E8B" w14:textId="77777777" w:rsidR="00C31D50" w:rsidRPr="009177E9" w:rsidRDefault="00155E6C" w:rsidP="00324101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قبلا به انجام رسانده ایم</w:t>
            </w:r>
          </w:p>
        </w:tc>
      </w:tr>
      <w:tr w:rsidR="00AF6C82" w:rsidRPr="009177E9" w14:paraId="4556CC10" w14:textId="77777777" w:rsidTr="009177E9">
        <w:trPr>
          <w:trHeight w:val="567"/>
        </w:trPr>
        <w:tc>
          <w:tcPr>
            <w:tcW w:w="2551" w:type="dxa"/>
            <w:vAlign w:val="center"/>
          </w:tcPr>
          <w:p w14:paraId="22765DA1" w14:textId="77777777" w:rsidR="00C31D50" w:rsidRPr="009177E9" w:rsidRDefault="00155E6C" w:rsidP="00B61187">
            <w:pPr>
              <w:pStyle w:val="Image"/>
              <w:rPr>
                <w:rFonts w:ascii="Dubai" w:hAnsi="Dubai" w:cs="Dubai"/>
              </w:rPr>
            </w:pPr>
            <w:r w:rsidRPr="009177E9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48E532AF" wp14:editId="08A65BFA">
                  <wp:extent cx="1363345" cy="1363345"/>
                  <wp:effectExtent l="0" t="0" r="8255" b="8255"/>
                  <wp:docPr id="27" name="Picture 27" descr="نماد تقویم 3 بار تکرار ش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نماد تقویم 3 بار تکرار شد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776" cy="1363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1F2A954" w14:textId="77777777" w:rsidR="00C31D50" w:rsidRPr="009177E9" w:rsidRDefault="00155E6C" w:rsidP="00324101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در حال برنامه ریزی برای انجام آن هستیم</w:t>
            </w:r>
          </w:p>
        </w:tc>
      </w:tr>
    </w:tbl>
    <w:p w14:paraId="6E4FF5E1" w14:textId="77777777" w:rsidR="0069656E" w:rsidRPr="009177E9" w:rsidRDefault="00155E6C" w:rsidP="0069656E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94" w:name="_Toc113455971"/>
      <w:bookmarkStart w:id="95" w:name="_Toc115788084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از طراحی مشترک استفاده میکنیم</w:t>
      </w:r>
      <w:bookmarkEnd w:id="94"/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9177E9" w14:paraId="3CE1BAFB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0C98A53D" w14:textId="77777777" w:rsidR="0069656E" w:rsidRPr="009177E9" w:rsidRDefault="00155E6C" w:rsidP="00F14801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6CDA85D" wp14:editId="1AC09F80">
                  <wp:extent cx="1440000" cy="1440000"/>
                  <wp:effectExtent l="0" t="0" r="8255" b="8255"/>
                  <wp:docPr id="124" name="Picture 124" descr="دیواری است که کاغذهای گوناگونی به آن چسبانده شده. بر روی کاغذ یادداشت هایی وجود دارد. سه نفر به یادداشت ها نگاه می کنند و به آن اشاره می کنن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دیواری است که کاغذهای گوناگونی به آن چسبانده شده. بر روی کاغذ یادداشت هایی وجود دارد. سه نفر به یادداشت ها نگاه می کنند و به آن اشاره می کنن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07C93C" w14:textId="77777777" w:rsidR="0069656E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طراحی مشترک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زمانی روی میدهد که افراد برای برنامه ریزی موردی جدید با یکدیگر همکاری می کن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60BFE5DA" w14:textId="77777777" w:rsidR="00F414FD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ما می خواهیم از طراحی مشترک در ایجاد استراتژی جدید استفاده کنیم</w:t>
            </w:r>
            <w:r w:rsidRPr="009177E9">
              <w:rPr>
                <w:rFonts w:ascii="Dubai" w:hAnsi="Dubai" w:cs="Dubai"/>
                <w:spacing w:val="-2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2BE47F29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3ACF0068" w14:textId="77777777" w:rsidR="0069656E" w:rsidRPr="009177E9" w:rsidRDefault="0069656E" w:rsidP="00F14801">
            <w:pPr>
              <w:pStyle w:val="Image"/>
              <w:spacing w:before="60" w:after="60"/>
              <w:rPr>
                <w:rFonts w:ascii="Dubai" w:hAnsi="Dubai" w:cs="Dubai"/>
                <w:noProof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324F6BBA" w14:textId="77777777" w:rsidR="0069656E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 می خواهیم راجع به موارد زیر کسب اطلاعات کن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9177E9" w14:paraId="7BCBA951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77EF1165" w14:textId="77777777" w:rsidR="0069656E" w:rsidRPr="009177E9" w:rsidRDefault="00155E6C" w:rsidP="00F14801">
            <w:pPr>
              <w:pStyle w:val="Image"/>
              <w:spacing w:before="60" w:after="0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AB3AF50" wp14:editId="0A598AA6">
                  <wp:extent cx="1368000" cy="1368000"/>
                  <wp:effectExtent l="0" t="0" r="3810" b="3810"/>
                  <wp:docPr id="32" name="Picture 32" descr="گروه متنوعی از افراد دارای معلولیت، و نمادی از چال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گروه متنوعی از افراد دارای معلولیت، و نمادی از چال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7B572A" w14:textId="77777777" w:rsidR="0069656E" w:rsidRPr="009177E9" w:rsidRDefault="00155E6C" w:rsidP="0093620E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CALD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ا چه چالش هایی روبرو هستند</w:t>
            </w:r>
          </w:p>
        </w:tc>
      </w:tr>
      <w:tr w:rsidR="00AF6C82" w:rsidRPr="009177E9" w14:paraId="053D0631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4F2B7811" w14:textId="77777777" w:rsidR="0069656E" w:rsidRPr="009177E9" w:rsidRDefault="00155E6C" w:rsidP="00F14801">
            <w:pPr>
              <w:pStyle w:val="Image"/>
              <w:spacing w:before="60" w:after="0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828BC14" wp14:editId="3DC40077">
                  <wp:extent cx="1368000" cy="1368000"/>
                  <wp:effectExtent l="0" t="0" r="3810" b="3810"/>
                  <wp:docPr id="17" name="Picture 17" descr="یک نماد از مشکل و یک دایره با یک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یک نماد از مشکل و یک دایره با یک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AA16E4" w14:textId="77777777" w:rsidR="0069656E" w:rsidRPr="009177E9" w:rsidRDefault="00155E6C" w:rsidP="0093620E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چگونه استراتژی جدید می تواند به رفع این مشکلات کمک ک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0ACD4A12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112345B8" w14:textId="77777777" w:rsidR="0069656E" w:rsidRPr="009177E9" w:rsidRDefault="00155E6C" w:rsidP="00597970">
            <w:pPr>
              <w:pStyle w:val="Image"/>
              <w:spacing w:before="0" w:after="60"/>
              <w:rPr>
                <w:rFonts w:ascii="Dubai" w:hAnsi="Dubai" w:cs="Dubai"/>
                <w:noProof/>
                <w:szCs w:val="28"/>
                <w:lang w:val="en-US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352ADB9" wp14:editId="35DF598A">
                  <wp:extent cx="1440000" cy="1080000"/>
                  <wp:effectExtent l="0" t="0" r="8255" b="6350"/>
                  <wp:docPr id="34" name="Picture 34" descr="زنی که یک جلسه اجتماع را پیش می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زنی که یک جلسه اجتماع را پیش میب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365500" w14:textId="77777777" w:rsidR="0069656E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 همچنین می خواهیم با جامعه تعامل نماییم تا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6C679A78" w14:textId="77777777" w:rsidR="0069656E" w:rsidRPr="009177E9" w:rsidRDefault="00155E6C" w:rsidP="0093620E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ستراتژی جدید را به اشتراک بگذارند</w:t>
            </w:r>
          </w:p>
          <w:p w14:paraId="5D9DD3A5" w14:textId="77777777" w:rsidR="0069656E" w:rsidRPr="009177E9" w:rsidRDefault="00155E6C" w:rsidP="0093620E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ز عملکرد آن اطمینان حاصل کنند</w:t>
            </w:r>
          </w:p>
        </w:tc>
      </w:tr>
      <w:tr w:rsidR="00AF6C82" w:rsidRPr="009177E9" w14:paraId="55C38ADF" w14:textId="77777777" w:rsidTr="009177E9">
        <w:trPr>
          <w:trHeight w:val="172"/>
        </w:trPr>
        <w:tc>
          <w:tcPr>
            <w:tcW w:w="2551" w:type="dxa"/>
            <w:vAlign w:val="center"/>
          </w:tcPr>
          <w:p w14:paraId="009F41F3" w14:textId="77777777" w:rsidR="003421C7" w:rsidRPr="009177E9" w:rsidRDefault="00155E6C" w:rsidP="00B61187">
            <w:pPr>
              <w:pStyle w:val="Image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47AD9F9" wp14:editId="0809134E">
                  <wp:extent cx="1440000" cy="1440000"/>
                  <wp:effectExtent l="0" t="0" r="8255" b="8255"/>
                  <wp:docPr id="33" name="Picture 33" descr="یک سند «گزارش» که نمادی از چالش‌ها را به نمایش می گذار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یک سند «گزارش» که نمادی از چالش‌ها را به نمایش می گذار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B1BD99" w14:textId="77777777" w:rsidR="003421C7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ین گزارش در مورد چالش هایی است که افراد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CALD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ا آن روبرو هس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</w:tc>
      </w:tr>
    </w:tbl>
    <w:p w14:paraId="49B36ECB" w14:textId="77777777" w:rsidR="007F4962" w:rsidRPr="009177E9" w:rsidRDefault="00155E6C" w:rsidP="007F4962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96" w:name="_Toc113455972"/>
      <w:bookmarkStart w:id="97" w:name="_Toc115788085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چگونه با جامعه تعامل داشته ایم؟</w:t>
      </w:r>
      <w:bookmarkEnd w:id="96"/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9177E9" w14:paraId="4A4FC35A" w14:textId="77777777" w:rsidTr="009177E9">
        <w:tc>
          <w:tcPr>
            <w:tcW w:w="2551" w:type="dxa"/>
            <w:vAlign w:val="center"/>
          </w:tcPr>
          <w:p w14:paraId="03AE3D2A" w14:textId="77777777" w:rsidR="007F4962" w:rsidRPr="009177E9" w:rsidRDefault="00155E6C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F3655C0" wp14:editId="42848C5A">
                  <wp:extent cx="1440000" cy="1440000"/>
                  <wp:effectExtent l="0" t="0" r="8255" b="8255"/>
                  <wp:docPr id="38" name="Picture 38" descr="تقویمی که «اکتبر-دسامبر»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تقویمی که «اکتبر-دسامبر» را نشان می‌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6D1873" w14:textId="77777777" w:rsidR="004A26FB" w:rsidRPr="009177E9" w:rsidRDefault="00155E6C" w:rsidP="000542D6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ز اکتبر تا دسامبر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021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، ما با جامعه تعامل کردیم تا دربیابیم ک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ا چه چالش هایی روبرو هس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3FC2C3E8" w14:textId="77777777" w:rsidTr="009177E9">
        <w:tc>
          <w:tcPr>
            <w:tcW w:w="2551" w:type="dxa"/>
            <w:vAlign w:val="center"/>
          </w:tcPr>
          <w:p w14:paraId="710629C9" w14:textId="77777777" w:rsidR="000030EB" w:rsidRPr="009177E9" w:rsidRDefault="000030EB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147DF8E9" w14:textId="77777777" w:rsidR="000030EB" w:rsidRPr="009177E9" w:rsidRDefault="00155E6C" w:rsidP="008D1637">
            <w:pPr>
              <w:bidi/>
              <w:spacing w:before="36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 با موارد زیر کار کرد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9177E9" w14:paraId="21A9A784" w14:textId="77777777" w:rsidTr="009177E9">
        <w:tc>
          <w:tcPr>
            <w:tcW w:w="2551" w:type="dxa"/>
            <w:vAlign w:val="center"/>
          </w:tcPr>
          <w:p w14:paraId="2DE27D24" w14:textId="77777777" w:rsidR="000030EB" w:rsidRPr="009177E9" w:rsidRDefault="00155E6C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2093E38" wp14:editId="67A4EF44">
                  <wp:extent cx="1440000" cy="1440000"/>
                  <wp:effectExtent l="0" t="0" r="8255" b="8255"/>
                  <wp:docPr id="19" name="Picture 19" descr="گروهی از افراد دارای معلولیت با تنوع فرهنگی و زبا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گروهی از افراد دارای معلولیت با تنوع فرهنگی و زبا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E78A18" w14:textId="77777777" w:rsidR="000030EB" w:rsidRPr="009177E9" w:rsidRDefault="00155E6C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</w:tc>
      </w:tr>
      <w:tr w:rsidR="00AF6C82" w:rsidRPr="009177E9" w14:paraId="62D51DB1" w14:textId="77777777" w:rsidTr="009177E9">
        <w:tc>
          <w:tcPr>
            <w:tcW w:w="2551" w:type="dxa"/>
            <w:vAlign w:val="center"/>
          </w:tcPr>
          <w:p w14:paraId="048C42E8" w14:textId="77777777" w:rsidR="000030EB" w:rsidRPr="009177E9" w:rsidRDefault="00155E6C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D7BE689" wp14:editId="5547DFA6">
                  <wp:extent cx="1440000" cy="1440000"/>
                  <wp:effectExtent l="0" t="0" r="8255" b="8255"/>
                  <wp:docPr id="35" name="Picture 35" descr="خانواده ای متشکل از 2 بزرگسال و 2 کود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خانواده ای متشکل از 2 بزرگسال و 2 کود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EF6A7E" w14:textId="77777777" w:rsidR="000030EB" w:rsidRPr="009177E9" w:rsidRDefault="00155E6C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خانواده و مراقبان آنها</w:t>
            </w:r>
          </w:p>
        </w:tc>
      </w:tr>
      <w:tr w:rsidR="00AF6C82" w:rsidRPr="009177E9" w14:paraId="03E3A14B" w14:textId="77777777" w:rsidTr="009177E9">
        <w:tc>
          <w:tcPr>
            <w:tcW w:w="2551" w:type="dxa"/>
            <w:vAlign w:val="center"/>
          </w:tcPr>
          <w:p w14:paraId="24E0F8CD" w14:textId="77777777" w:rsidR="000030EB" w:rsidRPr="009177E9" w:rsidRDefault="00155E6C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15BC0E4" wp14:editId="7803BFA5">
                  <wp:extent cx="1440000" cy="1440000"/>
                  <wp:effectExtent l="0" t="0" r="8255" b="8255"/>
                  <wp:docPr id="126" name="Picture 126" descr="3 فرد متفاوت جلوی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فرد متفاوت جلوی یک ساختمان ادار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B5A0B8" w14:textId="77777777" w:rsidR="000030EB" w:rsidRPr="009177E9" w:rsidRDefault="00155E6C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سازمان هایی که با افراد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کار می کنند </w:t>
            </w:r>
          </w:p>
        </w:tc>
      </w:tr>
      <w:tr w:rsidR="00AF6C82" w:rsidRPr="009177E9" w14:paraId="62BEDAC7" w14:textId="77777777" w:rsidTr="009177E9">
        <w:tc>
          <w:tcPr>
            <w:tcW w:w="2551" w:type="dxa"/>
            <w:vAlign w:val="center"/>
          </w:tcPr>
          <w:p w14:paraId="4EAF63AE" w14:textId="77777777" w:rsidR="000030EB" w:rsidRPr="009177E9" w:rsidRDefault="00155E6C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2DC0E75" wp14:editId="0F237F8A">
                  <wp:extent cx="1440000" cy="1440000"/>
                  <wp:effectExtent l="0" t="0" r="8255" b="8255"/>
                  <wp:docPr id="37" name="Picture 37" descr="یک گروه سه نفره با ساختمانی در پس زمینه. نمادی از معلولیت نیز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یک گروه سه نفره با ساختمانی در پس زمینه. نمادی از معلولیت نیز وجود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8FF536" w14:textId="77777777" w:rsidR="000030EB" w:rsidRPr="009177E9" w:rsidRDefault="00155E6C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سازمان های معلولین</w:t>
            </w:r>
          </w:p>
        </w:tc>
      </w:tr>
      <w:tr w:rsidR="00AF6C82" w:rsidRPr="009177E9" w14:paraId="645B7A9D" w14:textId="77777777" w:rsidTr="009177E9">
        <w:tc>
          <w:tcPr>
            <w:tcW w:w="2551" w:type="dxa"/>
            <w:vAlign w:val="center"/>
          </w:tcPr>
          <w:p w14:paraId="66219649" w14:textId="77777777" w:rsidR="00FD4880" w:rsidRPr="009177E9" w:rsidRDefault="00155E6C" w:rsidP="009177E9">
            <w:pPr>
              <w:pStyle w:val="Image"/>
              <w:bidi/>
              <w:spacing w:before="360" w:after="360"/>
              <w:rPr>
                <w:rFonts w:ascii="Dubai" w:hAnsi="Dubai" w:cs="Dubai"/>
                <w:szCs w:val="28"/>
              </w:rPr>
            </w:pPr>
            <w:bookmarkStart w:id="98" w:name="_Hlk112852946"/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5FE08D39" wp14:editId="4496B779">
                  <wp:extent cx="1440000" cy="960206"/>
                  <wp:effectExtent l="0" t="0" r="8255" b="0"/>
                  <wp:docPr id="39" name="Picture 39" descr="گروهی از افراد که در تیمی متمرکز، پشت میز نشسته 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گروهی از افراد که در تیمی متمرکز، پشت میز نشسته ا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8F5FD0" w14:textId="77777777" w:rsidR="00190018" w:rsidRPr="009177E9" w:rsidRDefault="00155E6C" w:rsidP="009177E9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ما گروه هایی را راه اندازی کردیم که در آن افراد می توانستند در مورد ایده های خود تبادل نظر نمای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bookmarkEnd w:id="98"/>
      <w:tr w:rsidR="00AF6C82" w:rsidRPr="009177E9" w14:paraId="3092B84E" w14:textId="77777777" w:rsidTr="009177E9">
        <w:tc>
          <w:tcPr>
            <w:tcW w:w="2551" w:type="dxa"/>
            <w:vAlign w:val="center"/>
          </w:tcPr>
          <w:p w14:paraId="247BC0E3" w14:textId="77777777" w:rsidR="00FD4880" w:rsidRPr="009177E9" w:rsidRDefault="00155E6C" w:rsidP="009177E9">
            <w:pPr>
              <w:pStyle w:val="Image"/>
              <w:bidi/>
              <w:spacing w:before="360" w:after="36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50968C8" wp14:editId="3505B9F7">
                  <wp:extent cx="1482725" cy="1482725"/>
                  <wp:effectExtent l="0" t="0" r="3175" b="3175"/>
                  <wp:docPr id="40" name="Picture 40" descr="2 مرد در حال بحث در مورد چیزی درداخلِ یک پوش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2 مرد در حال بحث در مورد چیزی درداخلِ یک پوش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A394DD" w14:textId="77777777" w:rsidR="00190018" w:rsidRPr="009177E9" w:rsidRDefault="00155E6C" w:rsidP="009177E9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وما یک به یک با افراد گفتگو کردیم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07B54FE5" w14:textId="77777777" w:rsidR="004832E2" w:rsidRPr="009177E9" w:rsidRDefault="00155E6C">
      <w:pPr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p w14:paraId="51C6C993" w14:textId="77777777" w:rsidR="00263959" w:rsidRPr="009177E9" w:rsidRDefault="00155E6C" w:rsidP="00263959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99" w:name="_Toc113455973"/>
      <w:bookmarkStart w:id="100" w:name="_Toc115788086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جامعه به ما چه گفت؟</w:t>
      </w:r>
      <w:bookmarkEnd w:id="99"/>
      <w:bookmarkEnd w:id="10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9177E9" w14:paraId="28BC4A67" w14:textId="77777777" w:rsidTr="009177E9">
        <w:tc>
          <w:tcPr>
            <w:tcW w:w="2551" w:type="dxa"/>
            <w:vAlign w:val="center"/>
          </w:tcPr>
          <w:p w14:paraId="522FEDE2" w14:textId="77777777" w:rsidR="00263959" w:rsidRPr="009177E9" w:rsidRDefault="00155E6C" w:rsidP="00B6118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7BC157E" wp14:editId="459157AB">
                  <wp:extent cx="1440000" cy="1440000"/>
                  <wp:effectExtent l="0" t="0" r="8255" b="8255"/>
                  <wp:docPr id="41" name="Picture 41" descr="مردی که فکر می کند و گیج به نظر می آی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مردی که فکر می کند و گیج به نظر می آی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C5DD02" w14:textId="77777777" w:rsidR="00263959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ردم اینکه درکِ نحوه عملکرد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دشوار است را با ما به اشتراک گذاش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35AC4CDC" w14:textId="77777777" w:rsidTr="009177E9">
        <w:tc>
          <w:tcPr>
            <w:tcW w:w="2551" w:type="dxa"/>
            <w:vAlign w:val="center"/>
          </w:tcPr>
          <w:p w14:paraId="5A7F1F7E" w14:textId="745BE8C9" w:rsidR="00263959" w:rsidRPr="009177E9" w:rsidRDefault="00896628" w:rsidP="00DF09CD">
            <w:pPr>
              <w:pStyle w:val="Image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4FE49C7" wp14:editId="480C0129">
                  <wp:extent cx="1295400" cy="1295400"/>
                  <wp:effectExtent l="0" t="0" r="0" b="0"/>
                  <wp:docPr id="29" name="Picture 29" descr="زنی در حال خواندن از روی یک پوشه، و 3 حباب گفتار که 3 زبان گوناگون را نمایش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زنی در حال خواندن از روی یک پوشه، و 3 حباب گفتار که 3 زبان گوناگون را نمایش می 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E808F4" w14:textId="77777777" w:rsidR="00263959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به ما گفتند که استفاده از اطلاعات به زبان های دیگر برای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همیشه آسان نی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3B7DBAC0" w14:textId="77777777" w:rsidTr="009177E9">
        <w:tc>
          <w:tcPr>
            <w:tcW w:w="2551" w:type="dxa"/>
            <w:vAlign w:val="center"/>
          </w:tcPr>
          <w:p w14:paraId="2E0D740E" w14:textId="77777777" w:rsidR="007417E3" w:rsidRPr="009177E9" w:rsidRDefault="00155E6C" w:rsidP="00DF09CD">
            <w:pPr>
              <w:pStyle w:val="Image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A19055D" wp14:editId="4CEF6F64">
                  <wp:extent cx="1440000" cy="1440000"/>
                  <wp:effectExtent l="0" t="0" r="8255" b="8255"/>
                  <wp:docPr id="44" name="Picture 44" descr="گروهی از افراد گوناگون دارای معلولیت و یک فِلش که در اطراف آنها خمی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گروهی از افراد گوناگون دارای معلولیت و یک فِلش که در اطراف آنها خمید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2A18A6" w14:textId="77777777" w:rsidR="007417E3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آنها به ما گفتند که نحوه عملکرد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رای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="007D13B3" w:rsidRPr="009177E9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فراگیر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نی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B0070CB" w14:textId="77777777" w:rsidR="007417E3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وقتی چیزی فراگیر باشد، همه می توان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6AF40970" w14:textId="77777777" w:rsidR="007417E3" w:rsidRPr="009177E9" w:rsidRDefault="00155E6C" w:rsidP="00DA1147">
            <w:pPr>
              <w:pStyle w:val="ListParagraph"/>
              <w:numPr>
                <w:ilvl w:val="0"/>
                <w:numId w:val="38"/>
              </w:numPr>
              <w:bidi/>
              <w:spacing w:before="10" w:after="12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طلاعات را بیابند و مورد استفاده قرار بدهند</w:t>
            </w:r>
          </w:p>
          <w:p w14:paraId="2F1B0AE5" w14:textId="77777777" w:rsidR="007417E3" w:rsidRPr="009177E9" w:rsidRDefault="00155E6C" w:rsidP="00DA1147">
            <w:pPr>
              <w:pStyle w:val="ListParagraph"/>
              <w:numPr>
                <w:ilvl w:val="0"/>
                <w:numId w:val="38"/>
              </w:numPr>
              <w:bidi/>
              <w:spacing w:before="10" w:after="12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در تصمیم گیری شرکت کنند</w:t>
            </w:r>
          </w:p>
        </w:tc>
      </w:tr>
      <w:tr w:rsidR="00AF6C82" w:rsidRPr="009177E9" w14:paraId="00AC0B49" w14:textId="77777777" w:rsidTr="009177E9">
        <w:tc>
          <w:tcPr>
            <w:tcW w:w="2551" w:type="dxa"/>
            <w:vAlign w:val="center"/>
          </w:tcPr>
          <w:p w14:paraId="61721D22" w14:textId="77777777" w:rsidR="007D13B3" w:rsidRPr="009177E9" w:rsidRDefault="00155E6C" w:rsidP="00B61187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8913F6C" wp14:editId="173AE1E3">
                  <wp:extent cx="1440000" cy="965140"/>
                  <wp:effectExtent l="0" t="0" r="8255" b="6985"/>
                  <wp:docPr id="127" name="Picture 127" descr="زنی که شانه هایش را بالا انداخته و گیج به نظر می آی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زنی که شانه هایش را بالا انداخته و گیج به نظر می آی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D482D5" w14:textId="77777777" w:rsidR="007D13B3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ردم اینکه کارکن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همیشه نمی دانند که چگونه از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حمایت کنند را با ما به اشتراک گذاش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471373CE" w14:textId="77777777" w:rsidTr="009177E9">
        <w:tc>
          <w:tcPr>
            <w:tcW w:w="2551" w:type="dxa"/>
            <w:vAlign w:val="center"/>
          </w:tcPr>
          <w:p w14:paraId="6339A431" w14:textId="77777777" w:rsidR="007D13B3" w:rsidRPr="009177E9" w:rsidRDefault="00155E6C" w:rsidP="00DF09CD">
            <w:pPr>
              <w:pStyle w:val="Image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8F8782A" wp14:editId="38B16395">
                  <wp:extent cx="1081377" cy="1081377"/>
                  <wp:effectExtent l="0" t="0" r="5080" b="5080"/>
                  <wp:docPr id="128" name="Picture 128" descr="زنی که شانه هایش را بالا انداخته و تصویری از یک ارائه دهنده خد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زنی که شانه هایش را بالا انداخته و تصویری از یک ارائه دهنده خد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7215" cy="1087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5CE03E" w14:textId="77777777" w:rsidR="007D13B3" w:rsidRPr="009177E9" w:rsidRDefault="00155E6C" w:rsidP="00DA1147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آنها همچنین به ما گفتند یافتن و استفاده از خدماتی که مطابق با آنچ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نیاز دارند، دشوار ا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14BD3C9C" w14:textId="77777777" w:rsidTr="009177E9">
        <w:tc>
          <w:tcPr>
            <w:tcW w:w="2551" w:type="dxa"/>
            <w:vAlign w:val="center"/>
          </w:tcPr>
          <w:p w14:paraId="504E720A" w14:textId="77777777" w:rsidR="007D13B3" w:rsidRPr="009177E9" w:rsidRDefault="00155E6C" w:rsidP="00590A2A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09E11466" wp14:editId="47DCB09D">
                  <wp:extent cx="1192695" cy="1192695"/>
                  <wp:effectExtent l="0" t="0" r="7620" b="7620"/>
                  <wp:docPr id="45" name="Picture 45" descr="مردی با یک صلیب در بالای سرش و 2 نفر با تیک در بالای سرش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مردی با یک صلیب در بالای سرش و 2 نفر با تیک در بالای سرش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199" cy="1196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79B90E" w14:textId="66A363B0" w:rsidR="007D13B3" w:rsidRPr="009177E9" w:rsidRDefault="00155E6C" w:rsidP="0093620E">
            <w:pPr>
              <w:bidi/>
              <w:spacing w:before="1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ردم در این باره که روشی که ما 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«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»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را توضیح می‌دهیم شامل همه افراد دارای پیشینه های</w:t>
            </w:r>
            <w:r w:rsidR="00DA1147"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نمی‌شود را با ما به اشتراک گذاشت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9177E9" w14:paraId="05F40D16" w14:textId="77777777" w:rsidTr="009177E9">
        <w:tc>
          <w:tcPr>
            <w:tcW w:w="2551" w:type="dxa"/>
            <w:vAlign w:val="center"/>
          </w:tcPr>
          <w:p w14:paraId="3ACADD27" w14:textId="77777777" w:rsidR="007D13B3" w:rsidRPr="009177E9" w:rsidRDefault="00155E6C" w:rsidP="00590A2A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5DCEB51" wp14:editId="78D3C9BA">
                  <wp:extent cx="1216908" cy="1216908"/>
                  <wp:effectExtent l="0" t="0" r="2540" b="2540"/>
                  <wp:docPr id="47" name="Picture 47" descr="مردی با نمادی از اطلاعات که شانه بالا انداخت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مردی با نمادی از اطلاعات که شانه بالا انداخت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142" cy="1222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92E8A7" w14:textId="77777777" w:rsidR="007D13B3" w:rsidRPr="009177E9" w:rsidRDefault="00155E6C" w:rsidP="0093620E">
            <w:pPr>
              <w:bidi/>
              <w:spacing w:before="1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آنها به ما گفتند که یافتن اطلاعات از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در مورد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دشوار است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7EA6C43A" w14:textId="77777777" w:rsidR="00D66A31" w:rsidRPr="0093620E" w:rsidRDefault="00155E6C" w:rsidP="00590A2A">
      <w:pPr>
        <w:pStyle w:val="Heading3"/>
        <w:bidi/>
        <w:spacing w:before="720"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t>آنچه که باید روی آن تمرکز کنیم</w:t>
      </w:r>
    </w:p>
    <w:tbl>
      <w:tblPr>
        <w:bidiVisual/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AF6C82" w:rsidRPr="009177E9" w14:paraId="4044A5A6" w14:textId="77777777" w:rsidTr="00324101">
        <w:tc>
          <w:tcPr>
            <w:tcW w:w="2410" w:type="dxa"/>
            <w:vAlign w:val="center"/>
          </w:tcPr>
          <w:p w14:paraId="5EC2F0F6" w14:textId="77777777" w:rsidR="00D66A31" w:rsidRPr="009177E9" w:rsidRDefault="00D66A31" w:rsidP="00DF09CD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7229" w:type="dxa"/>
            <w:vAlign w:val="center"/>
          </w:tcPr>
          <w:p w14:paraId="77A2EC00" w14:textId="77777777" w:rsidR="00D66A31" w:rsidRPr="009177E9" w:rsidRDefault="00155E6C" w:rsidP="0093620E">
            <w:pPr>
              <w:bidi/>
              <w:spacing w:before="10" w:after="10"/>
              <w:rPr>
                <w:rFonts w:ascii="Dubai" w:hAnsi="Dubai" w:cs="Dubai"/>
                <w:spacing w:val="-4"/>
                <w:szCs w:val="28"/>
              </w:rPr>
            </w:pPr>
            <w:r w:rsidRPr="009177E9">
              <w:rPr>
                <w:rFonts w:ascii="Dubai" w:hAnsi="Dubai" w:cs="Dubai"/>
                <w:spacing w:val="-4"/>
                <w:szCs w:val="28"/>
                <w:rtl/>
                <w:lang w:val="fa-IR" w:bidi="fa-IR"/>
              </w:rPr>
              <w:t>مردم به ما گفتند که باید روی درک چگونگی موارد زیر تمرکز کنیم</w:t>
            </w:r>
            <w:r w:rsidRPr="009177E9">
              <w:rPr>
                <w:rFonts w:ascii="Dubai" w:hAnsi="Dubai" w:cs="Dubai"/>
                <w:spacing w:val="-4"/>
                <w:szCs w:val="28"/>
                <w:rtl/>
                <w:lang w:val="fa-IR"/>
              </w:rPr>
              <w:t>:</w:t>
            </w:r>
          </w:p>
        </w:tc>
      </w:tr>
      <w:tr w:rsidR="00AF6C82" w:rsidRPr="009177E9" w14:paraId="553C0F5D" w14:textId="77777777" w:rsidTr="00324101">
        <w:tc>
          <w:tcPr>
            <w:tcW w:w="2410" w:type="dxa"/>
            <w:vAlign w:val="center"/>
          </w:tcPr>
          <w:p w14:paraId="2493AFA4" w14:textId="77777777" w:rsidR="00D66A31" w:rsidRPr="009177E9" w:rsidRDefault="00155E6C" w:rsidP="00590A2A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4CB8A80" wp14:editId="7EFE6296">
                  <wp:extent cx="1407381" cy="1407381"/>
                  <wp:effectExtent l="0" t="0" r="2540" b="2540"/>
                  <wp:docPr id="129" name="Picture 129" descr="2 نفر با حرکات دست در حال صحبت کردن و یک نماد که از زبان اشاره استفاد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2 نفر با حرکات دست در حال صحبت کردن و یک نماد که از زبان اشاره استفاد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422" cy="1421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50C5F45A" w14:textId="41FFE4D7" w:rsidR="00D66A31" w:rsidRPr="009177E9" w:rsidRDefault="00155E6C" w:rsidP="0093620E">
            <w:pPr>
              <w:pStyle w:val="ListParagraph"/>
              <w:numPr>
                <w:ilvl w:val="0"/>
                <w:numId w:val="38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ز ما می خواهند که با آنها ارتباط</w:t>
            </w:r>
            <w:r w:rsidR="00DA1147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برقرار کنیم</w:t>
            </w:r>
          </w:p>
        </w:tc>
      </w:tr>
      <w:tr w:rsidR="00AF6C82" w:rsidRPr="009177E9" w14:paraId="5BDE40B8" w14:textId="77777777" w:rsidTr="00324101">
        <w:tc>
          <w:tcPr>
            <w:tcW w:w="2410" w:type="dxa"/>
            <w:vAlign w:val="center"/>
          </w:tcPr>
          <w:p w14:paraId="7C26477C" w14:textId="77777777" w:rsidR="00D66A31" w:rsidRPr="009177E9" w:rsidRDefault="00155E6C" w:rsidP="00590A2A">
            <w:pPr>
              <w:pStyle w:val="Image"/>
              <w:spacing w:before="0" w:after="24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1A1AB30" wp14:editId="175B9C09">
                  <wp:extent cx="1423283" cy="1423283"/>
                  <wp:effectExtent l="0" t="0" r="5715" b="5715"/>
                  <wp:docPr id="90" name="Picture 90" descr="3 سند به 3 زبان و یک نماد اطلاع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3 سند به 3 زبان و یک نماد اطلاع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395" cy="1437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6391650B" w14:textId="77777777" w:rsidR="00D66A31" w:rsidRPr="009177E9" w:rsidRDefault="00155E6C" w:rsidP="0093620E">
            <w:pPr>
              <w:pStyle w:val="ListParagraph"/>
              <w:numPr>
                <w:ilvl w:val="0"/>
                <w:numId w:val="38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9177E9">
              <w:rPr>
                <w:rFonts w:ascii="Dubai" w:hAnsi="Dubai" w:cs="Dubai"/>
                <w:szCs w:val="28"/>
                <w:rtl/>
                <w:lang w:val="fa-IR" w:bidi="fa-IR"/>
              </w:rPr>
              <w:t>اطلاعات به زبان های دیگر به خوبی کار می کنند</w:t>
            </w:r>
            <w:r w:rsidRPr="009177E9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7865B7FE" w14:textId="77777777" w:rsidR="00590A2A" w:rsidRPr="009177E9" w:rsidRDefault="00155E6C">
      <w:pPr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5824943B" w14:textId="77777777" w:rsidTr="00324101">
        <w:tc>
          <w:tcPr>
            <w:tcW w:w="2551" w:type="dxa"/>
            <w:vAlign w:val="bottom"/>
          </w:tcPr>
          <w:p w14:paraId="715093B7" w14:textId="77777777" w:rsidR="00D66A31" w:rsidRPr="00324101" w:rsidRDefault="00155E6C" w:rsidP="0071466B">
            <w:pPr>
              <w:pStyle w:val="Image"/>
              <w:spacing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73E4CF50" wp14:editId="2BF238BC">
                  <wp:extent cx="1440000" cy="1440000"/>
                  <wp:effectExtent l="0" t="0" r="8255" b="8255"/>
                  <wp:docPr id="130" name="Picture 130" descr="مردی که از تبلت دیجیتال استفاده می کند و در عین حال به افراد CALD فکر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مردی که از تبلت دیجیتال استفاده می کند و در عین حال به افراد CALD فکر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3FCAD8" w14:textId="77777777" w:rsidR="00D66A3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آنها این که ما در زمانهای زیر باید در مورد آنچ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یاز دارند فکر کنیم را با ما به اشتراک گذاش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19558196" w14:textId="77777777" w:rsidR="00D66A31" w:rsidRPr="00324101" w:rsidRDefault="00155E6C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جرای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</w:p>
          <w:p w14:paraId="0059050E" w14:textId="77777777" w:rsidR="00D66A31" w:rsidRPr="00324101" w:rsidRDefault="00155E6C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وشتن برنامه ها</w:t>
            </w:r>
          </w:p>
          <w:p w14:paraId="722387FB" w14:textId="77777777" w:rsidR="00D66A31" w:rsidRPr="00324101" w:rsidRDefault="00155E6C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خذ تصمیمات</w:t>
            </w:r>
          </w:p>
        </w:tc>
      </w:tr>
      <w:tr w:rsidR="00AF6C82" w:rsidRPr="00324101" w14:paraId="5DAA01FF" w14:textId="77777777" w:rsidTr="00324101">
        <w:tc>
          <w:tcPr>
            <w:tcW w:w="2551" w:type="dxa"/>
            <w:vAlign w:val="center"/>
          </w:tcPr>
          <w:p w14:paraId="0E5780D1" w14:textId="77777777" w:rsidR="00D66A31" w:rsidRPr="00324101" w:rsidRDefault="00155E6C" w:rsidP="0071466B">
            <w:pPr>
              <w:pStyle w:val="Image"/>
              <w:spacing w:before="48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67743C4" wp14:editId="286F63E9">
                  <wp:extent cx="1440000" cy="1080000"/>
                  <wp:effectExtent l="0" t="0" r="8255" b="6350"/>
                  <wp:docPr id="49" name="Picture 49" descr="دو زن با هم به یک لپ تاپ نگاه می کنن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دو زن با هم به یک لپ تاپ نگاه می کنن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F57C2F" w14:textId="77777777" w:rsidR="00D66A3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ردم به ما گفتند که باید از کارکنان خود پشتیبانی کنیم تا به یادگیری روش کار با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دامه ده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78B2E66" w14:textId="77777777" w:rsidTr="00324101">
        <w:tc>
          <w:tcPr>
            <w:tcW w:w="2551" w:type="dxa"/>
            <w:vAlign w:val="center"/>
          </w:tcPr>
          <w:p w14:paraId="5E1B7531" w14:textId="77777777" w:rsidR="00D66A31" w:rsidRPr="00324101" w:rsidRDefault="00155E6C" w:rsidP="0071466B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458B3D7" wp14:editId="69F822E8">
                  <wp:extent cx="1440000" cy="1440000"/>
                  <wp:effectExtent l="0" t="0" r="8255" b="8255"/>
                  <wp:docPr id="51" name="Picture 51" descr="انتخاب نماد دست بین سه گزینه: A B یا 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انتخاب نماد دست بین سه گزینه: A B یا 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6BC5AC" w14:textId="77777777" w:rsidR="00D66A3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آنها این که ما باید ب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حق انتخاب و کنترل بیشتری بدهیم را با ما به اشتراک گذاش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0347617F" w14:textId="77777777" w:rsidTr="00324101">
        <w:tc>
          <w:tcPr>
            <w:tcW w:w="2551" w:type="dxa"/>
            <w:vAlign w:val="center"/>
          </w:tcPr>
          <w:p w14:paraId="617FF3DE" w14:textId="77777777" w:rsidR="006A5E1E" w:rsidRPr="00324101" w:rsidRDefault="00155E6C" w:rsidP="0071466B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F601C62" wp14:editId="552DD057">
                  <wp:extent cx="1440000" cy="1440000"/>
                  <wp:effectExtent l="0" t="0" r="8255" b="8255"/>
                  <wp:docPr id="53" name="Picture 53" descr="گروهی از افراد دارای معلولیت با تنوع فرهنگی و زبا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گروهی از افراد دارای معلولیت با تنوع فرهنگی و زبا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BB6C4F" w14:textId="77777777" w:rsidR="006A5E1E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اینکه ما باید اطلاعات بیشتری راجع به موارد زیر کسب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2536D251" w14:textId="77777777" w:rsidR="006A5E1E" w:rsidRPr="00324101" w:rsidRDefault="00155E6C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  <w:p w14:paraId="432F2912" w14:textId="77777777" w:rsidR="006A5E1E" w:rsidRPr="00324101" w:rsidRDefault="00155E6C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ها به چه پشتبانی نیاز دارند</w:t>
            </w:r>
          </w:p>
        </w:tc>
      </w:tr>
    </w:tbl>
    <w:p w14:paraId="64740353" w14:textId="77777777" w:rsidR="00263959" w:rsidRPr="009177E9" w:rsidRDefault="00155E6C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r w:rsidRPr="009177E9">
        <w:rPr>
          <w:rFonts w:ascii="Dubai" w:hAnsi="Dubai" w:cs="Dubai"/>
        </w:rPr>
        <w:br w:type="page"/>
      </w:r>
    </w:p>
    <w:p w14:paraId="51B07E37" w14:textId="77777777" w:rsidR="004832E2" w:rsidRPr="009177E9" w:rsidRDefault="00155E6C" w:rsidP="00092AB7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01" w:name="_Toc113455974"/>
      <w:bookmarkStart w:id="102" w:name="_Toc115788087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موضوعات و اهداف ما</w:t>
      </w:r>
      <w:bookmarkEnd w:id="101"/>
      <w:bookmarkEnd w:id="10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0ABD4FBB" w14:textId="77777777" w:rsidTr="00324101">
        <w:tc>
          <w:tcPr>
            <w:tcW w:w="2551" w:type="dxa"/>
            <w:vAlign w:val="center"/>
          </w:tcPr>
          <w:p w14:paraId="7AE6E682" w14:textId="77777777" w:rsidR="00190018" w:rsidRPr="00324101" w:rsidRDefault="00155E6C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99E7371" wp14:editId="2EBFAE16">
                  <wp:extent cx="1440000" cy="1080000"/>
                  <wp:effectExtent l="0" t="0" r="8255" b="6350"/>
                  <wp:docPr id="54" name="Picture 54" descr="گروهی دور میزی نشسته اند و گفتگو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گروهی دور میزی نشسته اند و گفتگو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2603F7" w14:textId="77777777" w:rsidR="00190018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میزگردی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در فوری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022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رگزار کرد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5872BC39" w14:textId="77777777" w:rsidR="00190018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ز گرد به معنی گروهی از افراد است که در مورد یک موضوع گفتگو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4ABB7F7" w14:textId="77777777" w:rsidR="00190018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هر شخصی در مورد موضوع، نظری دار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10A9165B" w14:textId="77777777" w:rsidTr="00324101">
        <w:tc>
          <w:tcPr>
            <w:tcW w:w="2551" w:type="dxa"/>
            <w:vAlign w:val="center"/>
          </w:tcPr>
          <w:p w14:paraId="1BA879F9" w14:textId="77777777" w:rsidR="000030EB" w:rsidRPr="00324101" w:rsidRDefault="00155E6C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A865B63" wp14:editId="5F6C8CD3">
                  <wp:extent cx="1440000" cy="1440000"/>
                  <wp:effectExtent l="0" t="0" r="8255" b="8255"/>
                  <wp:docPr id="55" name="Picture 55" descr="گروه متنوعی از افراد دارای معلولیت، و تابلویی که «30+»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گروه متنوعی از افراد دارای معلولیت، و تابلویی که «30+» را نشان می‌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5C1269" w14:textId="77777777" w:rsidR="000030EB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یش از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30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فر در این میزگرد حضور داش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C3B0E86" w14:textId="77777777" w:rsidR="00603662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آنها در مورد آنچه که جامعه به ما میگویند، سخن گف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2FCABC1A" w14:textId="77777777" w:rsidTr="00324101">
        <w:tc>
          <w:tcPr>
            <w:tcW w:w="2551" w:type="dxa"/>
            <w:vAlign w:val="center"/>
          </w:tcPr>
          <w:p w14:paraId="41CB5535" w14:textId="77777777" w:rsidR="00535FA0" w:rsidRPr="00324101" w:rsidRDefault="00155E6C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2636CC4" wp14:editId="1B508D8C">
                  <wp:extent cx="1440000" cy="1440000"/>
                  <wp:effectExtent l="0" t="0" r="8255" b="8255"/>
                  <wp:docPr id="57" name="Picture 57" descr="کلیپ‌بوردی که «موضوعی» را با یک لامپ نشان داده و نمادی به معنای مهم 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کلیپ‌بوردی که «موضوعی» را با یک لامپ نشان داده و نمادی به معنای مهم 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90BC47" w14:textId="77777777" w:rsidR="00535FA0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یزگرد از این ایده ها برای ایجاد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مضامین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>(</w:t>
            </w:r>
            <w:r w:rsidRPr="00DA1147">
              <w:rPr>
                <w:rStyle w:val="Strong"/>
                <w:rFonts w:ascii="Arial" w:hAnsi="Arial" w:cs="Arial"/>
                <w:szCs w:val="28"/>
                <w:rtl/>
                <w:lang w:val="fa-IR"/>
              </w:rPr>
              <w:t>themes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>)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و اهداف در راستای استراتژی جدید ما استفاده کر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B93CA75" w14:textId="77777777" w:rsidR="00603662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ضامین ایده های مهمی هستند که در زمینه های گوناگون کار و زندگی ما مطرح می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7C177F3" w14:textId="77777777" w:rsidTr="00324101">
        <w:tc>
          <w:tcPr>
            <w:tcW w:w="2551" w:type="dxa"/>
            <w:vAlign w:val="center"/>
          </w:tcPr>
          <w:p w14:paraId="0F9F03DF" w14:textId="77777777" w:rsidR="00647EA2" w:rsidRPr="00324101" w:rsidRDefault="00155E6C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C52EE60" wp14:editId="148FD3C3">
                  <wp:extent cx="1440000" cy="1440000"/>
                  <wp:effectExtent l="0" t="0" r="8255" b="8255"/>
                  <wp:docPr id="59" name="Picture 59" descr="یک نماد مضمون، یک نماد اهداف و یک علامت شست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یک نماد مضمون، یک نماد اهداف و یک علامت شست رو به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642DFE" w14:textId="77777777" w:rsidR="00647EA2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در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4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ی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2022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زگرد دیگری برگزار کرد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8455B04" w14:textId="77777777" w:rsidR="00647EA2" w:rsidRPr="00324101" w:rsidRDefault="00155E6C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ر این میزگرد، همگی در مورد موضوعات و اهدافی که باید برای رسیدن به آن تلاش کنیم، اتفاق نظر داش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34239AC4" w14:textId="77777777" w:rsidR="00115682" w:rsidRPr="0093620E" w:rsidRDefault="00155E6C" w:rsidP="00E45672">
      <w:pPr>
        <w:pStyle w:val="Heading3"/>
        <w:bidi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lastRenderedPageBreak/>
        <w:t>مضامین ما کدام است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4A0A9759" w14:textId="77777777" w:rsidTr="00324101">
        <w:tc>
          <w:tcPr>
            <w:tcW w:w="2551" w:type="dxa"/>
            <w:vAlign w:val="center"/>
          </w:tcPr>
          <w:p w14:paraId="54F523D9" w14:textId="77777777" w:rsidR="0051385B" w:rsidRPr="00324101" w:rsidRDefault="00155E6C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CBB8F1E" wp14:editId="726E6356">
                  <wp:extent cx="1440000" cy="1440000"/>
                  <wp:effectExtent l="0" t="0" r="8255" b="8255"/>
                  <wp:docPr id="60" name="Picture 60" descr="کلیپ‌بوردی که «مضامین» و عدد 5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کلیپ‌بوردی که «مضامین» و عدد 5 را نشان می‌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6D2315" w14:textId="77777777" w:rsidR="0051385B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در این میزگرد دربار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5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وضوع تصمیم گیری 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04E7C203" w14:textId="77777777" w:rsidR="00531CBF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هر موضوع فهرستی از اهداف را شامل میش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23AC1D7E" w14:textId="77777777" w:rsidTr="00324101">
        <w:tc>
          <w:tcPr>
            <w:tcW w:w="2551" w:type="dxa"/>
            <w:vAlign w:val="center"/>
          </w:tcPr>
          <w:p w14:paraId="135D1C42" w14:textId="77777777" w:rsidR="007F4962" w:rsidRPr="00324101" w:rsidRDefault="00155E6C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FE5DABF" wp14:editId="000598A6">
                  <wp:extent cx="1440000" cy="1079682"/>
                  <wp:effectExtent l="0" t="0" r="8255" b="6350"/>
                  <wp:docPr id="61" name="Picture 61" descr="گروهی از مردم در مورد یک سند گفتگو می کنن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گروهی از مردم در مورد یک سند گفتگو می کنن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11CB2B" w14:textId="77777777" w:rsidR="0096147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از طراحی مشترک استفاده خواهیم نمود تا اطمینان حاصل کنیم موضوعات و اهداف ما برای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خوبی عمل می نما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299B85DA" w14:textId="77777777" w:rsidTr="00324101">
        <w:tc>
          <w:tcPr>
            <w:tcW w:w="2551" w:type="dxa"/>
            <w:vAlign w:val="center"/>
          </w:tcPr>
          <w:p w14:paraId="1CF441C5" w14:textId="77777777" w:rsidR="0091595D" w:rsidRPr="00324101" w:rsidRDefault="00155E6C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1BDC1D0" wp14:editId="17C13A88">
                  <wp:extent cx="1440000" cy="1440000"/>
                  <wp:effectExtent l="0" t="0" r="8255" b="8255"/>
                  <wp:docPr id="62" name="Picture 62" descr="مردی که از مرد دیگری پشتیبانی می‌کند، و فلشی که به سمت بالا اشاره می‌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مردی که از مرد دیگری پشتیبانی می‌کند، و فلشی که به سمت بالا اشاره می‌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8BD19F" w14:textId="77777777" w:rsidR="00B06D4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ین ب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ر موارد زیر کمک می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: </w:t>
            </w:r>
          </w:p>
          <w:p w14:paraId="4BF59D4C" w14:textId="77777777" w:rsidR="00B06D41" w:rsidRPr="00324101" w:rsidRDefault="00155E6C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تجربه بهتری با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اشته باشند</w:t>
            </w:r>
          </w:p>
          <w:p w14:paraId="28A052F7" w14:textId="77777777" w:rsidR="0091595D" w:rsidRPr="00324101" w:rsidRDefault="00155E6C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پشتیبانی مورد نیاز شان را دریافت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A529634" w14:textId="77777777" w:rsidTr="00324101">
        <w:tc>
          <w:tcPr>
            <w:tcW w:w="2551" w:type="dxa"/>
            <w:vAlign w:val="center"/>
          </w:tcPr>
          <w:p w14:paraId="4E6AD7E8" w14:textId="77777777" w:rsidR="002119C9" w:rsidRPr="00324101" w:rsidRDefault="00155E6C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AEF3F4E" wp14:editId="775C939C">
                  <wp:extent cx="1440000" cy="1438767"/>
                  <wp:effectExtent l="0" t="0" r="8255" b="9525"/>
                  <wp:docPr id="63" name="Picture 63" descr="زنی در حال خواندن یک پوش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زنی در حال خواندن یک پوشه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9C5B5" w14:textId="77AE9755" w:rsidR="002119C9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هر موضوع را با جزئیات بیشتری در صفحات بعدی توضیح</w:t>
            </w:r>
            <w:r w:rsidR="00DA1147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 ده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</w:tc>
      </w:tr>
    </w:tbl>
    <w:p w14:paraId="7D5946FE" w14:textId="77777777" w:rsidR="00A0701F" w:rsidRPr="009177E9" w:rsidRDefault="00155E6C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eastAsia="x-none"/>
        </w:rPr>
      </w:pPr>
      <w:r w:rsidRPr="009177E9">
        <w:rPr>
          <w:rFonts w:ascii="Dubai" w:hAnsi="Dubai" w:cs="Dubai"/>
        </w:rPr>
        <w:br w:type="page"/>
      </w:r>
    </w:p>
    <w:p w14:paraId="65057303" w14:textId="77777777" w:rsidR="00A0701F" w:rsidRPr="009177E9" w:rsidRDefault="00155E6C" w:rsidP="009177E9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03" w:name="_Toc113455975"/>
      <w:bookmarkStart w:id="104" w:name="_Toc115788088"/>
      <w:r w:rsidRPr="009177E9">
        <w:rPr>
          <w:rFonts w:ascii="Dubai" w:hAnsi="Dubai" w:cs="Dubai"/>
          <w:szCs w:val="40"/>
          <w:rtl/>
          <w:lang w:val="fa-IR"/>
        </w:rPr>
        <w:lastRenderedPageBreak/>
        <w:t xml:space="preserve">1. </w:t>
      </w:r>
      <w:r w:rsidRPr="009177E9">
        <w:rPr>
          <w:rFonts w:ascii="Dubai" w:hAnsi="Dubai" w:cs="Dubai"/>
          <w:szCs w:val="40"/>
          <w:rtl/>
          <w:lang w:val="fa-IR" w:bidi="fa-IR"/>
        </w:rPr>
        <w:t xml:space="preserve">تمرکز بر شرکت کنندگان </w:t>
      </w:r>
      <w:r w:rsidRPr="00DA1147">
        <w:rPr>
          <w:rFonts w:ascii="Arial" w:hAnsi="Arial" w:cs="Arial"/>
          <w:szCs w:val="40"/>
          <w:rtl/>
          <w:lang w:val="fa-IR"/>
        </w:rPr>
        <w:t>CALD</w:t>
      </w:r>
      <w:r w:rsidRPr="009177E9">
        <w:rPr>
          <w:rFonts w:ascii="Dubai" w:hAnsi="Dubai" w:cs="Dubai"/>
          <w:szCs w:val="40"/>
          <w:rtl/>
          <w:lang w:val="fa-IR"/>
        </w:rPr>
        <w:t xml:space="preserve"> </w:t>
      </w:r>
      <w:r w:rsidRPr="009177E9">
        <w:rPr>
          <w:rFonts w:ascii="Dubai" w:hAnsi="Dubai" w:cs="Dubai"/>
          <w:szCs w:val="40"/>
          <w:rtl/>
          <w:lang w:val="fa-IR" w:bidi="fa-IR"/>
        </w:rPr>
        <w:t>درهنگام کار</w:t>
      </w:r>
      <w:bookmarkEnd w:id="103"/>
      <w:bookmarkEnd w:id="10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6EE73057" w14:textId="77777777" w:rsidTr="00324101">
        <w:tc>
          <w:tcPr>
            <w:tcW w:w="2551" w:type="dxa"/>
            <w:vAlign w:val="center"/>
          </w:tcPr>
          <w:p w14:paraId="1D1A13EE" w14:textId="77777777" w:rsidR="006A5E1E" w:rsidRPr="00324101" w:rsidRDefault="00155E6C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597C6AD" wp14:editId="1AADB032">
                  <wp:extent cx="1440000" cy="1440000"/>
                  <wp:effectExtent l="0" t="0" r="8255" b="8255"/>
                  <wp:docPr id="64" name="Picture 64" descr="مردی که از تبلت دیجیتال استفاده می کند و در عین حال به افراد CALD فکر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مردی که از تبلت دیجیتال استفاده می کند و در عین حال به افراد CALD فکر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7B6323" w14:textId="77777777" w:rsidR="006A5E1E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در زمانهای زیر ما باید مطمئن شویم که در مورد آنچ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یاز دارند فکر می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7496E8BD" w14:textId="77777777" w:rsidR="006A5E1E" w:rsidRPr="00324101" w:rsidRDefault="00155E6C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جرای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</w:p>
          <w:p w14:paraId="5C6B8F3F" w14:textId="77777777" w:rsidR="006A5E1E" w:rsidRPr="00324101" w:rsidRDefault="00155E6C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وشتن برنامه ها</w:t>
            </w:r>
          </w:p>
          <w:p w14:paraId="25635601" w14:textId="77777777" w:rsidR="006A5E1E" w:rsidRPr="00324101" w:rsidRDefault="00155E6C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خذ تصمیمات</w:t>
            </w:r>
          </w:p>
        </w:tc>
      </w:tr>
      <w:tr w:rsidR="00AF6C82" w:rsidRPr="00324101" w14:paraId="7C02FCF9" w14:textId="77777777" w:rsidTr="00324101">
        <w:tc>
          <w:tcPr>
            <w:tcW w:w="2551" w:type="dxa"/>
            <w:vAlign w:val="center"/>
          </w:tcPr>
          <w:p w14:paraId="36365A7D" w14:textId="77777777" w:rsidR="006A5E1E" w:rsidRPr="00324101" w:rsidRDefault="00155E6C" w:rsidP="00B61187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44D1D5F" wp14:editId="6D6C899E">
                  <wp:extent cx="1404000" cy="1404000"/>
                  <wp:effectExtent l="0" t="0" r="5715" b="5715"/>
                  <wp:docPr id="65" name="Picture 65" descr="مردی با دست دیگرش که آن را بالا گرفته، به خودش اشار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مردی با دست دیگرش که آن را بالا گرفته، به خودش اشار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3A4201" w14:textId="77777777" w:rsidR="006A5E1E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باید روی نیازهای هر فرد تمرکز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89B35FD" w14:textId="77777777" w:rsidTr="00324101">
        <w:tc>
          <w:tcPr>
            <w:tcW w:w="2551" w:type="dxa"/>
            <w:vAlign w:val="center"/>
          </w:tcPr>
          <w:p w14:paraId="19AFC9C8" w14:textId="77777777" w:rsidR="006A5E1E" w:rsidRPr="00324101" w:rsidRDefault="00155E6C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7E876DE" wp14:editId="2C25283F">
                  <wp:extent cx="1440000" cy="1440000"/>
                  <wp:effectExtent l="0" t="0" r="8255" b="8255"/>
                  <wp:docPr id="66" name="Picture 66" descr="گروه متنوعی از افراد دارای معلولیت، و شستی به سم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گروه متنوعی از افراد دارای معلولیت، و شستی به سمت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DCB1BC" w14:textId="77777777" w:rsidR="006A5E1E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ما باید مطمئن شویم که روش انجام کارها برای افراد با پیشینه های گوناگو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خوبی عمل می نما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710C5468" w14:textId="77777777" w:rsidTr="00324101">
        <w:tc>
          <w:tcPr>
            <w:tcW w:w="2551" w:type="dxa"/>
            <w:vAlign w:val="center"/>
          </w:tcPr>
          <w:p w14:paraId="357309B2" w14:textId="779C352D" w:rsidR="00B41968" w:rsidRPr="00324101" w:rsidRDefault="00896628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EB0FA75" wp14:editId="26851EC4">
                  <wp:extent cx="1440000" cy="1440000"/>
                  <wp:effectExtent l="0" t="0" r="8255" b="8255"/>
                  <wp:docPr id="86" name="Picture 86" descr="یک صفحه کامپیوتر که یک نظرسنجی را نشان می‌دهد، یک حباب گفتاری که زبان دیگری را نشان می‌دهد، و یک انگشت شست رو به پایی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یک صفحه کامپیوتر که یک نظرسنجی را نشان می‌دهد، یک حباب گفتاری که زبان دیگری را نشان می‌دهد، و یک انگشت شست رو به پایی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47C2E4" w14:textId="77777777" w:rsidR="00B41968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رای مثال، تارنمایی که برای انجام نظرسنجی استفاده می‌کنیم برای زبان‌های گوناگون کار نمی‌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75375A52" w14:textId="77777777" w:rsidTr="00324101">
        <w:tc>
          <w:tcPr>
            <w:tcW w:w="2551" w:type="dxa"/>
            <w:vAlign w:val="center"/>
          </w:tcPr>
          <w:p w14:paraId="010F00BD" w14:textId="77777777" w:rsidR="00B41968" w:rsidRPr="00324101" w:rsidRDefault="00155E6C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038C325A" wp14:editId="34745B72">
                  <wp:extent cx="1440000" cy="1440000"/>
                  <wp:effectExtent l="0" t="0" r="8255" b="8255"/>
                  <wp:docPr id="69" name="Picture 69" descr="فردی که از یک شرکت کننده NDIS حمایت می کند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فردی که از یک شرکت کننده NDIS حمایت می کند و یک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9BF5F4" w14:textId="77777777" w:rsidR="00B41968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همچنین به برنامه ای نیاز داریم تا مطمئن شویم خدمات و پشتیبانی ها برای هر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فرهنگی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ایمن هست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1672482A" w14:textId="77777777" w:rsidTr="00324101">
        <w:tc>
          <w:tcPr>
            <w:tcW w:w="2551" w:type="dxa"/>
            <w:vAlign w:val="center"/>
          </w:tcPr>
          <w:p w14:paraId="6790E86F" w14:textId="77777777" w:rsidR="00B41968" w:rsidRPr="00324101" w:rsidRDefault="00155E6C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EE4F975" wp14:editId="6142DD8F">
                  <wp:extent cx="1440000" cy="1068129"/>
                  <wp:effectExtent l="0" t="0" r="8255" b="0"/>
                  <wp:docPr id="68" name="Picture 68" descr="گروهی از مردم در یک جشنواره آ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گروهی از مردم در یک جشنواره آ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31D2DA" w14:textId="77777777" w:rsidR="00B41968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فرهنگ شما موارد زیر را شامل میش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3B72B795" w14:textId="77777777" w:rsidR="00B41968" w:rsidRPr="00324101" w:rsidRDefault="00155E6C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روش زندگی شما</w:t>
            </w:r>
          </w:p>
          <w:p w14:paraId="3AF9A66C" w14:textId="77777777" w:rsidR="00B41968" w:rsidRPr="00324101" w:rsidRDefault="00155E6C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چه برای شما مهم است</w:t>
            </w:r>
          </w:p>
        </w:tc>
      </w:tr>
    </w:tbl>
    <w:p w14:paraId="39473F50" w14:textId="77777777" w:rsidR="00625A32" w:rsidRPr="0093620E" w:rsidRDefault="00155E6C" w:rsidP="00CC544D">
      <w:pPr>
        <w:pStyle w:val="Heading3"/>
        <w:bidi/>
        <w:spacing w:before="480"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t>اهداف ما چیست؟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51"/>
        <w:gridCol w:w="6577"/>
      </w:tblGrid>
      <w:tr w:rsidR="00AF6C82" w:rsidRPr="00324101" w14:paraId="018E9FDC" w14:textId="77777777" w:rsidTr="0093620E">
        <w:tc>
          <w:tcPr>
            <w:tcW w:w="2551" w:type="dxa"/>
            <w:vAlign w:val="center"/>
          </w:tcPr>
          <w:p w14:paraId="7D54A18C" w14:textId="77777777" w:rsidR="00DA4FC6" w:rsidRPr="00324101" w:rsidRDefault="00155E6C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D3AB20E" wp14:editId="2FCDADA3">
                  <wp:extent cx="1440000" cy="1314810"/>
                  <wp:effectExtent l="0" t="0" r="8255" b="0"/>
                  <wp:docPr id="70" name="Picture 70" descr="2 نفر یک پوشه را به اشتراک می گذا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2 نفر یک پوشه را به اشتراک می گذا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C66E9F" w14:textId="77777777" w:rsidR="00DA4FC6" w:rsidRPr="00324101" w:rsidRDefault="00155E6C" w:rsidP="0093620E">
            <w:pPr>
              <w:bidi/>
              <w:spacing w:before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‌خواهیم اطمینان حاصل نماییم که هر شرکت‌کنند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‌تواند در تصمیم‌گیری راجع به پشتیبانی هایش، مشارکت داشته با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D3E8995" w14:textId="77777777" w:rsidTr="0093620E">
        <w:tc>
          <w:tcPr>
            <w:tcW w:w="2551" w:type="dxa"/>
            <w:vAlign w:val="center"/>
          </w:tcPr>
          <w:p w14:paraId="57976315" w14:textId="77777777" w:rsidR="00B41968" w:rsidRPr="00324101" w:rsidRDefault="00155E6C" w:rsidP="00CC544D">
            <w:pPr>
              <w:pStyle w:val="Image"/>
              <w:spacing w:before="60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08B04EF" wp14:editId="7048F992">
                  <wp:extent cx="1440000" cy="1440000"/>
                  <wp:effectExtent l="0" t="0" r="8255" b="8255"/>
                  <wp:docPr id="73" name="Picture 73" descr="زنی که به علامت سبز رنگ در دایره ای بنفش اشار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زنی که به علامت سبز رنگ در دایره ای بنفش اشار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C10441" w14:textId="77777777" w:rsidR="00B41968" w:rsidRPr="00324101" w:rsidRDefault="00155E6C" w:rsidP="0093620E">
            <w:pPr>
              <w:bidi/>
              <w:spacing w:before="1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ن شامل زمانی است که آنها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38CD1EEF" w14:textId="77777777" w:rsidR="00B41968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پیوندند</w:t>
            </w:r>
          </w:p>
          <w:p w14:paraId="30289130" w14:textId="77777777" w:rsidR="00B41968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پشتیبانی های خود را برنامه ریزی کنند</w:t>
            </w:r>
          </w:p>
          <w:p w14:paraId="1F56BA87" w14:textId="77777777" w:rsidR="00B41968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پشتیبانی هایشان بهره ببر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33689ED" w14:textId="77777777" w:rsidTr="0093620E">
        <w:tc>
          <w:tcPr>
            <w:tcW w:w="2551" w:type="dxa"/>
            <w:vAlign w:val="center"/>
          </w:tcPr>
          <w:p w14:paraId="4C4CB312" w14:textId="77777777" w:rsidR="00B41968" w:rsidRPr="00324101" w:rsidRDefault="00155E6C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3A9B5173" wp14:editId="73906E15">
                  <wp:extent cx="1440000" cy="1440000"/>
                  <wp:effectExtent l="0" t="0" r="8255" b="8255"/>
                  <wp:docPr id="72" name="Picture 72" descr="دو زن با هم به اطلاعاتی بر روی تبلت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دو زن با هم به اطلاعاتی بر روی تبلت نگاه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7E8EBC" w14:textId="77777777" w:rsidR="00B41968" w:rsidRPr="00324101" w:rsidRDefault="00155E6C" w:rsidP="009A6EDF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ین بدان معنی است که ما باید در مورد نحوه پشتیبانی از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ر هنگام انجام این کار فکر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3A27F29" w14:textId="77777777" w:rsidTr="0093620E">
        <w:tc>
          <w:tcPr>
            <w:tcW w:w="2551" w:type="dxa"/>
            <w:vAlign w:val="center"/>
          </w:tcPr>
          <w:p w14:paraId="6E563BCF" w14:textId="77777777" w:rsidR="00625A32" w:rsidRPr="00324101" w:rsidRDefault="00155E6C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6DC1C82" wp14:editId="453E6AE3">
                  <wp:extent cx="1440000" cy="1079846"/>
                  <wp:effectExtent l="0" t="0" r="8255" b="6350"/>
                  <wp:docPr id="71" name="Picture 71" descr="زنی که مورد پشتیبانی قرار گرفته و لبخند می ز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زنی که مورد پشتیبانی قرار گرفته و لبخند می ز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7" w:type="dxa"/>
            <w:vAlign w:val="center"/>
          </w:tcPr>
          <w:p w14:paraId="7D4177EB" w14:textId="77777777" w:rsidR="00625A32" w:rsidRPr="00324101" w:rsidRDefault="00155E6C" w:rsidP="009A6EDF">
            <w:pPr>
              <w:bidi/>
              <w:rPr>
                <w:rFonts w:ascii="Dubai" w:hAnsi="Dubai" w:cs="Dubai"/>
                <w:spacing w:val="-2"/>
                <w:szCs w:val="28"/>
              </w:rPr>
            </w:pPr>
            <w:r w:rsidRPr="00324101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ما می خواهیم خدمات خود را ایمن و خوشایند کنیم</w:t>
            </w:r>
            <w:r w:rsidRPr="00324101">
              <w:rPr>
                <w:rFonts w:ascii="Dubai" w:hAnsi="Dubai" w:cs="Dubai"/>
                <w:spacing w:val="-2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4D605C6D" w14:textId="77777777" w:rsidTr="0093620E">
        <w:tc>
          <w:tcPr>
            <w:tcW w:w="2551" w:type="dxa"/>
            <w:vAlign w:val="center"/>
          </w:tcPr>
          <w:p w14:paraId="1BF52D6D" w14:textId="77777777" w:rsidR="00587F1B" w:rsidRPr="00324101" w:rsidRDefault="00155E6C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6976122" wp14:editId="78760095">
                  <wp:extent cx="1440000" cy="1440000"/>
                  <wp:effectExtent l="0" t="0" r="8255" b="8255"/>
                  <wp:docPr id="75" name="Picture 75" descr="گروه متنوعی از افراد دارای معلولیت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گروه متنوعی از افراد دارای معلولیت و یک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7" w:type="dxa"/>
            <w:vAlign w:val="center"/>
          </w:tcPr>
          <w:p w14:paraId="27DC66CC" w14:textId="77777777" w:rsidR="00587F1B" w:rsidRPr="00324101" w:rsidRDefault="00155E6C" w:rsidP="009A6EDF">
            <w:pPr>
              <w:bidi/>
              <w:rPr>
                <w:rFonts w:ascii="Dubai" w:hAnsi="Dubai" w:cs="Dubai"/>
                <w:spacing w:val="-4"/>
                <w:szCs w:val="28"/>
              </w:rPr>
            </w:pPr>
            <w:r w:rsidRPr="00324101">
              <w:rPr>
                <w:rFonts w:ascii="Dubai" w:hAnsi="Dubai" w:cs="Dubai"/>
                <w:spacing w:val="-4"/>
                <w:szCs w:val="28"/>
                <w:rtl/>
                <w:lang w:val="fa-IR" w:bidi="fa-IR"/>
              </w:rPr>
              <w:t>ما می خواهیم با جامعه تعامل داشته باشیم تا بفهمیم چگونه خدمات می توانند برای همه فرهنگ ها ایمن باشند</w:t>
            </w:r>
            <w:r w:rsidRPr="00324101">
              <w:rPr>
                <w:rFonts w:ascii="Dubai" w:hAnsi="Dubai" w:cs="Dubai"/>
                <w:spacing w:val="-4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0C2B0576" w14:textId="77777777" w:rsidTr="0093620E">
        <w:tc>
          <w:tcPr>
            <w:tcW w:w="2551" w:type="dxa"/>
            <w:vAlign w:val="center"/>
          </w:tcPr>
          <w:p w14:paraId="04C6A3E8" w14:textId="77777777" w:rsidR="00625A32" w:rsidRPr="00324101" w:rsidRDefault="00155E6C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2014CE9" wp14:editId="66F07F5A">
                  <wp:extent cx="1440000" cy="1440000"/>
                  <wp:effectExtent l="0" t="0" r="8255" b="8255"/>
                  <wp:docPr id="76" name="Picture 76" descr="یک نفر در حال پشتیبانی از یک زن، 2 نفر در حال دست دادن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یک نفر در حال پشتیبانی از یک زن، 2 نفر در حال دست دادن و یک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8ABABF" w14:textId="77777777" w:rsidR="00625A32" w:rsidRPr="00324101" w:rsidRDefault="00155E6C" w:rsidP="009A6EDF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ن شامل توافق در معنای ایمن بودن یک خدمت است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697D2BB3" w14:textId="77777777" w:rsidR="000A4F01" w:rsidRPr="009177E9" w:rsidRDefault="00155E6C">
      <w:pPr>
        <w:spacing w:before="0" w:after="0" w:line="240" w:lineRule="auto"/>
        <w:rPr>
          <w:rFonts w:ascii="Dubai" w:hAnsi="Dubai" w:cs="Dubai"/>
          <w:b/>
          <w:bCs/>
          <w:sz w:val="32"/>
          <w:szCs w:val="26"/>
        </w:rPr>
      </w:pPr>
      <w:r w:rsidRPr="009177E9">
        <w:rPr>
          <w:rFonts w:ascii="Dubai" w:hAnsi="Dubai" w:cs="Dubai"/>
        </w:rPr>
        <w:br w:type="page"/>
      </w:r>
    </w:p>
    <w:p w14:paraId="020255D6" w14:textId="240F6C3E" w:rsidR="00A0701F" w:rsidRPr="009177E9" w:rsidRDefault="00155E6C" w:rsidP="00DA1147">
      <w:pPr>
        <w:pStyle w:val="Heading2"/>
        <w:bidi/>
        <w:spacing w:line="240" w:lineRule="auto"/>
        <w:rPr>
          <w:rFonts w:ascii="Dubai" w:hAnsi="Dubai" w:cs="Dubai"/>
          <w:szCs w:val="40"/>
          <w:rtl/>
          <w:lang w:val="fa-IR" w:bidi="fa-IR"/>
        </w:rPr>
      </w:pPr>
      <w:bookmarkStart w:id="105" w:name="_Toc113455976"/>
      <w:bookmarkStart w:id="106" w:name="_Toc115788089"/>
      <w:r w:rsidRPr="009177E9">
        <w:rPr>
          <w:rFonts w:ascii="Dubai" w:hAnsi="Dubai" w:cs="Dubai"/>
          <w:szCs w:val="40"/>
          <w:rtl/>
          <w:lang w:val="fa-IR"/>
        </w:rPr>
        <w:lastRenderedPageBreak/>
        <w:t xml:space="preserve">2. </w:t>
      </w:r>
      <w:r w:rsidRPr="009177E9">
        <w:rPr>
          <w:rFonts w:ascii="Dubai" w:hAnsi="Dubai" w:cs="Dubai"/>
          <w:szCs w:val="40"/>
          <w:rtl/>
          <w:lang w:val="fa-IR" w:bidi="fa-IR"/>
        </w:rPr>
        <w:t xml:space="preserve">اطمینان حاصل کنیم که کارکنان ما مهارت های </w:t>
      </w:r>
      <w:r w:rsidR="00B8614E">
        <w:rPr>
          <w:rFonts w:ascii="Dubai" w:hAnsi="Dubai" w:cs="Dubai"/>
          <w:szCs w:val="40"/>
          <w:rtl/>
          <w:lang w:val="fa-IR" w:bidi="fa-IR"/>
        </w:rPr>
        <w:br/>
      </w:r>
      <w:r w:rsidRPr="009177E9">
        <w:rPr>
          <w:rFonts w:ascii="Dubai" w:hAnsi="Dubai" w:cs="Dubai"/>
          <w:szCs w:val="40"/>
          <w:rtl/>
          <w:lang w:val="fa-IR" w:bidi="fa-IR"/>
        </w:rPr>
        <w:t>مناسبی دارند</w:t>
      </w:r>
      <w:bookmarkEnd w:id="105"/>
      <w:bookmarkEnd w:id="106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33A8F885" w14:textId="77777777" w:rsidTr="00324101">
        <w:tc>
          <w:tcPr>
            <w:tcW w:w="2551" w:type="dxa"/>
            <w:vAlign w:val="center"/>
          </w:tcPr>
          <w:p w14:paraId="2EA3A41F" w14:textId="77777777" w:rsidR="00B774BE" w:rsidRPr="00324101" w:rsidRDefault="00155E6C" w:rsidP="00B6118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3529170" wp14:editId="01A24531">
                  <wp:extent cx="1440000" cy="1440000"/>
                  <wp:effectExtent l="0" t="0" r="8255" b="8255"/>
                  <wp:docPr id="77" name="Picture 77" descr="2 نفر به خدمات فکر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2 نفر به خدمات فکر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DC07A3" w14:textId="77777777" w:rsidR="00614C0E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ارکنان ما باید موارد زیر را درک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521DE8E8" w14:textId="77777777" w:rsidR="00614C0E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روش کار با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  <w:p w14:paraId="607CED50" w14:textId="77777777" w:rsidR="00B774BE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ها به چه پشتیبانی نیاز دارند</w:t>
            </w:r>
          </w:p>
        </w:tc>
      </w:tr>
      <w:tr w:rsidR="00AF6C82" w:rsidRPr="00324101" w14:paraId="5E936A6E" w14:textId="77777777" w:rsidTr="00324101">
        <w:tc>
          <w:tcPr>
            <w:tcW w:w="2551" w:type="dxa"/>
            <w:vAlign w:val="center"/>
          </w:tcPr>
          <w:p w14:paraId="7452D3B7" w14:textId="77777777" w:rsidR="00A0701F" w:rsidRPr="00324101" w:rsidRDefault="00A0701F" w:rsidP="00CC544D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289105AC" w14:textId="77777777" w:rsidR="00A0701F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ها همچنین باید بدانند که چگونه خدماتی را ارائه دهند که موارد زیر را شامل میش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: </w:t>
            </w:r>
          </w:p>
        </w:tc>
      </w:tr>
      <w:tr w:rsidR="00AF6C82" w:rsidRPr="00324101" w14:paraId="7B937790" w14:textId="77777777" w:rsidTr="00324101">
        <w:tc>
          <w:tcPr>
            <w:tcW w:w="2551" w:type="dxa"/>
            <w:vAlign w:val="center"/>
          </w:tcPr>
          <w:p w14:paraId="5866DAB9" w14:textId="77777777" w:rsidR="005D75D0" w:rsidRPr="00324101" w:rsidRDefault="00155E6C" w:rsidP="00CC544D">
            <w:pPr>
              <w:pStyle w:val="Image"/>
              <w:rPr>
                <w:rFonts w:ascii="Dubai" w:hAnsi="Dubai" w:cs="Dubai"/>
                <w:noProof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9451190" wp14:editId="4F912101">
                  <wp:extent cx="1304373" cy="1304373"/>
                  <wp:effectExtent l="0" t="0" r="0" b="0"/>
                  <wp:docPr id="79" name="Picture 79" descr="گروهی از افراد گوناگون دارای معلولیت و یک فِلش که در اطراف آنها خمی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گروهی از افراد گوناگون دارای معلولیت و یک فِلش که در اطراف آنها خمید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854" cy="1305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E1C019" w14:textId="77777777" w:rsidR="005D75D0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فراگیر</w:t>
            </w:r>
          </w:p>
        </w:tc>
      </w:tr>
      <w:tr w:rsidR="00AF6C82" w:rsidRPr="00324101" w14:paraId="7CF95B02" w14:textId="77777777" w:rsidTr="00324101">
        <w:tc>
          <w:tcPr>
            <w:tcW w:w="2551" w:type="dxa"/>
            <w:vAlign w:val="center"/>
          </w:tcPr>
          <w:p w14:paraId="635ED283" w14:textId="77777777" w:rsidR="005D75D0" w:rsidRPr="00324101" w:rsidRDefault="00155E6C" w:rsidP="00CC544D">
            <w:pPr>
              <w:pStyle w:val="Image"/>
              <w:rPr>
                <w:rFonts w:ascii="Dubai" w:hAnsi="Dubai" w:cs="Dubai"/>
                <w:noProof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59C10B8" wp14:editId="5883DFF2">
                  <wp:extent cx="1304373" cy="1304373"/>
                  <wp:effectExtent l="0" t="0" r="0" b="0"/>
                  <wp:docPr id="80" name="Picture 80" descr="گروه متنوعی از افراد دارای معلولیت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گروه متنوعی از افراد دارای معلولیت و یک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107" cy="1306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BEC787" w14:textId="77777777" w:rsidR="005D75D0" w:rsidRPr="00324101" w:rsidRDefault="00155E6C" w:rsidP="0093620E">
            <w:pPr>
              <w:pStyle w:val="ListParagraph"/>
              <w:numPr>
                <w:ilvl w:val="0"/>
                <w:numId w:val="2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من برای تمامی فرهنگ ها</w:t>
            </w:r>
          </w:p>
        </w:tc>
      </w:tr>
      <w:tr w:rsidR="00AF6C82" w:rsidRPr="00324101" w14:paraId="62DD2DB4" w14:textId="77777777" w:rsidTr="00324101">
        <w:tc>
          <w:tcPr>
            <w:tcW w:w="2551" w:type="dxa"/>
            <w:vAlign w:val="center"/>
          </w:tcPr>
          <w:p w14:paraId="05255B2F" w14:textId="77777777" w:rsidR="00614C0E" w:rsidRPr="00324101" w:rsidRDefault="00155E6C" w:rsidP="00B6118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8C0D10A" wp14:editId="28204008">
                  <wp:extent cx="1440000" cy="1440000"/>
                  <wp:effectExtent l="0" t="0" r="8255" b="8255"/>
                  <wp:docPr id="105" name="Picture 105" descr="مردی دارای برچسب نام که از مردی دیگر پشتیبانی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مردی دارای برچسب نام که از مردی دیگر پشتیبانی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27CC81" w14:textId="77777777" w:rsidR="00614C0E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زمانی که در مورد کارکنان خود گفتگو می کنیم، شامل افرادی می شود که با شرکت کنندگان کار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B6723D9" w14:textId="77777777" w:rsidTr="00324101">
        <w:tc>
          <w:tcPr>
            <w:tcW w:w="2551" w:type="dxa"/>
            <w:vAlign w:val="center"/>
          </w:tcPr>
          <w:p w14:paraId="61950483" w14:textId="77777777" w:rsidR="00437017" w:rsidRPr="00324101" w:rsidRDefault="00437017" w:rsidP="00437017">
            <w:pPr>
              <w:pStyle w:val="Image"/>
              <w:spacing w:before="60" w:after="60" w:line="240" w:lineRule="auto"/>
              <w:rPr>
                <w:rFonts w:ascii="Dubai" w:hAnsi="Dubai" w:cs="Dubai"/>
                <w:noProof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2CDB12A6" w14:textId="77777777" w:rsidR="00437017" w:rsidRPr="00324101" w:rsidRDefault="00155E6C" w:rsidP="00B61187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ارکنان ما همچنین شامل افراد زیر می باش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757550E0" w14:textId="77777777" w:rsidTr="00324101">
        <w:tc>
          <w:tcPr>
            <w:tcW w:w="2551" w:type="dxa"/>
            <w:vAlign w:val="center"/>
          </w:tcPr>
          <w:p w14:paraId="6ED728DA" w14:textId="77777777" w:rsidR="00820E07" w:rsidRPr="00324101" w:rsidRDefault="00155E6C" w:rsidP="00B61187">
            <w:pPr>
              <w:pStyle w:val="Image"/>
              <w:spacing w:before="60" w:after="60" w:line="240" w:lineRule="auto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8452CBF" wp14:editId="10D2A449">
                  <wp:extent cx="1440000" cy="1440000"/>
                  <wp:effectExtent l="0" t="0" r="8255" b="8255"/>
                  <wp:docPr id="81" name="Picture 81" descr="یک زن حرفه ای پشت میزش، در حال استفاده از تلف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یک زن حرفه ای پشت میزش، در حال استفاده از تلف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471820" w14:textId="77777777" w:rsidR="00820E07" w:rsidRPr="00324101" w:rsidRDefault="00155E6C" w:rsidP="00CC544D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سانی که در دفاتر ما کار می کنند</w:t>
            </w:r>
          </w:p>
        </w:tc>
      </w:tr>
      <w:tr w:rsidR="00AF6C82" w:rsidRPr="00324101" w14:paraId="4583249A" w14:textId="77777777" w:rsidTr="00324101">
        <w:tc>
          <w:tcPr>
            <w:tcW w:w="2551" w:type="dxa"/>
            <w:vAlign w:val="center"/>
          </w:tcPr>
          <w:p w14:paraId="30AC85A1" w14:textId="77777777" w:rsidR="00820E07" w:rsidRPr="00324101" w:rsidRDefault="00155E6C" w:rsidP="00B61187">
            <w:pPr>
              <w:pStyle w:val="Image"/>
              <w:spacing w:before="60" w:after="60" w:line="240" w:lineRule="auto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BF53299" wp14:editId="08A30CA0">
                  <wp:extent cx="1440000" cy="1440000"/>
                  <wp:effectExtent l="0" t="0" r="8255" b="8255"/>
                  <wp:docPr id="85" name="Picture 85" descr="زنی که کلیپ بورد و واژه &quot;NDIA&quot;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زنی که کلیپ بورد و واژه &quot;NDIA&quot; را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8F4CD3" w14:textId="77777777" w:rsidR="00820E07" w:rsidRPr="00324101" w:rsidRDefault="00155E6C" w:rsidP="00820E0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کسانی که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را اجرا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531FFBA4" w14:textId="77777777" w:rsidR="00625A32" w:rsidRPr="0093620E" w:rsidRDefault="00155E6C" w:rsidP="00B61187">
      <w:pPr>
        <w:pStyle w:val="Heading3"/>
        <w:bidi/>
        <w:spacing w:before="720" w:after="120"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t>اهداف ما چیست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3448A68A" w14:textId="77777777" w:rsidTr="00324101">
        <w:tc>
          <w:tcPr>
            <w:tcW w:w="2551" w:type="dxa"/>
            <w:vAlign w:val="center"/>
          </w:tcPr>
          <w:p w14:paraId="0D05984D" w14:textId="77777777" w:rsidR="00A0701F" w:rsidRPr="00324101" w:rsidRDefault="00155E6C" w:rsidP="00B61187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227FF1C" wp14:editId="0372BCBA">
                  <wp:extent cx="1440000" cy="1440000"/>
                  <wp:effectExtent l="0" t="0" r="8255" b="8255"/>
                  <wp:docPr id="87" name="Picture 87" descr="مردی که از تبلت دیجیتال استفاده می کند و در عین حال به افراد CALD فکر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مردی که از تبلت دیجیتال استفاده می کند و در عین حال به افراد CALD فکر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B06DA8" w14:textId="77777777" w:rsidR="00A0701F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 خواهیم که کارکنان ما درک نمایند ک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چه چیزی نیاز دار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D6B9BE6" w14:textId="77777777" w:rsidR="004C11A9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ما از کارکنان خود می خواهیم که از آنها پشتیبان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1697F634" w14:textId="77777777" w:rsidTr="00324101">
        <w:tc>
          <w:tcPr>
            <w:tcW w:w="2551" w:type="dxa"/>
            <w:vAlign w:val="center"/>
          </w:tcPr>
          <w:p w14:paraId="6229C9C2" w14:textId="77777777" w:rsidR="004C11A9" w:rsidRPr="00324101" w:rsidRDefault="00155E6C" w:rsidP="00B61187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3BEE03E" wp14:editId="2CAD9EF7">
                  <wp:extent cx="1440000" cy="1440000"/>
                  <wp:effectExtent l="0" t="0" r="8255" b="8255"/>
                  <wp:docPr id="83" name="Picture 83" descr="گروه متنوعی از افراد دارای معلولیت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گروه متنوعی از افراد دارای معلولیت و یک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2DF835" w14:textId="77777777" w:rsidR="004C11A9" w:rsidRPr="00324101" w:rsidRDefault="00155E6C" w:rsidP="00CC544D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همچنین می خواهیم عملکردمان برای تمامی فرهنگ ها، ایمن با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5ECCE090" w14:textId="77777777" w:rsidR="00A0701F" w:rsidRPr="009177E9" w:rsidRDefault="00155E6C" w:rsidP="00CF3645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07" w:name="_Toc113455977"/>
      <w:bookmarkStart w:id="108" w:name="_Toc115788090"/>
      <w:r w:rsidRPr="009177E9">
        <w:rPr>
          <w:rFonts w:ascii="Dubai" w:hAnsi="Dubai" w:cs="Dubai"/>
          <w:szCs w:val="40"/>
          <w:rtl/>
          <w:lang w:val="fa-IR"/>
        </w:rPr>
        <w:lastRenderedPageBreak/>
        <w:t xml:space="preserve">3. </w:t>
      </w:r>
      <w:r w:rsidRPr="009177E9">
        <w:rPr>
          <w:rFonts w:ascii="Dubai" w:hAnsi="Dubai" w:cs="Dubai"/>
          <w:szCs w:val="40"/>
          <w:rtl/>
          <w:lang w:val="fa-IR" w:bidi="fa-IR"/>
        </w:rPr>
        <w:t>ما چگونه اطلاعات را به اشتراک می گذاریم</w:t>
      </w:r>
      <w:bookmarkEnd w:id="107"/>
      <w:bookmarkEnd w:id="108"/>
    </w:p>
    <w:tbl>
      <w:tblPr>
        <w:bidiVisual/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803"/>
      </w:tblGrid>
      <w:tr w:rsidR="00AF6C82" w:rsidRPr="00324101" w14:paraId="703005F9" w14:textId="77777777" w:rsidTr="00324101">
        <w:tc>
          <w:tcPr>
            <w:tcW w:w="2551" w:type="dxa"/>
            <w:vAlign w:val="center"/>
          </w:tcPr>
          <w:p w14:paraId="74CFCC93" w14:textId="77777777" w:rsidR="00275097" w:rsidRPr="00324101" w:rsidRDefault="00155E6C" w:rsidP="0093620E">
            <w:pPr>
              <w:pStyle w:val="Image"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BB8278D" wp14:editId="02D1FA15">
                  <wp:extent cx="1440000" cy="1440000"/>
                  <wp:effectExtent l="0" t="0" r="8255" b="8255"/>
                  <wp:docPr id="84" name="Picture 84" descr="زنی در حال لبخند زدن و خواندن یک سند. علامت تیکی در کنار او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زنی در حال لبخند زدن و خواندن یک سند. علامت تیکی در کنار او وجود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62E8228E" w14:textId="77777777" w:rsidR="00275097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pacing w:val="-4"/>
                <w:szCs w:val="28"/>
              </w:rPr>
            </w:pPr>
            <w:r w:rsidRPr="00324101">
              <w:rPr>
                <w:rFonts w:ascii="Dubai" w:hAnsi="Dubai" w:cs="Dubai"/>
                <w:spacing w:val="-4"/>
                <w:szCs w:val="28"/>
                <w:rtl/>
                <w:lang w:val="fa-IR" w:bidi="fa-IR"/>
              </w:rPr>
              <w:t>اطلاعاتی که ما به اشتراک می گذاریم باید به راحتی قابل درک باشد</w:t>
            </w:r>
            <w:r w:rsidRPr="00324101">
              <w:rPr>
                <w:rFonts w:ascii="Dubai" w:hAnsi="Dubai" w:cs="Dubai"/>
                <w:spacing w:val="-4"/>
                <w:szCs w:val="28"/>
                <w:rtl/>
                <w:lang w:val="fa-IR"/>
              </w:rPr>
              <w:t>.</w:t>
            </w:r>
          </w:p>
          <w:p w14:paraId="7E8284DD" w14:textId="77777777" w:rsidR="00BB479F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pacing w:val="-4"/>
                <w:szCs w:val="28"/>
              </w:rPr>
            </w:pPr>
            <w:r w:rsidRPr="00324101">
              <w:rPr>
                <w:rFonts w:ascii="Dubai" w:hAnsi="Dubai" w:cs="Dubai"/>
                <w:spacing w:val="-4"/>
                <w:szCs w:val="28"/>
                <w:rtl/>
                <w:lang w:val="fa-IR" w:bidi="fa-IR"/>
              </w:rPr>
              <w:t>این شامل بر زمانی است که ما آن را به زبان های گوناگون به اشتراک می گذاریم</w:t>
            </w:r>
            <w:r w:rsidRPr="00324101">
              <w:rPr>
                <w:rFonts w:ascii="Dubai" w:hAnsi="Dubai" w:cs="Dubai"/>
                <w:spacing w:val="-4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0C43F373" w14:textId="77777777" w:rsidTr="0093620E">
        <w:tc>
          <w:tcPr>
            <w:tcW w:w="2551" w:type="dxa"/>
            <w:vAlign w:val="center"/>
          </w:tcPr>
          <w:p w14:paraId="7D620CAD" w14:textId="77777777" w:rsidR="00BB479F" w:rsidRPr="00324101" w:rsidRDefault="00155E6C" w:rsidP="0093620E">
            <w:pPr>
              <w:pStyle w:val="Image"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C73B166" wp14:editId="0D69719F">
                  <wp:extent cx="1440000" cy="1440000"/>
                  <wp:effectExtent l="0" t="0" r="8255" b="8255"/>
                  <wp:docPr id="88" name="Picture 88" descr="مردی که سندی را می خواند وبه فکر فرو رفته است. یک دایره در بر گیرنده &quot;واژگان&quot; روی آن در کنار او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مردی که سندی را می خواند وبه فکر فرو رفته است. یک دایره در بر گیرنده &quot;واژگان&quot; روی آن در کنار او وجود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358D465A" w14:textId="77777777" w:rsidR="00BB479F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باید به موارد زیر فکر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07D0CE21" w14:textId="77777777" w:rsidR="00BB479F" w:rsidRPr="00324101" w:rsidRDefault="00155E6C" w:rsidP="0093620E">
            <w:pPr>
              <w:pStyle w:val="ListParagraph"/>
              <w:numPr>
                <w:ilvl w:val="0"/>
                <w:numId w:val="23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چه واژگانی استفاده می کنیم</w:t>
            </w:r>
          </w:p>
          <w:p w14:paraId="70807CE3" w14:textId="77777777" w:rsidR="00BB479F" w:rsidRPr="00324101" w:rsidRDefault="00155E6C" w:rsidP="0093620E">
            <w:pPr>
              <w:pStyle w:val="ListParagraph"/>
              <w:numPr>
                <w:ilvl w:val="0"/>
                <w:numId w:val="23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چگونه فرهنگ های گوناگون آنها را درک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2EB0C10B" w14:textId="77777777" w:rsidTr="0093620E">
        <w:tc>
          <w:tcPr>
            <w:tcW w:w="2551" w:type="dxa"/>
            <w:vAlign w:val="center"/>
          </w:tcPr>
          <w:p w14:paraId="25DF344F" w14:textId="77777777" w:rsidR="00BB479F" w:rsidRPr="00324101" w:rsidRDefault="00155E6C" w:rsidP="0093620E">
            <w:pPr>
              <w:pStyle w:val="Image"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138A9E5" wp14:editId="15DA7476">
                  <wp:extent cx="1440000" cy="1440000"/>
                  <wp:effectExtent l="0" t="0" r="8255" b="8255"/>
                  <wp:docPr id="812829646" name="Picture 89" descr="3 سند به 3 زبان و یک نماد اطلاع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2829646" name="Picture 89" descr="3 سند به 3 زبان و یک نماد اطلاع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7EE670A5" w14:textId="77777777" w:rsidR="00BB479F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باید روش به اشتراک گذاری اطلاعات بیشتر را بررسی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697C61C0" w14:textId="77777777" w:rsidR="00BB479F" w:rsidRPr="00324101" w:rsidRDefault="00155E6C" w:rsidP="0093620E">
            <w:pPr>
              <w:pStyle w:val="ListParagraph"/>
              <w:numPr>
                <w:ilvl w:val="0"/>
                <w:numId w:val="23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ه به راحتی قابل درک باشند</w:t>
            </w:r>
          </w:p>
          <w:p w14:paraId="63BEEDAC" w14:textId="77777777" w:rsidR="00BB479F" w:rsidRPr="00324101" w:rsidRDefault="00155E6C" w:rsidP="0093620E">
            <w:pPr>
              <w:pStyle w:val="ListParagraph"/>
              <w:numPr>
                <w:ilvl w:val="0"/>
                <w:numId w:val="23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های گوناگون</w:t>
            </w:r>
          </w:p>
        </w:tc>
      </w:tr>
      <w:tr w:rsidR="00AF6C82" w:rsidRPr="00324101" w14:paraId="5F6E914B" w14:textId="77777777" w:rsidTr="0093620E">
        <w:tc>
          <w:tcPr>
            <w:tcW w:w="2551" w:type="dxa"/>
            <w:vAlign w:val="center"/>
          </w:tcPr>
          <w:p w14:paraId="4DEA8981" w14:textId="77777777" w:rsidR="00A0701F" w:rsidRPr="00324101" w:rsidRDefault="00155E6C" w:rsidP="0093620E">
            <w:pPr>
              <w:pStyle w:val="Image"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8B2842B" wp14:editId="73855363">
                  <wp:extent cx="1440000" cy="1080000"/>
                  <wp:effectExtent l="0" t="0" r="8255" b="6350"/>
                  <wp:docPr id="91" name="Picture 91" descr="دو زن که در حال گفتگو ه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دو زن که در حال گفتگو ه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39A9F0C8" w14:textId="77777777" w:rsidR="00A0701F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باید </w:t>
            </w:r>
            <w:r w:rsidR="00A64C65"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مترجمان شفاهی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بیشتری داشته باش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4786F71B" w14:textId="77777777" w:rsidR="00BB479F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ما باید از آنها پشتیبانی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1FC2A778" w14:textId="77777777" w:rsidR="00143D44" w:rsidRPr="00324101" w:rsidRDefault="00155E6C" w:rsidP="0093620E">
            <w:p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ترجم شفاهی کسی است که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099F6636" w14:textId="77777777" w:rsidR="00143D44" w:rsidRPr="00324101" w:rsidRDefault="00155E6C" w:rsidP="0093620E">
            <w:pPr>
              <w:pStyle w:val="ListParagraph"/>
              <w:numPr>
                <w:ilvl w:val="0"/>
                <w:numId w:val="24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شما سخن می گوید</w:t>
            </w:r>
          </w:p>
          <w:p w14:paraId="4320E143" w14:textId="77777777" w:rsidR="00143D44" w:rsidRPr="00324101" w:rsidRDefault="00155E6C" w:rsidP="0093620E">
            <w:pPr>
              <w:pStyle w:val="ListParagraph"/>
              <w:numPr>
                <w:ilvl w:val="0"/>
                <w:numId w:val="24"/>
              </w:numPr>
              <w:bidi/>
              <w:spacing w:before="100" w:after="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شما در فهم سخن دیگران کمک می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2FC8CECD" w14:textId="77777777" w:rsidR="0071466B" w:rsidRPr="009177E9" w:rsidRDefault="00155E6C">
      <w:pPr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1C0D0D07" w14:textId="77777777" w:rsidTr="00324101">
        <w:tc>
          <w:tcPr>
            <w:tcW w:w="2551" w:type="dxa"/>
            <w:vAlign w:val="center"/>
          </w:tcPr>
          <w:p w14:paraId="45B25F2C" w14:textId="77777777" w:rsidR="00BB479F" w:rsidRPr="00324101" w:rsidRDefault="00155E6C" w:rsidP="00BD7979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5CDD0136" wp14:editId="7ABABA2A">
                  <wp:extent cx="1272208" cy="1272208"/>
                  <wp:effectExtent l="0" t="0" r="4445" b="4445"/>
                  <wp:docPr id="131" name="Picture 131" descr="مردی که 2 انگشت شست را روبه بالا نشان می دهد و یک نماد اطلاع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مردی که 2 انگشت شست را روبه بالا نشان می دهد و یک نماد اطلاع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708" cy="1276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F9E683" w14:textId="498A9EBC" w:rsidR="00BB479F" w:rsidRPr="00324101" w:rsidRDefault="00155E6C" w:rsidP="00BD7979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باید اطمینان حاصل نماییم که جوامع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 توانند اطلاعاتی را که ما به اشتراک می گذاریم، پیدا کرده و</w:t>
            </w:r>
            <w:r w:rsidR="00DA1147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ستفاده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8ACA537" w14:textId="77777777" w:rsidTr="00324101">
        <w:tc>
          <w:tcPr>
            <w:tcW w:w="2551" w:type="dxa"/>
            <w:vAlign w:val="center"/>
          </w:tcPr>
          <w:p w14:paraId="3BB98C6D" w14:textId="77777777" w:rsidR="00BB479F" w:rsidRPr="00324101" w:rsidRDefault="00155E6C" w:rsidP="00BD7979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332489A" wp14:editId="7A27C7A2">
                  <wp:extent cx="1440000" cy="1440000"/>
                  <wp:effectExtent l="0" t="0" r="8255" b="8255"/>
                  <wp:docPr id="92" name="Picture 92" descr="3 نفر در یک مکان دور افتا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3 نفر در یک مکان دور افتا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4D04FE" w14:textId="77777777" w:rsidR="00BB479F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باید به این فکر کنیم که چگونه اطلاعات را با جوامعی که دسترسی به آنها مشکل است، به اشتراک بگذار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1DC5647C" w14:textId="77777777" w:rsidR="00BB479F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pacing w:val="-2"/>
                <w:szCs w:val="28"/>
                <w:rtl/>
                <w:lang w:val="fa-IR" w:bidi="fa-IR"/>
              </w:rPr>
              <w:t>به عنوان مثال، به اشتراک گذاری اطلاعات به روش های گوناگون، مانند حضوری</w:t>
            </w:r>
            <w:r w:rsidRPr="00324101">
              <w:rPr>
                <w:rFonts w:ascii="Dubai" w:hAnsi="Dubai" w:cs="Dubai"/>
                <w:spacing w:val="-2"/>
                <w:szCs w:val="28"/>
                <w:rtl/>
                <w:lang w:val="fa-IR"/>
              </w:rPr>
              <w:t>.</w:t>
            </w:r>
          </w:p>
        </w:tc>
      </w:tr>
    </w:tbl>
    <w:p w14:paraId="524B0359" w14:textId="77777777" w:rsidR="00143D44" w:rsidRPr="0093620E" w:rsidRDefault="00155E6C" w:rsidP="00B61187">
      <w:pPr>
        <w:pStyle w:val="Heading3"/>
        <w:bidi/>
        <w:spacing w:before="480"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t>اهداف ما چیست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3CDB98E6" w14:textId="77777777" w:rsidTr="00324101">
        <w:tc>
          <w:tcPr>
            <w:tcW w:w="2551" w:type="dxa"/>
            <w:vAlign w:val="center"/>
          </w:tcPr>
          <w:p w14:paraId="22CC5B67" w14:textId="77777777" w:rsidR="00A0701F" w:rsidRPr="00324101" w:rsidRDefault="00155E6C" w:rsidP="0071466B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6B509F0" wp14:editId="0B0ECF4C">
                  <wp:extent cx="1224888" cy="1160890"/>
                  <wp:effectExtent l="0" t="0" r="0" b="1270"/>
                  <wp:docPr id="93" name="Picture 93" descr="زن و مردی که در حال دست دادن ه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زن و مردی که در حال دست دادن ه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04" cy="1180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DB51BE" w14:textId="77777777" w:rsidR="00A0701F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 خواهیم راه های بهتری برای ارتباط با جوامع و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پیدا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558653E" w14:textId="77777777" w:rsidTr="00324101">
        <w:tc>
          <w:tcPr>
            <w:tcW w:w="2551" w:type="dxa"/>
            <w:vAlign w:val="center"/>
          </w:tcPr>
          <w:p w14:paraId="4F859635" w14:textId="77777777" w:rsidR="00DA4C91" w:rsidRPr="00324101" w:rsidRDefault="00155E6C" w:rsidP="00B6118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5387CB1" wp14:editId="6B870070">
                  <wp:extent cx="1280519" cy="1280519"/>
                  <wp:effectExtent l="0" t="0" r="0" b="0"/>
                  <wp:docPr id="94" name="Picture 94" descr="زنی که با مردی صحبت می کند و یک علامت دلار با یک صلیب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زنی که با مردی صحبت می کند و یک علامت دلار با یک صلیب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469" cy="1282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E0433F" w14:textId="77777777" w:rsidR="00DA4C91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 خواهیم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یشتری از خدمات مترجم شفاهی رایگانی که داریم، مطلع باش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0080B97B" w14:textId="77777777" w:rsidR="00413F71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ما می خواهیم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یشتری از این خدمات استفاده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ABCB344" w14:textId="77777777" w:rsidTr="00324101">
        <w:tc>
          <w:tcPr>
            <w:tcW w:w="2551" w:type="dxa"/>
            <w:vAlign w:val="center"/>
          </w:tcPr>
          <w:p w14:paraId="0B30F942" w14:textId="77777777" w:rsidR="00DE4C9B" w:rsidRPr="00324101" w:rsidRDefault="00155E6C" w:rsidP="0071466B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23D6A78" wp14:editId="2D25177B">
                  <wp:extent cx="1264478" cy="1264478"/>
                  <wp:effectExtent l="0" t="0" r="0" b="0"/>
                  <wp:docPr id="96" name="Picture 96" descr="زنی در حال خواندن یک پوشه و یک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زنی در حال خواندن یک پوشه و یک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9681" cy="1269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D70FF9" w14:textId="77777777" w:rsidR="00413F71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می خواهیم اطلاعات بیشتری را به اشتراک بگذار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: </w:t>
            </w:r>
          </w:p>
          <w:p w14:paraId="058CA9BD" w14:textId="77777777" w:rsidR="00413F71" w:rsidRPr="00324101" w:rsidRDefault="00155E6C" w:rsidP="0093620E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ه به راحتی قابل درک باشند</w:t>
            </w:r>
          </w:p>
          <w:p w14:paraId="005868E4" w14:textId="77777777" w:rsidR="00DE4C9B" w:rsidRPr="00324101" w:rsidRDefault="00155E6C" w:rsidP="0093620E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های گوناگون</w:t>
            </w:r>
          </w:p>
        </w:tc>
      </w:tr>
    </w:tbl>
    <w:p w14:paraId="143619A4" w14:textId="77777777" w:rsidR="00A0701F" w:rsidRPr="009177E9" w:rsidRDefault="00155E6C" w:rsidP="00433D01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09" w:name="_Toc113455978"/>
      <w:bookmarkStart w:id="110" w:name="_Toc115788091"/>
      <w:r w:rsidRPr="009177E9">
        <w:rPr>
          <w:rFonts w:ascii="Dubai" w:hAnsi="Dubai" w:cs="Dubai"/>
          <w:szCs w:val="40"/>
          <w:rtl/>
          <w:lang w:val="fa-IR"/>
        </w:rPr>
        <w:lastRenderedPageBreak/>
        <w:t xml:space="preserve">4. </w:t>
      </w:r>
      <w:r w:rsidRPr="009177E9">
        <w:rPr>
          <w:rFonts w:ascii="Dubai" w:hAnsi="Dubai" w:cs="Dubai"/>
          <w:szCs w:val="40"/>
          <w:rtl/>
          <w:lang w:val="fa-IR" w:bidi="fa-IR"/>
        </w:rPr>
        <w:t>انتخاب و کنترل</w:t>
      </w:r>
      <w:bookmarkEnd w:id="109"/>
      <w:bookmarkEnd w:id="11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0B826C4D" w14:textId="77777777" w:rsidTr="00324101">
        <w:tc>
          <w:tcPr>
            <w:tcW w:w="2551" w:type="dxa"/>
            <w:vAlign w:val="center"/>
          </w:tcPr>
          <w:p w14:paraId="7A825395" w14:textId="77777777" w:rsidR="00A0701F" w:rsidRPr="00324101" w:rsidRDefault="00155E6C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ED54519" wp14:editId="46C89F5B">
                  <wp:extent cx="1440000" cy="1137816"/>
                  <wp:effectExtent l="0" t="0" r="8255" b="5715"/>
                  <wp:docPr id="52" name="Picture 52" descr="3 زن CALD، دو نفر در حالی که دست دیگرشان را بالا آورده و به خودشان اشاره می کنند و نفر دیگر 2 شست را به سمت بالا نشان م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3 زن CALD، دو نفر در حالی که دست دیگرشان را بالا آورده و به خودشان اشاره می کنند و نفر دیگر 2 شست را به سمت بالا نشان میده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D855E" w14:textId="77777777" w:rsidR="00A0701F" w:rsidRPr="00324101" w:rsidRDefault="00155E6C" w:rsidP="006A730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اید پشتیبانی ها و خدمات بیشتری وجود داشته باشد که نیازهای شرکت کنندگان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را برآورده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E63BBCE" w14:textId="77777777" w:rsidTr="00324101">
        <w:tc>
          <w:tcPr>
            <w:tcW w:w="2551" w:type="dxa"/>
            <w:vAlign w:val="center"/>
          </w:tcPr>
          <w:p w14:paraId="258170E9" w14:textId="77777777" w:rsidR="00413F71" w:rsidRPr="00324101" w:rsidRDefault="00155E6C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99646A5" wp14:editId="3520E097">
                  <wp:extent cx="1440000" cy="1440000"/>
                  <wp:effectExtent l="0" t="0" r="8255" b="8255"/>
                  <wp:docPr id="97" name="Picture 97" descr="شخصی به همراه یک ارائه دهنده خدمات، که کلیپ بوردی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شخصی به همراه یک ارائه دهنده خدمات، که کلیپ بوردی را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D55131" w14:textId="77777777" w:rsidR="00413F71" w:rsidRPr="00324101" w:rsidRDefault="00155E6C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F255A1"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  <w:rtl/>
                <w:lang w:val="fa-IR" w:bidi="fa-IR"/>
              </w:rPr>
              <w:t xml:space="preserve">شرکت کنندگان </w:t>
            </w:r>
            <w:r w:rsidRPr="00F255A1">
              <w:rPr>
                <w:rStyle w:val="Strong"/>
                <w:rFonts w:ascii="Arial" w:hAnsi="Arial" w:cs="Arial"/>
                <w:b w:val="0"/>
                <w:bCs w:val="0"/>
                <w:color w:val="auto"/>
                <w:szCs w:val="28"/>
                <w:rtl/>
                <w:lang w:val="fa-IR"/>
              </w:rPr>
              <w:t>CALD</w:t>
            </w:r>
            <w:r w:rsidRPr="00F255A1"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  <w:rtl/>
                <w:lang w:val="fa-IR"/>
              </w:rPr>
              <w:t xml:space="preserve"> </w:t>
            </w:r>
            <w:r w:rsidRPr="00F255A1"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  <w:rtl/>
                <w:lang w:val="fa-IR" w:bidi="fa-IR"/>
              </w:rPr>
              <w:t>باید برای یافتن و استفاده از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 ارائه دهندگان </w:t>
            </w:r>
            <w:r w:rsidRPr="00F255A1"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  <w:rtl/>
                <w:lang w:val="fa-IR" w:bidi="fa-IR"/>
              </w:rPr>
              <w:t>متناسب با نیازهایشان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، پشتیبانی دریافت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1F98A7A2" w14:textId="77777777" w:rsidR="00413F71" w:rsidRPr="00324101" w:rsidRDefault="00155E6C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رائه دهندگان با ارائه خدمات از افراد دیگر حمایت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78F31311" w14:textId="77777777" w:rsidTr="00324101">
        <w:tc>
          <w:tcPr>
            <w:tcW w:w="2551" w:type="dxa"/>
            <w:vAlign w:val="center"/>
          </w:tcPr>
          <w:p w14:paraId="1328B265" w14:textId="77777777" w:rsidR="00413F71" w:rsidRPr="00324101" w:rsidRDefault="00155E6C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954C09F" wp14:editId="536E5D57">
                  <wp:extent cx="1440000" cy="1079846"/>
                  <wp:effectExtent l="0" t="0" r="8255" b="6350"/>
                  <wp:docPr id="48" name="Picture 48" descr="2 نفر، 1 نفر از آنها روی ویلچرنشسته، پشت میزی با تعدادی صفحه نمایش که درباره آنچه روی صفحه است بحث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2 نفر، 1 نفر از آنها روی ویلچرنشسته، پشت میزی با تعدادی صفحه نمایش که درباره آنچه روی صفحه است بحث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507707" w14:textId="77777777" w:rsidR="00413F71" w:rsidRPr="00324101" w:rsidRDefault="00155E6C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رائه دهندگان همچنین باید برای یادگیری روش ارائه خدمات ب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پشتیبانی بیشتری برخوردار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4ADA7BA8" w14:textId="77777777" w:rsidTr="00324101">
        <w:tc>
          <w:tcPr>
            <w:tcW w:w="2551" w:type="dxa"/>
            <w:vAlign w:val="center"/>
          </w:tcPr>
          <w:p w14:paraId="202F76FA" w14:textId="77777777" w:rsidR="00413F71" w:rsidRPr="00324101" w:rsidRDefault="00155E6C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BFFBAAE" wp14:editId="2CA98A84">
                  <wp:extent cx="1440000" cy="1440000"/>
                  <wp:effectExtent l="0" t="0" r="8255" b="8255"/>
                  <wp:docPr id="50" name="Picture 50" descr="فردی با ذره بینی روی صورتش که توسط یک ارائه دهنده خدمات پشتیبانی می شود، همراه با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فردی با ذره بینی روی صورتش که توسط یک ارائه دهنده خدمات پشتیبانی می شود، همراه با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F41BC7" w14:textId="77777777" w:rsidR="00413F71" w:rsidRPr="00324101" w:rsidRDefault="00155E6C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رائه دهندگان همچنین باید برای یادگیری نحوه ارائه خدمات به شرکت کنندگان </w:t>
            </w:r>
            <w:r w:rsidRPr="00DA1147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پشتیبانی بیشتری برخوردار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3AC6B81E" w14:textId="77777777" w:rsidR="00FD6D5C" w:rsidRPr="009177E9" w:rsidRDefault="00155E6C">
      <w:pPr>
        <w:spacing w:before="0" w:after="0" w:line="240" w:lineRule="auto"/>
        <w:rPr>
          <w:rFonts w:ascii="Dubai" w:hAnsi="Dubai" w:cs="Dubai"/>
          <w:b/>
          <w:bCs/>
          <w:sz w:val="32"/>
          <w:szCs w:val="26"/>
        </w:rPr>
      </w:pPr>
      <w:r w:rsidRPr="009177E9">
        <w:rPr>
          <w:rFonts w:ascii="Dubai" w:hAnsi="Dubai" w:cs="Dubai"/>
        </w:rPr>
        <w:br w:type="page"/>
      </w:r>
    </w:p>
    <w:p w14:paraId="749239CD" w14:textId="77777777" w:rsidR="006A7301" w:rsidRPr="0093620E" w:rsidRDefault="00155E6C" w:rsidP="00433D01">
      <w:pPr>
        <w:pStyle w:val="Heading3"/>
        <w:bidi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lastRenderedPageBreak/>
        <w:t>اهداف ما چیست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69F79FB2" w14:textId="77777777" w:rsidTr="00324101">
        <w:tc>
          <w:tcPr>
            <w:tcW w:w="2551" w:type="dxa"/>
            <w:vAlign w:val="center"/>
          </w:tcPr>
          <w:p w14:paraId="28C064AF" w14:textId="77777777" w:rsidR="00A0701F" w:rsidRPr="00324101" w:rsidRDefault="00155E6C" w:rsidP="00143D44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F33B39B" wp14:editId="7D7E3059">
                  <wp:extent cx="1440000" cy="1440000"/>
                  <wp:effectExtent l="0" t="0" r="8255" b="8255"/>
                  <wp:docPr id="46" name="Picture 46" descr="دو زن با هم به یک پوشه نگاه می کنند. همچنین یک نماد ایمنی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دو زن با هم به یک پوشه نگاه می کنند. همچنین یک نماد ایمنی وجود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E3671C" w14:textId="77777777" w:rsidR="00A0701F" w:rsidRPr="00324101" w:rsidRDefault="00155E6C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 خواهیم از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رای یافتن و استفاده از خدماتی که برای فرهنگ آنها ایمن است، حمایت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E559B1C" w14:textId="77777777" w:rsidTr="00324101">
        <w:tc>
          <w:tcPr>
            <w:tcW w:w="2551" w:type="dxa"/>
            <w:vAlign w:val="bottom"/>
          </w:tcPr>
          <w:p w14:paraId="5BB659B0" w14:textId="77777777" w:rsidR="007A77A9" w:rsidRPr="00324101" w:rsidRDefault="00155E6C" w:rsidP="00143D44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D11CE06" wp14:editId="5F19BA95">
                  <wp:extent cx="1440000" cy="1440000"/>
                  <wp:effectExtent l="0" t="0" r="8255" b="8255"/>
                  <wp:docPr id="30" name="Picture 30" descr="گروه متنوعی از افراد دارای معلولیت، و شستی به سم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گروه متنوعی از افراد دارای معلولیت، و شستی به سمت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9B8F99" w14:textId="77777777" w:rsidR="007A77A9" w:rsidRPr="00324101" w:rsidRDefault="00155E6C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همچنین می خواهیم ارائه دهندگان بیشتر، خدمات بهتری ارائه دهند که موارد زیر را در بر داشته با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53E0D88B" w14:textId="77777777" w:rsidR="00EA20BA" w:rsidRPr="00324101" w:rsidRDefault="00155E6C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تمامی فرهنگ ها احترام بگذارد</w:t>
            </w:r>
          </w:p>
          <w:p w14:paraId="73E01EFD" w14:textId="77777777" w:rsidR="00EA20BA" w:rsidRPr="00324101" w:rsidRDefault="00155E6C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رای شرکت کنندگان 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CALD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خوبی عمل نما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7811CF96" w14:textId="77777777" w:rsidR="00EA20BA" w:rsidRPr="00324101" w:rsidRDefault="00155E6C" w:rsidP="00433D01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رای تمامی فرهنگ ها ایمن با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152C777D" w14:textId="77777777" w:rsidR="00207145" w:rsidRPr="009177E9" w:rsidRDefault="00155E6C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highlight w:val="lightGray"/>
          <w:lang w:eastAsia="x-none"/>
        </w:rPr>
      </w:pPr>
      <w:r w:rsidRPr="009177E9">
        <w:rPr>
          <w:rFonts w:ascii="Dubai" w:hAnsi="Dubai" w:cs="Dubai"/>
          <w:highlight w:val="lightGray"/>
        </w:rPr>
        <w:br w:type="page"/>
      </w:r>
    </w:p>
    <w:p w14:paraId="65F0A29E" w14:textId="77777777" w:rsidR="00A0701F" w:rsidRPr="009177E9" w:rsidRDefault="00155E6C" w:rsidP="00433D01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11" w:name="_Toc113455979"/>
      <w:bookmarkStart w:id="112" w:name="_Toc115788092"/>
      <w:r w:rsidRPr="009177E9">
        <w:rPr>
          <w:rFonts w:ascii="Dubai" w:hAnsi="Dubai" w:cs="Dubai"/>
          <w:szCs w:val="40"/>
          <w:rtl/>
          <w:lang w:val="fa-IR"/>
        </w:rPr>
        <w:lastRenderedPageBreak/>
        <w:t xml:space="preserve">5. </w:t>
      </w:r>
      <w:r w:rsidRPr="009177E9">
        <w:rPr>
          <w:rFonts w:ascii="Dubai" w:hAnsi="Dubai" w:cs="Dubai"/>
          <w:szCs w:val="40"/>
          <w:rtl/>
          <w:lang w:val="fa-IR" w:bidi="fa-IR"/>
        </w:rPr>
        <w:t xml:space="preserve">داده های مربوط به شرکت کنندگان </w:t>
      </w:r>
      <w:r w:rsidRPr="00F255A1">
        <w:rPr>
          <w:rFonts w:ascii="Arial" w:hAnsi="Arial" w:cs="Arial"/>
          <w:szCs w:val="40"/>
          <w:rtl/>
          <w:lang w:val="fa-IR"/>
        </w:rPr>
        <w:t>CALD</w:t>
      </w:r>
      <w:bookmarkEnd w:id="111"/>
      <w:bookmarkEnd w:id="11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1CB4AA53" w14:textId="77777777" w:rsidTr="00324101">
        <w:tc>
          <w:tcPr>
            <w:tcW w:w="2551" w:type="dxa"/>
            <w:vAlign w:val="center"/>
          </w:tcPr>
          <w:p w14:paraId="5B9B67AE" w14:textId="77777777" w:rsidR="00A0701F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917D073" wp14:editId="21A4C251">
                  <wp:extent cx="1440000" cy="1440000"/>
                  <wp:effectExtent l="0" t="0" r="8255" b="8255"/>
                  <wp:docPr id="98" name="Picture 98" descr="اطلاعات، نمودار و نماد ثبت س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اطلاعات، نمودار و نماد ثبت س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567B5" w14:textId="1D59519E" w:rsidR="00A0701F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قتی در مورد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داده ها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گفتگو می کنیم، منظورمان</w:t>
            </w:r>
            <w:r w:rsidR="00F255A1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وارد زیراست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42C8815E" w14:textId="77777777" w:rsidR="00C91F77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حقایق</w:t>
            </w:r>
          </w:p>
          <w:p w14:paraId="2117BB4E" w14:textId="77777777" w:rsidR="00C91F77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طلاعات</w:t>
            </w:r>
          </w:p>
          <w:p w14:paraId="2679761B" w14:textId="77777777" w:rsidR="006E5A82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سوابق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A38670D" w14:textId="77777777" w:rsidTr="00324101">
        <w:tc>
          <w:tcPr>
            <w:tcW w:w="2551" w:type="dxa"/>
            <w:vAlign w:val="center"/>
          </w:tcPr>
          <w:p w14:paraId="59F6F4B0" w14:textId="77777777" w:rsidR="00EA20BA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8BF5EB0" wp14:editId="70A067CB">
                  <wp:extent cx="1440000" cy="1440000"/>
                  <wp:effectExtent l="0" t="0" r="8255" b="8255"/>
                  <wp:docPr id="99" name="Picture 99" descr="گروهی از افراد دارای معلولیت با تنوع فرهنگی و زبا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گروهی از افراد دارای معلولیت با تنوع فرهنگی و زبا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15E92A" w14:textId="77777777" w:rsidR="00EA20BA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برای داشتن درک بهتر به داده های زیر نیاز دار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4D9ED94F" w14:textId="77777777" w:rsidR="00EA20BA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  <w:p w14:paraId="620378A6" w14:textId="77777777" w:rsidR="00EA20BA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ها به چه پشتیبانی نیاز دارند</w:t>
            </w:r>
          </w:p>
        </w:tc>
      </w:tr>
      <w:tr w:rsidR="00AF6C82" w:rsidRPr="00324101" w14:paraId="021E26E6" w14:textId="77777777" w:rsidTr="00324101">
        <w:tc>
          <w:tcPr>
            <w:tcW w:w="2551" w:type="dxa"/>
            <w:vAlign w:val="center"/>
          </w:tcPr>
          <w:p w14:paraId="20D62309" w14:textId="77777777" w:rsidR="00A0701F" w:rsidRPr="00324101" w:rsidRDefault="00A0701F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520AC46B" w14:textId="4B0B3F98" w:rsidR="00AB0495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به داده های بیشتری در مورد مردم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ر موارد زیر</w:t>
            </w:r>
            <w:r w:rsidR="00F255A1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یاز دار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6AE79FF4" w14:textId="77777777" w:rsidTr="00324101">
        <w:tc>
          <w:tcPr>
            <w:tcW w:w="2551" w:type="dxa"/>
            <w:vAlign w:val="center"/>
          </w:tcPr>
          <w:p w14:paraId="59C6F9DA" w14:textId="77777777" w:rsidR="00296F22" w:rsidRPr="00324101" w:rsidRDefault="00155E6C" w:rsidP="0093620E">
            <w:pPr>
              <w:pStyle w:val="Image"/>
              <w:spacing w:before="10" w:after="10" w:line="240" w:lineRule="auto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4BAB920" wp14:editId="1A5CED80">
                  <wp:extent cx="1440000" cy="1068129"/>
                  <wp:effectExtent l="0" t="0" r="8255" b="0"/>
                  <wp:docPr id="103" name="Picture 103" descr="گروهی از مردم در یک جشنواره آ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گروهی از مردم در یک جشنواره آ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6C1828" w14:textId="77777777" w:rsidR="00296F22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سانی که از فرهنگ های گوناگون آمده اند</w:t>
            </w:r>
          </w:p>
        </w:tc>
      </w:tr>
      <w:tr w:rsidR="00AF6C82" w:rsidRPr="00324101" w14:paraId="75D12F5F" w14:textId="77777777" w:rsidTr="00324101">
        <w:tc>
          <w:tcPr>
            <w:tcW w:w="2551" w:type="dxa"/>
            <w:vAlign w:val="center"/>
          </w:tcPr>
          <w:p w14:paraId="52F04348" w14:textId="0AA8D339" w:rsidR="00296F22" w:rsidRPr="00324101" w:rsidRDefault="00896628" w:rsidP="0093620E">
            <w:pPr>
              <w:pStyle w:val="Image"/>
              <w:spacing w:before="10" w:after="10" w:line="240" w:lineRule="auto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BBE0D7" wp14:editId="07AD5540">
                  <wp:extent cx="1440000" cy="1440000"/>
                  <wp:effectExtent l="0" t="0" r="8255" b="8255"/>
                  <wp:docPr id="111" name="Picture 111" descr="نمادهایی برای زبان های دیگ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نمادهایی برای زبان های دیگ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5213DF" w14:textId="77777777" w:rsidR="00296F22" w:rsidRPr="00324101" w:rsidRDefault="00155E6C" w:rsidP="0093620E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های گوناگون صحبت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05390056" w14:textId="77777777" w:rsidTr="00324101">
        <w:tc>
          <w:tcPr>
            <w:tcW w:w="2551" w:type="dxa"/>
            <w:vAlign w:val="center"/>
          </w:tcPr>
          <w:p w14:paraId="751335C9" w14:textId="77777777" w:rsidR="00AB0495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E770B80" wp14:editId="48011A72">
                  <wp:extent cx="1440000" cy="1440000"/>
                  <wp:effectExtent l="0" t="0" r="8255" b="8255"/>
                  <wp:docPr id="104" name="Picture 104" descr="علامت سوال در حباب گفتار ویک تی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علامت سوال در حباب گفتار ویک تی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035DF8" w14:textId="77777777" w:rsidR="00AB0495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ن بدان معنی است که ما باید سوالات درستی بپرس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2264942" w14:textId="77777777" w:rsidTr="00324101">
        <w:tc>
          <w:tcPr>
            <w:tcW w:w="2551" w:type="dxa"/>
            <w:vAlign w:val="center"/>
          </w:tcPr>
          <w:p w14:paraId="76CEA5DA" w14:textId="77777777" w:rsidR="00A0701F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6D60654C" wp14:editId="261B054E">
                  <wp:extent cx="1440000" cy="1440000"/>
                  <wp:effectExtent l="0" t="0" r="8255" b="8255"/>
                  <wp:docPr id="82" name="Picture 82" descr="مردی خندان در حال استفاده از گوشی هوشمند و نماد نمودا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مردی خندان در حال استفاده از گوشی هوشمند و نماد نمودا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BD8864" w14:textId="77777777" w:rsidR="007E09B7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  <w:lang w:val="en-US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پیدا کردن و استفاده از داده های مربوط به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اید برای همه گان ساده باش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4953D258" w14:textId="77777777" w:rsidTr="00324101">
        <w:tc>
          <w:tcPr>
            <w:tcW w:w="2551" w:type="dxa"/>
            <w:vAlign w:val="center"/>
          </w:tcPr>
          <w:p w14:paraId="01D5363B" w14:textId="77777777" w:rsidR="00AB0495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5A73C00" wp14:editId="2BB5D4D2">
                  <wp:extent cx="1440000" cy="1440000"/>
                  <wp:effectExtent l="0" t="0" r="8255" b="8255"/>
                  <wp:docPr id="100" name="Picture 100" descr="مردی که به یک زن کمک می کند تا سندی را بخواند. آنها روی کاناپه نشسته ان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مردی که به یک زن کمک می کند تا سندی را بخواند. آنها روی کاناپه نشسته ان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8E3352" w14:textId="77777777" w:rsidR="00AB0495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افراد باید برای یافتن و استفاده از این داده ها حمایت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116B7309" w14:textId="77777777" w:rsidTr="00324101">
        <w:tc>
          <w:tcPr>
            <w:tcW w:w="2551" w:type="dxa"/>
            <w:vAlign w:val="center"/>
          </w:tcPr>
          <w:p w14:paraId="2FB9469F" w14:textId="77777777" w:rsidR="00AB0495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9B249D6" wp14:editId="47C796DF">
                  <wp:extent cx="1440000" cy="1440000"/>
                  <wp:effectExtent l="0" t="0" r="8255" b="8255"/>
                  <wp:docPr id="106" name="Picture 106" descr="یک سند قوانین با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یک سند قوانین با نماد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D714A1" w14:textId="77777777" w:rsidR="00AB0495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همچنین باید به پیروی از قوانین در مورد نحوه جمع آوری و به اشتراک گذاری داده ها ادامه ده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633F60A5" w14:textId="77777777" w:rsidR="00AB0495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ن قوانین به ایمن نگه داشتن افراد کمک می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6228D29F" w14:textId="77777777" w:rsidR="006A7301" w:rsidRPr="0093620E" w:rsidRDefault="00155E6C" w:rsidP="003F6A3D">
      <w:pPr>
        <w:pStyle w:val="Heading3"/>
        <w:bidi/>
        <w:spacing w:before="480"/>
        <w:rPr>
          <w:rFonts w:ascii="Dubai" w:hAnsi="Dubai" w:cs="Dubai"/>
          <w:szCs w:val="32"/>
        </w:rPr>
      </w:pPr>
      <w:r w:rsidRPr="0093620E">
        <w:rPr>
          <w:rFonts w:ascii="Dubai" w:hAnsi="Dubai" w:cs="Dubai"/>
          <w:szCs w:val="32"/>
          <w:rtl/>
          <w:lang w:val="fa-IR" w:bidi="fa-IR"/>
        </w:rPr>
        <w:t>اهداف ما چیست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6F5AE349" w14:textId="77777777" w:rsidTr="00324101">
        <w:tc>
          <w:tcPr>
            <w:tcW w:w="2551" w:type="dxa"/>
            <w:vAlign w:val="center"/>
          </w:tcPr>
          <w:p w14:paraId="5324F9FF" w14:textId="77777777" w:rsidR="00A0701F" w:rsidRPr="00324101" w:rsidRDefault="00155E6C" w:rsidP="006A78A5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EF3B3DD" wp14:editId="764810BB">
                  <wp:extent cx="1440000" cy="1440000"/>
                  <wp:effectExtent l="0" t="0" r="8255" b="8255"/>
                  <wp:docPr id="102" name="Picture 102" descr="یک گروه 3 نفره متنوع، و واژه &quot;CALD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یک گروه 3 نفره متنوع، و واژه &quot;CALD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79C7A" w14:textId="77777777" w:rsidR="00A0701F" w:rsidRPr="00324101" w:rsidRDefault="00155E6C" w:rsidP="006A78A5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می خواهیم از راهی برای توضیح 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"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"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ستفاده کنیم که شامل همه افراد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ش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DDEA394" w14:textId="77777777" w:rsidTr="00324101">
        <w:tc>
          <w:tcPr>
            <w:tcW w:w="2551" w:type="dxa"/>
            <w:vAlign w:val="center"/>
          </w:tcPr>
          <w:p w14:paraId="0CCE681A" w14:textId="77777777" w:rsidR="0042186E" w:rsidRPr="00324101" w:rsidRDefault="00155E6C" w:rsidP="006A78A5">
            <w:pPr>
              <w:pStyle w:val="Image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5B6C1E8" wp14:editId="0F39B162">
                  <wp:extent cx="1440000" cy="1440000"/>
                  <wp:effectExtent l="0" t="0" r="8255" b="8255"/>
                  <wp:docPr id="116" name="Picture 116" descr="مردی که 2 شست را به سوی بالا نشان می دهد و یک نماد نمودا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مردی که 2 شست را به سوی بالا نشان می دهد و یک نماد نمودا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7C553B" w14:textId="77777777" w:rsidR="0042186E" w:rsidRPr="00324101" w:rsidRDefault="00155E6C" w:rsidP="006A78A5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ین می تواند به ما در جمع آوری داده های بهتر، کمک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11365B3B" w14:textId="77777777" w:rsidR="003F6A3D" w:rsidRPr="009177E9" w:rsidRDefault="00155E6C">
      <w:pPr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450CA3FA" w14:textId="77777777" w:rsidTr="00324101">
        <w:tc>
          <w:tcPr>
            <w:tcW w:w="2551" w:type="dxa"/>
            <w:vAlign w:val="center"/>
          </w:tcPr>
          <w:p w14:paraId="6D56A0A7" w14:textId="77777777" w:rsidR="00B83F5F" w:rsidRPr="00324101" w:rsidRDefault="00B83F5F" w:rsidP="006A78A5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2F5E05AE" w14:textId="77777777" w:rsidR="00416B80" w:rsidRPr="00324101" w:rsidRDefault="00155E6C" w:rsidP="006A78A5">
            <w:p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می خواهیم از این داده ها در موارد زیر استفاده کن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: </w:t>
            </w:r>
          </w:p>
        </w:tc>
      </w:tr>
      <w:tr w:rsidR="00AF6C82" w:rsidRPr="00324101" w14:paraId="68E1134A" w14:textId="77777777" w:rsidTr="00324101">
        <w:tc>
          <w:tcPr>
            <w:tcW w:w="2551" w:type="dxa"/>
            <w:vAlign w:val="center"/>
          </w:tcPr>
          <w:p w14:paraId="10FB7767" w14:textId="77777777" w:rsidR="00416B80" w:rsidRPr="00324101" w:rsidRDefault="00155E6C" w:rsidP="00D0727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356B6BF" wp14:editId="20AD956E">
                  <wp:extent cx="1440000" cy="1440000"/>
                  <wp:effectExtent l="0" t="0" r="8255" b="8255"/>
                  <wp:docPr id="117" name="Picture 117" descr="مردی که از مرد دیگری پشتیبانی می‌کند، و فلشی که به سمت بالا اشاره می‌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مردی که از مرد دیگری پشتیبانی می‌کند، و فلشی که به سمت بالا اشاره می‌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206C22" w14:textId="77777777" w:rsidR="00416B80" w:rsidRPr="00324101" w:rsidRDefault="00155E6C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رائه خدمات بهتر به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</w:tc>
      </w:tr>
      <w:tr w:rsidR="00AF6C82" w:rsidRPr="00324101" w14:paraId="0D07F1C4" w14:textId="77777777" w:rsidTr="00324101">
        <w:tc>
          <w:tcPr>
            <w:tcW w:w="2551" w:type="dxa"/>
            <w:vAlign w:val="center"/>
          </w:tcPr>
          <w:p w14:paraId="1DADEDE7" w14:textId="77777777" w:rsidR="00E151BD" w:rsidRPr="00324101" w:rsidRDefault="00155E6C" w:rsidP="00D0727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E4A60D9" wp14:editId="46722E09">
                  <wp:extent cx="1440000" cy="1440000"/>
                  <wp:effectExtent l="0" t="0" r="8255" b="8255"/>
                  <wp:docPr id="118" name="Picture 118" descr="انتخاب دستی بین 3 گزینه و یک شست به سوی بالا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انتخاب دستی بین 3 گزینه و یک شست به سوی بالا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8C7F99" w14:textId="77777777" w:rsidR="00E151BD" w:rsidRPr="00324101" w:rsidRDefault="00155E6C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خذ تصمیمات خوب</w:t>
            </w:r>
          </w:p>
        </w:tc>
      </w:tr>
      <w:tr w:rsidR="00AF6C82" w:rsidRPr="00324101" w14:paraId="50B3E394" w14:textId="77777777" w:rsidTr="00324101">
        <w:tc>
          <w:tcPr>
            <w:tcW w:w="2551" w:type="dxa"/>
            <w:vAlign w:val="center"/>
          </w:tcPr>
          <w:p w14:paraId="04D2B63C" w14:textId="77777777" w:rsidR="00AB0495" w:rsidRPr="00324101" w:rsidRDefault="00155E6C" w:rsidP="00B61187">
            <w:pPr>
              <w:pStyle w:val="Image"/>
              <w:spacing w:before="8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55CFADE" wp14:editId="7B10EA31">
                  <wp:extent cx="1440000" cy="1081696"/>
                  <wp:effectExtent l="0" t="0" r="8255" b="4445"/>
                  <wp:docPr id="119" name="Picture 119" descr="گروه متنوعی از مردم که در کنار هم نشسته ویا ایستاده اند. همه آنها یک شست را به سمت بالا نشان می ده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گروه متنوعی از مردم که در کنار هم نشسته ویا ایستاده اند. همه آنها یک شست را به سمت بالا نشان می ده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A5E0F5" w14:textId="77777777" w:rsidR="00AB0495" w:rsidRPr="00324101" w:rsidRDefault="00155E6C" w:rsidP="00B61187">
            <w:pPr>
              <w:bidi/>
              <w:spacing w:before="8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 ما می خواهیم افراد بیشتری داده ها را در مورد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پیدا نموده و مورد استفاده قرار بده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202E9709" w14:textId="77777777" w:rsidR="00A0701F" w:rsidRPr="009177E9" w:rsidRDefault="00155E6C" w:rsidP="00A0701F">
      <w:pPr>
        <w:pStyle w:val="Heading2"/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p w14:paraId="3664E7D2" w14:textId="77777777" w:rsidR="00282ABC" w:rsidRPr="009177E9" w:rsidRDefault="00155E6C" w:rsidP="00282ABC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13" w:name="_Toc113455980"/>
      <w:bookmarkStart w:id="114" w:name="_Toc115788093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بعد از این چه خواهد شد؟</w:t>
      </w:r>
      <w:bookmarkEnd w:id="113"/>
      <w:bookmarkEnd w:id="11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34EC4A89" w14:textId="77777777" w:rsidTr="00324101">
        <w:tc>
          <w:tcPr>
            <w:tcW w:w="2551" w:type="dxa"/>
            <w:vAlign w:val="center"/>
          </w:tcPr>
          <w:p w14:paraId="581E3BEE" w14:textId="77777777" w:rsidR="00282ABC" w:rsidRPr="00324101" w:rsidRDefault="00155E6C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2F547F2" wp14:editId="26D5E95B">
                  <wp:extent cx="1440000" cy="1440000"/>
                  <wp:effectExtent l="0" t="0" r="8255" b="8255"/>
                  <wp:docPr id="120" name="Picture 120" descr="گروه متنوعی از افراد دارای معلولیت، و شستی به سم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گروه متنوعی از افراد دارای معلولیت، و شستی به سمت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EDEEBB" w14:textId="77777777" w:rsidR="00282ABC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با جامعه تعامل خواهیم نمود تا به روشهای بهتری برای حمایت از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ست بیابیم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164DB16A" w14:textId="77777777" w:rsidTr="00324101">
        <w:trPr>
          <w:trHeight w:val="4535"/>
        </w:trPr>
        <w:tc>
          <w:tcPr>
            <w:tcW w:w="2551" w:type="dxa"/>
            <w:vAlign w:val="center"/>
          </w:tcPr>
          <w:p w14:paraId="67F43200" w14:textId="77777777" w:rsidR="00282ABC" w:rsidRPr="00324101" w:rsidRDefault="00155E6C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76604BF" wp14:editId="1FD11889">
                  <wp:extent cx="1439544" cy="1079658"/>
                  <wp:effectExtent l="0" t="0" r="8890" b="6350"/>
                  <wp:docPr id="121" name="Picture 121" descr="گروهی از مردم که در دایره ای نشسته اند و به برخی از اسناد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گروهی از مردم که در دایره ای نشسته اند و به برخی از اسناد نگاه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2F07BD" w14:textId="77777777" w:rsidR="006A730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افراد را برای یک </w:t>
            </w:r>
            <w:r w:rsidR="00450BBA"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گروه مشورتی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انتخاب خواهیم نم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0D489A0E" w14:textId="77777777" w:rsidR="006A7301" w:rsidRPr="00324101" w:rsidRDefault="00155E6C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یک گروه مشورتی متشکل از افرادی هستند که با ما همکاری می کنند تا به هم بگوییم</w:t>
            </w:r>
          </w:p>
          <w:p w14:paraId="354ACDFF" w14:textId="77777777" w:rsidR="006A7301" w:rsidRPr="00324101" w:rsidRDefault="00155E6C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چه کاری نتیجه مطلوب می دهد</w:t>
            </w:r>
          </w:p>
          <w:p w14:paraId="11CD9159" w14:textId="77777777" w:rsidR="00240285" w:rsidRPr="00324101" w:rsidRDefault="00155E6C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چه چیز نیاز نیاز به بهتر شدن دارد</w:t>
            </w:r>
          </w:p>
        </w:tc>
      </w:tr>
      <w:tr w:rsidR="00AF6C82" w:rsidRPr="00324101" w14:paraId="087D6575" w14:textId="77777777" w:rsidTr="00324101">
        <w:tc>
          <w:tcPr>
            <w:tcW w:w="2551" w:type="dxa"/>
            <w:vAlign w:val="center"/>
          </w:tcPr>
          <w:p w14:paraId="3D9BFE2F" w14:textId="77777777" w:rsidR="00D177E5" w:rsidRPr="00324101" w:rsidRDefault="00155E6C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3A71111" wp14:editId="2B469617">
                  <wp:extent cx="1440000" cy="1080000"/>
                  <wp:effectExtent l="0" t="0" r="8255" b="6350"/>
                  <wp:docPr id="122" name="Picture 122" descr="مردی که برای گروهی از اشخاص، مطلبی را ارائه می ده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مردی که برای گروهی از اشخاص، مطلبی را ارائه می ده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D88CE0" w14:textId="77777777" w:rsidR="00F255A1" w:rsidRDefault="00F255A1" w:rsidP="00B61187">
            <w:pPr>
              <w:bidi/>
              <w:spacing w:before="240" w:after="240"/>
              <w:rPr>
                <w:rFonts w:ascii="Dubai" w:hAnsi="Dubai" w:cs="Dubai"/>
                <w:szCs w:val="28"/>
                <w:lang w:val="fa-IR" w:bidi="fa-IR"/>
              </w:rPr>
            </w:pPr>
          </w:p>
          <w:p w14:paraId="24732047" w14:textId="7B6697C0" w:rsidR="00D177E5" w:rsidRPr="00324101" w:rsidRDefault="00155E6C" w:rsidP="00F255A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گروه مشورتی موارد زیر را انجام خواهند دا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6FA9F70B" w14:textId="77777777" w:rsidR="00D177E5" w:rsidRPr="00324101" w:rsidRDefault="00155E6C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ه ما کمک میکنند تا با جوامع 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CALD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کار کنیم</w:t>
            </w:r>
          </w:p>
          <w:p w14:paraId="66774420" w14:textId="081715A1" w:rsidR="00D177E5" w:rsidRPr="00324101" w:rsidRDefault="00155E6C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طمئن می شوند که استراتژی جدید به خوبی کار</w:t>
            </w:r>
            <w:r w:rsidR="00F255A1">
              <w:rPr>
                <w:rFonts w:ascii="Dubai" w:hAnsi="Dubai" w:cs="Dubai"/>
                <w:szCs w:val="28"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4DA9E736" w14:textId="77777777" w:rsidR="00737BE3" w:rsidRPr="009177E9" w:rsidRDefault="00155E6C">
      <w:pPr>
        <w:rPr>
          <w:rFonts w:ascii="Dubai" w:hAnsi="Dubai" w:cs="Dubai"/>
        </w:rPr>
      </w:pPr>
      <w:r w:rsidRPr="009177E9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348FD4E4" w14:textId="77777777" w:rsidTr="00324101">
        <w:tc>
          <w:tcPr>
            <w:tcW w:w="2551" w:type="dxa"/>
            <w:vAlign w:val="center"/>
          </w:tcPr>
          <w:p w14:paraId="0A17D4D1" w14:textId="77777777" w:rsidR="006A7301" w:rsidRPr="00324101" w:rsidRDefault="006A7301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4F4C135E" w14:textId="77777777" w:rsidR="006A7301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می خواهیم گروه مشورتی، موارد زیررا شامل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6F2050DD" w14:textId="77777777" w:rsidTr="00324101">
        <w:tc>
          <w:tcPr>
            <w:tcW w:w="2551" w:type="dxa"/>
            <w:vAlign w:val="center"/>
          </w:tcPr>
          <w:p w14:paraId="0CE6FD35" w14:textId="77777777" w:rsidR="00282ABC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DF8ACD2" wp14:editId="580AE488">
                  <wp:extent cx="1440000" cy="1440000"/>
                  <wp:effectExtent l="0" t="0" r="8255" b="8255"/>
                  <wp:docPr id="108" name="Picture 108" descr="گروهی از افراد دارای معلولیت با تنوع فرهنگی و زبا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گروهی از افراد دارای معلولیت با تنوع فرهنگی و زبا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8C8D95" w14:textId="77777777" w:rsidR="002C59F3" w:rsidRPr="00324101" w:rsidRDefault="00155E6C" w:rsidP="0093620E">
            <w:pPr>
              <w:pStyle w:val="ListParagraph"/>
              <w:numPr>
                <w:ilvl w:val="0"/>
                <w:numId w:val="1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</w:tc>
      </w:tr>
      <w:tr w:rsidR="00AF6C82" w:rsidRPr="00324101" w14:paraId="03BB7281" w14:textId="77777777" w:rsidTr="00324101">
        <w:tc>
          <w:tcPr>
            <w:tcW w:w="2551" w:type="dxa"/>
            <w:vAlign w:val="center"/>
          </w:tcPr>
          <w:p w14:paraId="45CB0FEB" w14:textId="77777777" w:rsidR="00282ABC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4EE12FE" wp14:editId="2C5B6F18">
                  <wp:extent cx="1440000" cy="1440000"/>
                  <wp:effectExtent l="0" t="0" r="8255" b="8255"/>
                  <wp:docPr id="107" name="Picture 107" descr="یک گروه سه نفره با ساختمانی در پس زمینه. نمادی از معلولیت نیز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یک گروه سه نفره با ساختمانی در پس زمینه. نمادی از معلولیت نیز وجود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2E77ED" w14:textId="77777777" w:rsidR="00282ABC" w:rsidRPr="00324101" w:rsidRDefault="00155E6C" w:rsidP="0093620E">
            <w:pPr>
              <w:pStyle w:val="ListParagraph"/>
              <w:numPr>
                <w:ilvl w:val="0"/>
                <w:numId w:val="1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سازمان های معلولین</w:t>
            </w:r>
          </w:p>
        </w:tc>
      </w:tr>
      <w:tr w:rsidR="00AF6C82" w:rsidRPr="00324101" w14:paraId="2A360045" w14:textId="77777777" w:rsidTr="00324101">
        <w:tc>
          <w:tcPr>
            <w:tcW w:w="2551" w:type="dxa"/>
            <w:vAlign w:val="center"/>
          </w:tcPr>
          <w:p w14:paraId="49246334" w14:textId="77777777" w:rsidR="004C6CC8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AC1B6DF" wp14:editId="049169F9">
                  <wp:extent cx="1440000" cy="1440000"/>
                  <wp:effectExtent l="0" t="0" r="8255" b="8255"/>
                  <wp:docPr id="112" name="Picture 112" descr="3 فرد متفاوت جلوی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3 فرد متفاوت جلوی یک ساختمان ادار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FE9F67" w14:textId="77777777" w:rsidR="004C6CC8" w:rsidRPr="00324101" w:rsidRDefault="00155E6C" w:rsidP="0093620E">
            <w:pPr>
              <w:pStyle w:val="ListParagraph"/>
              <w:numPr>
                <w:ilvl w:val="0"/>
                <w:numId w:val="1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سازمان های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</w:p>
        </w:tc>
      </w:tr>
      <w:tr w:rsidR="00AF6C82" w:rsidRPr="00324101" w14:paraId="0582E887" w14:textId="77777777" w:rsidTr="00324101">
        <w:tc>
          <w:tcPr>
            <w:tcW w:w="2551" w:type="dxa"/>
            <w:vAlign w:val="center"/>
          </w:tcPr>
          <w:p w14:paraId="74B52656" w14:textId="77777777" w:rsidR="004552F0" w:rsidRPr="00324101" w:rsidRDefault="004552F0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648CB830" w14:textId="77777777" w:rsidR="004552F0" w:rsidRPr="00324101" w:rsidRDefault="00155E6C" w:rsidP="0093620E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ما همچنین با شرکت کنندگان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 خانواده هایی که موارد زیر را دارند، کار خواهیم کر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41AE122E" w14:textId="77777777" w:rsidTr="00324101">
        <w:tc>
          <w:tcPr>
            <w:tcW w:w="2551" w:type="dxa"/>
            <w:vAlign w:val="center"/>
          </w:tcPr>
          <w:p w14:paraId="0A1F236A" w14:textId="6F4E1494" w:rsidR="00A73641" w:rsidRPr="00324101" w:rsidRDefault="00896628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1785DD0" wp14:editId="21B3CBB5">
                  <wp:extent cx="1440000" cy="1440000"/>
                  <wp:effectExtent l="0" t="0" r="8255" b="8255"/>
                  <wp:docPr id="1" name="Picture 1" descr="نمادهایی برای زبان های دیگ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نمادهایی برای زبان های دیگ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9E5EF7" w14:textId="77777777" w:rsidR="00A73641" w:rsidRPr="00324101" w:rsidRDefault="00155E6C" w:rsidP="0093620E">
            <w:pPr>
              <w:pStyle w:val="ListParagraph"/>
              <w:numPr>
                <w:ilvl w:val="0"/>
                <w:numId w:val="1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هایی غیر از انگلیسی صحبت می کنند</w:t>
            </w:r>
          </w:p>
        </w:tc>
      </w:tr>
      <w:tr w:rsidR="00AF6C82" w:rsidRPr="00324101" w14:paraId="5DD474FD" w14:textId="77777777" w:rsidTr="00324101">
        <w:tc>
          <w:tcPr>
            <w:tcW w:w="2551" w:type="dxa"/>
            <w:vAlign w:val="center"/>
          </w:tcPr>
          <w:p w14:paraId="4DFC507E" w14:textId="281FFEFC" w:rsidR="00A73641" w:rsidRPr="00324101" w:rsidRDefault="00896628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E85BEAB" wp14:editId="1BF09E02">
                  <wp:extent cx="1482724" cy="1112043"/>
                  <wp:effectExtent l="0" t="0" r="3810" b="0"/>
                  <wp:docPr id="31" name="Picture 31" descr="زنی در حال استفاده از بلندگوی دست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زنی در حال استفاده از بلندگوی دست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A8CD2F" w14:textId="77777777" w:rsidR="00A73641" w:rsidRPr="00324101" w:rsidRDefault="00155E6C" w:rsidP="0093620E">
            <w:pPr>
              <w:pStyle w:val="ListParagraph"/>
              <w:numPr>
                <w:ilvl w:val="0"/>
                <w:numId w:val="12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فرصتی برای ابراز نظر خود نمی یاب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3A9903D9" w14:textId="77777777" w:rsidR="00D177E5" w:rsidRPr="009177E9" w:rsidRDefault="00155E6C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bookmarkStart w:id="115" w:name="_Toc12634029"/>
      <w:bookmarkStart w:id="116" w:name="_Toc12636487"/>
      <w:bookmarkStart w:id="117" w:name="_Toc43391451"/>
      <w:bookmarkStart w:id="118" w:name="_Toc43391513"/>
      <w:r w:rsidRPr="009177E9">
        <w:rPr>
          <w:rFonts w:ascii="Dubai" w:hAnsi="Dubai" w:cs="Dubai"/>
        </w:rPr>
        <w:br w:type="page"/>
      </w:r>
    </w:p>
    <w:p w14:paraId="1B3571ED" w14:textId="77777777" w:rsidR="00493D5D" w:rsidRPr="009177E9" w:rsidRDefault="00155E6C" w:rsidP="00DD389A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19" w:name="_Toc113455981"/>
      <w:bookmarkStart w:id="120" w:name="_Toc115788094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اطلاعات بیشتر</w:t>
      </w:r>
      <w:bookmarkEnd w:id="115"/>
      <w:bookmarkEnd w:id="116"/>
      <w:bookmarkEnd w:id="117"/>
      <w:bookmarkEnd w:id="118"/>
      <w:bookmarkEnd w:id="119"/>
      <w:bookmarkEnd w:id="120"/>
    </w:p>
    <w:p w14:paraId="6C605F9F" w14:textId="77777777" w:rsidR="008A5DB9" w:rsidRPr="00324101" w:rsidRDefault="00155E6C" w:rsidP="008A5DB9">
      <w:pPr>
        <w:bidi/>
        <w:rPr>
          <w:rFonts w:ascii="Dubai" w:hAnsi="Dubai" w:cs="Dubai"/>
          <w:szCs w:val="28"/>
          <w:lang w:val="x-none" w:eastAsia="x-none"/>
        </w:rPr>
      </w:pPr>
      <w:r w:rsidRPr="00324101">
        <w:rPr>
          <w:rFonts w:ascii="Dubai" w:hAnsi="Dubai" w:cs="Dubai"/>
          <w:szCs w:val="28"/>
          <w:rtl/>
          <w:lang w:val="fa-IR" w:bidi="fa-IR"/>
        </w:rPr>
        <w:t>برای کسب اطلاعات بیشتر در مورد این گزارش با ما تماس بگیرید</w:t>
      </w:r>
      <w:r w:rsidRPr="00324101">
        <w:rPr>
          <w:rFonts w:ascii="Dubai" w:hAnsi="Dubai" w:cs="Dubai"/>
          <w:szCs w:val="28"/>
          <w:rtl/>
          <w:lang w:val="fa-IR"/>
        </w:rPr>
        <w:t>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41798DCF" w14:textId="77777777" w:rsidTr="0032410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413E63" w14:textId="77777777" w:rsidR="00493D5D" w:rsidRPr="00324101" w:rsidRDefault="00155E6C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44AB6516" wp14:editId="7E51DDF2">
                  <wp:extent cx="1440000" cy="1440000"/>
                  <wp:effectExtent l="0" t="0" r="8255" b="8255"/>
                  <wp:docPr id="3" name="Picture 3" descr="نماد تارنما با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نماد تارنما با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033DE6" w14:textId="77777777" w:rsidR="00A73641" w:rsidRPr="00324101" w:rsidRDefault="00155E6C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 توانید به تارنمای ما مراجعه ک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96A638B" w14:textId="77777777" w:rsidR="00493D5D" w:rsidRPr="00F255A1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hyperlink r:id="rId101" w:history="1">
              <w:r w:rsidR="00A73641" w:rsidRPr="00F255A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fa-IR"/>
                </w:rPr>
                <w:t>www.ndis.gov.au</w:t>
              </w:r>
            </w:hyperlink>
          </w:p>
        </w:tc>
      </w:tr>
      <w:tr w:rsidR="00AF6C82" w:rsidRPr="00324101" w14:paraId="4AA499EA" w14:textId="77777777" w:rsidTr="0032410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420E85" w14:textId="77777777" w:rsidR="00493D5D" w:rsidRPr="00324101" w:rsidRDefault="00155E6C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5BC8EC4" wp14:editId="4DBDC6CD">
                  <wp:extent cx="1440000" cy="1440000"/>
                  <wp:effectExtent l="0" t="0" r="8255" b="8255"/>
                  <wp:docPr id="36" name="Picture 36" descr="نماد تلف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نماد تلف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33F9BA" w14:textId="77777777" w:rsidR="00A73641" w:rsidRPr="00324101" w:rsidRDefault="00155E6C" w:rsidP="00A736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 توانید به ما تلفن بز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690046AF" w14:textId="77777777" w:rsidR="00493D5D" w:rsidRPr="00F255A1" w:rsidRDefault="00155E6C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110 800 1800</w:t>
            </w:r>
          </w:p>
        </w:tc>
      </w:tr>
      <w:tr w:rsidR="00AF6C82" w:rsidRPr="00324101" w14:paraId="0A66B5E7" w14:textId="77777777" w:rsidTr="0032410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B186E4" w14:textId="77777777" w:rsidR="00CD310C" w:rsidRPr="00324101" w:rsidRDefault="00155E6C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48078E6" wp14:editId="4FAABB89">
                  <wp:extent cx="972000" cy="972000"/>
                  <wp:effectExtent l="0" t="0" r="0" b="0"/>
                  <wp:docPr id="15" name="Picture 15" descr="لوگوی فیس بو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لوگوی فیس بو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90AD58" w14:textId="77777777" w:rsidR="00CD310C" w:rsidRPr="00324101" w:rsidRDefault="00155E6C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را در فیسبوک دنبال ک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295704FA" w14:textId="77777777" w:rsidR="00CD310C" w:rsidRPr="00F255A1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b w:val="0"/>
                <w:bCs/>
                <w:szCs w:val="28"/>
              </w:rPr>
            </w:pPr>
            <w:hyperlink r:id="rId104" w:history="1">
              <w:r w:rsidR="00DE6B8B" w:rsidRPr="00F255A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fa-IR"/>
                </w:rPr>
                <w:t>www.facebook.com/NDISAus</w:t>
              </w:r>
            </w:hyperlink>
          </w:p>
        </w:tc>
      </w:tr>
      <w:tr w:rsidR="00AF6C82" w:rsidRPr="00324101" w14:paraId="1F351FFB" w14:textId="77777777" w:rsidTr="0032410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5D128C" w14:textId="77777777" w:rsidR="00CD310C" w:rsidRPr="00324101" w:rsidRDefault="00155E6C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3E96882" wp14:editId="0C5B3918">
                  <wp:extent cx="972000" cy="972000"/>
                  <wp:effectExtent l="0" t="0" r="0" b="0"/>
                  <wp:docPr id="16" name="Picture 16" descr="لوگوی توییت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لوگوی توییت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9D3E1C" w14:textId="77777777" w:rsidR="00CD310C" w:rsidRPr="00324101" w:rsidRDefault="00155E6C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ا را در توییتر دنبال ک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  <w:p w14:paraId="4D6462F5" w14:textId="77777777" w:rsidR="00CD310C" w:rsidRPr="00F255A1" w:rsidRDefault="00155E6C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NDIS@</w:t>
            </w:r>
          </w:p>
        </w:tc>
      </w:tr>
    </w:tbl>
    <w:p w14:paraId="5418A4E4" w14:textId="77777777" w:rsidR="00AE2123" w:rsidRPr="009177E9" w:rsidRDefault="00155E6C" w:rsidP="00AE2123">
      <w:pPr>
        <w:rPr>
          <w:rFonts w:ascii="Dubai" w:hAnsi="Dubai" w:cs="Dubai"/>
          <w:sz w:val="32"/>
          <w:szCs w:val="26"/>
        </w:rPr>
      </w:pPr>
      <w:bookmarkStart w:id="121" w:name="_Toc43391514"/>
      <w:r w:rsidRPr="009177E9">
        <w:rPr>
          <w:rFonts w:ascii="Dubai" w:hAnsi="Dubai" w:cs="Dubai"/>
        </w:rPr>
        <w:br w:type="page"/>
      </w:r>
    </w:p>
    <w:p w14:paraId="507AAE52" w14:textId="77777777" w:rsidR="00CD310C" w:rsidRPr="00B8614E" w:rsidRDefault="00155E6C" w:rsidP="00AA574A">
      <w:pPr>
        <w:pStyle w:val="Heading3"/>
        <w:bidi/>
        <w:rPr>
          <w:rFonts w:ascii="Dubai" w:hAnsi="Dubai" w:cs="Dubai"/>
          <w:szCs w:val="32"/>
        </w:rPr>
      </w:pPr>
      <w:r w:rsidRPr="00B8614E">
        <w:rPr>
          <w:rFonts w:ascii="Dubai" w:hAnsi="Dubai" w:cs="Dubai"/>
          <w:szCs w:val="32"/>
          <w:rtl/>
          <w:lang w:val="fa-IR" w:bidi="fa-IR"/>
        </w:rPr>
        <w:lastRenderedPageBreak/>
        <w:t>پشتیبانی برای گفتگو با ما</w:t>
      </w:r>
      <w:bookmarkEnd w:id="121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164AE0F2" w14:textId="77777777" w:rsidTr="0032410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7E646C" w14:textId="77777777" w:rsidR="00115682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22A9F67B" wp14:editId="48CA21D3">
                  <wp:extent cx="1192696" cy="1192696"/>
                  <wp:effectExtent l="0" t="0" r="7620" b="7620"/>
                  <wp:docPr id="23" name="Picture 23" descr="نماد گفتگوی خودمانی اینترنت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نماد گفتگوی خودمانی اینترنتی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75" cy="12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DF348A" w14:textId="77777777" w:rsidR="00115682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شما می توانید با استفاده از ویژگی گفتگوی اینترنتی ما در قسمتِ بالای تارنما یمان، به صورت آنلاین با ما گفتگو ک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</w:p>
          <w:p w14:paraId="41EF598A" w14:textId="77777777" w:rsidR="00115682" w:rsidRPr="00F255A1" w:rsidRDefault="00000000" w:rsidP="00F255A1">
            <w:pPr>
              <w:pStyle w:val="Body"/>
              <w:bidi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6B2976"/>
              </w:rPr>
            </w:pPr>
            <w:hyperlink r:id="rId107" w:history="1">
              <w:r w:rsidR="00155E6C" w:rsidRPr="00F255A1">
                <w:rPr>
                  <w:rStyle w:val="Hyperlink"/>
                  <w:rFonts w:ascii="Arial" w:hAnsi="Arial" w:cs="Arial"/>
                  <w:b w:val="0"/>
                  <w:bCs/>
                  <w:rtl/>
                  <w:lang w:val="fa-IR"/>
                </w:rPr>
                <w:t>www.ndis.gov.au</w:t>
              </w:r>
            </w:hyperlink>
          </w:p>
        </w:tc>
      </w:tr>
      <w:tr w:rsidR="00AF6C82" w:rsidRPr="00324101" w14:paraId="3E4DAF36" w14:textId="77777777" w:rsidTr="0032410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A46746" w14:textId="77777777" w:rsidR="00CD310C" w:rsidRPr="00324101" w:rsidRDefault="00CD310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</w:p>
        </w:tc>
        <w:tc>
          <w:tcPr>
            <w:tcW w:w="6576" w:type="dxa"/>
          </w:tcPr>
          <w:p w14:paraId="2B1ACD96" w14:textId="77777777" w:rsidR="00CD310C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گر به زبانی غیر از انگلیسی صحبت می کنید، می توانید باموارد زیر تماس بگیر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3003F1C2" w14:textId="77777777" w:rsidTr="0032410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477B8A" w14:textId="77777777" w:rsidR="00493D5D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52A40C4" wp14:editId="5D28790D">
                  <wp:extent cx="1104181" cy="1104181"/>
                  <wp:effectExtent l="0" t="0" r="1270" b="1270"/>
                  <wp:docPr id="13" name="Picture 13" descr="نماد خدمات ترجمه کتبی و شفاه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نماد خدمات ترجمه کتبی و شفاه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2736" cy="1112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25B3D90" w14:textId="77777777" w:rsidR="00092D2F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خدمات ترجمه شفاهی و ترجمه کتبی 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(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TIS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)</w:t>
            </w:r>
          </w:p>
          <w:p w14:paraId="6155B4BF" w14:textId="77777777" w:rsidR="00493D5D" w:rsidRPr="00F255A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450 131</w:t>
            </w:r>
          </w:p>
        </w:tc>
      </w:tr>
      <w:tr w:rsidR="00AF6C82" w:rsidRPr="00324101" w14:paraId="6191B54A" w14:textId="77777777" w:rsidTr="0032410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5E684F" w14:textId="77777777" w:rsidR="00CD310C" w:rsidRPr="00324101" w:rsidRDefault="00CD310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</w:p>
        </w:tc>
        <w:tc>
          <w:tcPr>
            <w:tcW w:w="6576" w:type="dxa"/>
          </w:tcPr>
          <w:p w14:paraId="1AD46775" w14:textId="77777777" w:rsidR="00CD310C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چنانچه درگفتار یا شنوایی دچار مشکلی هستید، می توانید با شماره زیر تماس بگیر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</w:tc>
      </w:tr>
      <w:tr w:rsidR="00AF6C82" w:rsidRPr="00324101" w14:paraId="394D4E18" w14:textId="77777777" w:rsidTr="0032410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E4C428" w14:textId="77777777" w:rsidR="00493D5D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F07D87F" wp14:editId="2E58DE34">
                  <wp:extent cx="1337094" cy="1337094"/>
                  <wp:effectExtent l="0" t="0" r="0" b="0"/>
                  <wp:docPr id="9" name="Picture 9" descr="نماد T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نماد T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7292" cy="1357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24101">
              <w:rPr>
                <w:rFonts w:ascii="Dubai" w:hAnsi="Dubai" w:cs="Dubai"/>
                <w:szCs w:val="28"/>
              </w:rPr>
              <w:t xml:space="preserve"> </w:t>
            </w:r>
          </w:p>
        </w:tc>
        <w:tc>
          <w:tcPr>
            <w:tcW w:w="6576" w:type="dxa"/>
          </w:tcPr>
          <w:p w14:paraId="3C45F811" w14:textId="77777777" w:rsidR="00CD310C" w:rsidRPr="00F255A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8"/>
              </w:rPr>
            </w:pP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TTY</w:t>
            </w:r>
          </w:p>
          <w:p w14:paraId="634A6D3B" w14:textId="77777777" w:rsidR="00493D5D" w:rsidRPr="00F255A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677 555 1800</w:t>
            </w:r>
          </w:p>
        </w:tc>
      </w:tr>
      <w:tr w:rsidR="00AF6C82" w:rsidRPr="00324101" w14:paraId="4F1B03AA" w14:textId="77777777" w:rsidTr="0032410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5B9CA81" w14:textId="77777777" w:rsidR="00493D5D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C611072" wp14:editId="7657AE1C">
                  <wp:extent cx="1285335" cy="1285335"/>
                  <wp:effectExtent l="0" t="0" r="0" b="0"/>
                  <wp:docPr id="14" name="Picture 14" descr="نماد یک حباب گفتار و یک گو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نماد یک حباب گفتار و یک گو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0605" cy="130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9AA443" w14:textId="77777777" w:rsidR="00CD310C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صحبت کردن و گوش دادن 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(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Speak and Listen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)</w:t>
            </w:r>
          </w:p>
          <w:p w14:paraId="7E9C594E" w14:textId="77777777" w:rsidR="00493D5D" w:rsidRPr="00F35337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Dubai" w:hAnsi="Dubai" w:cs="Dubai"/>
                <w:b w:val="0"/>
                <w:bCs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727 555 1800</w:t>
            </w:r>
          </w:p>
        </w:tc>
      </w:tr>
      <w:tr w:rsidR="00AF6C82" w:rsidRPr="00324101" w14:paraId="3A8573B6" w14:textId="77777777" w:rsidTr="0032410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687430" w14:textId="77777777" w:rsidR="00CD310C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941DDAC" wp14:editId="1FD1A2FA">
                  <wp:extent cx="1367349" cy="1104342"/>
                  <wp:effectExtent l="0" t="0" r="4445" b="635"/>
                  <wp:docPr id="58" name="Picture 58" descr="لوگوی خدمات رله م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لوگوی خدمات رله مل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610" cy="1114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3E30B3" w14:textId="77777777" w:rsidR="00CD310C" w:rsidRPr="0032410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خدمات رله ملی</w:t>
            </w:r>
          </w:p>
          <w:p w14:paraId="10DF2603" w14:textId="77777777" w:rsidR="00CD310C" w:rsidRPr="00F255A1" w:rsidRDefault="00155E6C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F255A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fa-IR"/>
              </w:rPr>
              <w:t>677 133</w:t>
            </w:r>
          </w:p>
          <w:p w14:paraId="5BC1F29E" w14:textId="77777777" w:rsidR="00CD310C" w:rsidRPr="00F255A1" w:rsidRDefault="00000000" w:rsidP="0093620E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Cs w:val="28"/>
              </w:rPr>
            </w:pPr>
            <w:hyperlink r:id="rId112" w:history="1">
              <w:r w:rsidR="00155E6C" w:rsidRPr="00F255A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fa-IR"/>
                </w:rPr>
                <w:t>www.relayservice.gov.au</w:t>
              </w:r>
            </w:hyperlink>
            <w:r w:rsidR="00C201D9" w:rsidRPr="00F255A1">
              <w:rPr>
                <w:rStyle w:val="Hyperlink"/>
                <w:rFonts w:ascii="Arial" w:hAnsi="Arial" w:cs="Arial"/>
                <w:szCs w:val="28"/>
                <w:rtl/>
                <w:lang w:val="fa-IR"/>
              </w:rPr>
              <w:t xml:space="preserve"> </w:t>
            </w:r>
          </w:p>
        </w:tc>
      </w:tr>
    </w:tbl>
    <w:p w14:paraId="2CB4DE91" w14:textId="77777777" w:rsidR="008928D5" w:rsidRPr="009177E9" w:rsidRDefault="00155E6C" w:rsidP="00DD389A">
      <w:pPr>
        <w:pStyle w:val="Heading2"/>
        <w:bidi/>
        <w:rPr>
          <w:rFonts w:ascii="Dubai" w:hAnsi="Dubai" w:cs="Dubai"/>
          <w:szCs w:val="40"/>
          <w:rtl/>
          <w:lang w:val="fa-IR" w:bidi="fa-IR"/>
        </w:rPr>
      </w:pPr>
      <w:bookmarkStart w:id="122" w:name="_Toc43391452"/>
      <w:bookmarkStart w:id="123" w:name="_Toc43391515"/>
      <w:bookmarkStart w:id="124" w:name="_Toc113455982"/>
      <w:bookmarkStart w:id="125" w:name="_Toc115788095"/>
      <w:r w:rsidRPr="009177E9">
        <w:rPr>
          <w:rFonts w:ascii="Dubai" w:hAnsi="Dubai" w:cs="Dubai"/>
          <w:szCs w:val="40"/>
          <w:rtl/>
          <w:lang w:val="fa-IR" w:bidi="fa-IR"/>
        </w:rPr>
        <w:lastRenderedPageBreak/>
        <w:t>فهرست واژ گان</w:t>
      </w:r>
      <w:bookmarkEnd w:id="122"/>
      <w:bookmarkEnd w:id="123"/>
      <w:bookmarkEnd w:id="124"/>
      <w:bookmarkEnd w:id="125"/>
    </w:p>
    <w:p w14:paraId="31CB2529" w14:textId="77777777" w:rsidR="00115682" w:rsidRPr="00324101" w:rsidRDefault="00155E6C" w:rsidP="00115682">
      <w:pPr>
        <w:bidi/>
        <w:rPr>
          <w:rFonts w:ascii="Dubai" w:hAnsi="Dubai" w:cs="Dubai"/>
          <w:szCs w:val="28"/>
          <w:lang w:val="x-none" w:eastAsia="x-none"/>
        </w:rPr>
      </w:pPr>
      <w:r w:rsidRPr="00324101">
        <w:rPr>
          <w:rFonts w:ascii="Dubai" w:hAnsi="Dubai" w:cs="Dubai"/>
          <w:szCs w:val="28"/>
          <w:rtl/>
          <w:lang w:val="fa-IR" w:eastAsia="x-none" w:bidi="fa-IR"/>
        </w:rPr>
        <w:t xml:space="preserve">این فهرست معنی واژگان </w:t>
      </w:r>
      <w:r w:rsidRPr="00F35337">
        <w:rPr>
          <w:rStyle w:val="Strong"/>
          <w:rFonts w:ascii="Dubai" w:hAnsi="Dubai" w:cs="Dubai"/>
          <w:szCs w:val="28"/>
          <w:rtl/>
          <w:lang w:val="fa-IR" w:eastAsia="x-none" w:bidi="fa-IR"/>
        </w:rPr>
        <w:t>پررنگ</w:t>
      </w:r>
      <w:r w:rsidRPr="00324101">
        <w:rPr>
          <w:rFonts w:ascii="Dubai" w:hAnsi="Dubai" w:cs="Dubai"/>
          <w:szCs w:val="28"/>
          <w:rtl/>
          <w:lang w:val="fa-IR" w:eastAsia="x-none" w:bidi="fa-IR"/>
        </w:rPr>
        <w:t xml:space="preserve"> شده در این سند را توضیح می دهد</w:t>
      </w:r>
      <w:r w:rsidRPr="00324101">
        <w:rPr>
          <w:rFonts w:ascii="Dubai" w:hAnsi="Dubai" w:cs="Dubai"/>
          <w:szCs w:val="28"/>
          <w:rtl/>
          <w:lang w:val="fa-IR" w:eastAsia="x-none"/>
        </w:rPr>
        <w:t>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F6C82" w:rsidRPr="00324101" w14:paraId="26F77D02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5D707B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5E74A35" wp14:editId="15168502">
                  <wp:extent cx="1439544" cy="1079658"/>
                  <wp:effectExtent l="0" t="0" r="8890" b="6350"/>
                  <wp:docPr id="132" name="Picture 132" descr="گروهی از مردم که در دایره ای نشسته اند و به برخی از اسناد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گروهی از مردم که در دایره ای نشسته اند و به برخی از اسناد نگاه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B10FAC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گروه مشورتی</w:t>
            </w:r>
          </w:p>
          <w:p w14:paraId="53B33664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یک گروه مشورتی متشکل از افرادی هستند که با ما همکاری می کنند تا به هم بگوییم</w:t>
            </w:r>
          </w:p>
          <w:p w14:paraId="1D3A6C61" w14:textId="77777777" w:rsidR="00B6657E" w:rsidRPr="00324101" w:rsidRDefault="00155E6C" w:rsidP="0093620E">
            <w:pPr>
              <w:pStyle w:val="ListParagraph"/>
              <w:numPr>
                <w:ilvl w:val="0"/>
                <w:numId w:val="1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چه کاری نتیجه مطلوب می دهد</w:t>
            </w:r>
          </w:p>
          <w:p w14:paraId="655C74BE" w14:textId="77777777" w:rsidR="00B6657E" w:rsidRPr="00324101" w:rsidRDefault="00155E6C" w:rsidP="0093620E">
            <w:pPr>
              <w:pStyle w:val="ListParagraph"/>
              <w:numPr>
                <w:ilvl w:val="0"/>
                <w:numId w:val="1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نیاز به بهتر شدن</w:t>
            </w:r>
          </w:p>
        </w:tc>
      </w:tr>
      <w:tr w:rsidR="00AF6C82" w:rsidRPr="00324101" w14:paraId="22D72054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838359" w14:textId="77777777" w:rsidR="00BA0B4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BF96895" wp14:editId="4A2DE136">
                  <wp:extent cx="1440000" cy="1440000"/>
                  <wp:effectExtent l="0" t="0" r="8255" b="8255"/>
                  <wp:docPr id="505904474" name="Picture 78" descr="دیواری است که کاغذهای گوناگونی به آن چسبانده شده. بر روی کاغذ یادداشت هایی وجود دارد. سه نفر به یادداشت ها نگاه می کنند و به آن اشاره می کنند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5904474" name="Picture 78" descr="دیواری است که کاغذهای گوناگونی به آن چسبانده شده. بر روی کاغذ یادداشت هایی وجود دارد. سه نفر به یادداشت ها نگاه می کنند و به آن اشاره می کنند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52F46D" w14:textId="77777777" w:rsidR="00BA0B4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طراحی مشترک</w:t>
            </w:r>
          </w:p>
          <w:p w14:paraId="5077E69E" w14:textId="77777777" w:rsidR="00BA0B4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طراحی مشترک زمانی است که افراد برای برنامه ریزی موردی جدید با یکدیگر همکاری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20C5C237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0003B1" w14:textId="3E722D7E" w:rsidR="008928D5" w:rsidRPr="00324101" w:rsidRDefault="00896628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3D480D6B" wp14:editId="1037A920">
                  <wp:extent cx="1440000" cy="1440000"/>
                  <wp:effectExtent l="0" t="0" r="8255" b="8255"/>
                  <wp:docPr id="140" name="Picture 140" descr="گروهی از افراد جامعه، 3 تَن از آنان حباب های فکری با زبانهای گوناگون بالای سر خود دا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گروهی از افراد جامعه، 3 تَن از آنان حباب های فکری با زبانهای گوناگون بالای سر خود دا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59A7A96" w14:textId="77777777" w:rsidR="00326C89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تنوع فرهنگی و زبانی 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>(</w:t>
            </w:r>
            <w:r w:rsidRPr="00F255A1">
              <w:rPr>
                <w:rStyle w:val="Strong"/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Style w:val="Strong"/>
                <w:rFonts w:ascii="Dubai" w:hAnsi="Dubai" w:cs="Dubai"/>
                <w:szCs w:val="28"/>
                <w:rtl/>
                <w:lang w:val="fa-IR"/>
              </w:rPr>
              <w:t xml:space="preserve">) </w:t>
            </w:r>
          </w:p>
          <w:p w14:paraId="525DABCD" w14:textId="77777777" w:rsidR="00326C89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افراد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CALD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6E94B31C" w14:textId="77777777" w:rsidR="00326C89" w:rsidRPr="00324101" w:rsidRDefault="00155E6C" w:rsidP="0093620E">
            <w:pPr>
              <w:numPr>
                <w:ilvl w:val="0"/>
                <w:numId w:val="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پیشینه های گوناگونی می آیند</w:t>
            </w:r>
          </w:p>
          <w:p w14:paraId="59A818A1" w14:textId="77777777" w:rsidR="008928D5" w:rsidRPr="00324101" w:rsidRDefault="00155E6C" w:rsidP="0093620E">
            <w:pPr>
              <w:numPr>
                <w:ilvl w:val="0"/>
                <w:numId w:val="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هایی غیر از انگلیسی صحبت می کنند</w:t>
            </w:r>
          </w:p>
        </w:tc>
      </w:tr>
      <w:tr w:rsidR="00AF6C82" w:rsidRPr="00324101" w14:paraId="02D8D333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B876C5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B120146" wp14:editId="7CC7DCF4">
                  <wp:extent cx="1440000" cy="1068129"/>
                  <wp:effectExtent l="0" t="0" r="8255" b="0"/>
                  <wp:docPr id="115" name="Picture 115" descr="گروهی از مردم در یک جشنواره آ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گروهی از مردم در یک جشنواره آ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8B145A7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فرهنگ</w:t>
            </w:r>
          </w:p>
          <w:p w14:paraId="13C9C23B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فرهنگ شما موارد زیر را شامل میشو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3E2D0B81" w14:textId="77777777" w:rsidR="00B6657E" w:rsidRPr="00324101" w:rsidRDefault="00155E6C" w:rsidP="0093620E">
            <w:pPr>
              <w:pStyle w:val="ListParagraph"/>
              <w:numPr>
                <w:ilvl w:val="0"/>
                <w:numId w:val="16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روش زندگی شما </w:t>
            </w:r>
          </w:p>
          <w:p w14:paraId="611F24EF" w14:textId="77777777" w:rsidR="0036791B" w:rsidRPr="00324101" w:rsidRDefault="00155E6C" w:rsidP="0093620E">
            <w:pPr>
              <w:pStyle w:val="ListParagraph"/>
              <w:numPr>
                <w:ilvl w:val="0"/>
                <w:numId w:val="16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آنچه برای شما مهم است</w:t>
            </w:r>
          </w:p>
        </w:tc>
      </w:tr>
      <w:tr w:rsidR="00AF6C82" w:rsidRPr="00324101" w14:paraId="5137A290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2AEDFE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1A7466AB" wp14:editId="7E93627E">
                  <wp:extent cx="1440000" cy="1440000"/>
                  <wp:effectExtent l="0" t="0" r="8255" b="8255"/>
                  <wp:docPr id="133" name="Picture 133" descr="اطلاعات، نمودار و نماد ثبت س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اطلاعات، نمودار و نماد ثبت س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F91865" w14:textId="77777777" w:rsidR="00B6657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داده ها </w:t>
            </w:r>
          </w:p>
          <w:p w14:paraId="5F29B37B" w14:textId="77777777" w:rsidR="00B6657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قتی در مورد داده ها گفتگو می کنیم، منظورمان موارد زیراست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5DD758E3" w14:textId="77777777" w:rsidR="00B6657E" w:rsidRPr="00324101" w:rsidRDefault="00155E6C" w:rsidP="00F255A1">
            <w:pPr>
              <w:pStyle w:val="ListParagraph"/>
              <w:numPr>
                <w:ilvl w:val="0"/>
                <w:numId w:val="14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حقایق</w:t>
            </w:r>
          </w:p>
          <w:p w14:paraId="2979E930" w14:textId="77777777" w:rsidR="00B6657E" w:rsidRPr="00324101" w:rsidRDefault="00155E6C" w:rsidP="00F255A1">
            <w:pPr>
              <w:pStyle w:val="ListParagraph"/>
              <w:numPr>
                <w:ilvl w:val="0"/>
                <w:numId w:val="14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طلاعات</w:t>
            </w:r>
          </w:p>
          <w:p w14:paraId="44F39F6B" w14:textId="77777777" w:rsidR="00B6657E" w:rsidRPr="00324101" w:rsidRDefault="00155E6C" w:rsidP="00F255A1">
            <w:pPr>
              <w:pStyle w:val="ListParagraph"/>
              <w:numPr>
                <w:ilvl w:val="0"/>
                <w:numId w:val="14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سوابق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3F0F7067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644E38" w14:textId="77777777" w:rsidR="006C211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7367AB3" wp14:editId="000E19D8">
                  <wp:extent cx="1440000" cy="1440000"/>
                  <wp:effectExtent l="0" t="0" r="8255" b="8255"/>
                  <wp:docPr id="134" name="Picture 134" descr="گروهی از افراد گوناگون دارای معلولیت و یک فِلش که در اطراف آنها خمی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گروهی از افراد گوناگون دارای معلولیت و یک فِلش که در اطراف آنها خمید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919A75D" w14:textId="77777777" w:rsidR="006C211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فراگیر</w:t>
            </w:r>
          </w:p>
          <w:p w14:paraId="78367FA3" w14:textId="77777777" w:rsidR="00D177E5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وقتی چیزی فراگیر باشد، همه می توا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5DCB7CC9" w14:textId="77777777" w:rsidR="00D177E5" w:rsidRPr="00324101" w:rsidRDefault="00155E6C" w:rsidP="00F255A1">
            <w:pPr>
              <w:pStyle w:val="ListParagraph"/>
              <w:numPr>
                <w:ilvl w:val="0"/>
                <w:numId w:val="38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طلاعات را بیابند و مورد استفاده قرار بدهند</w:t>
            </w:r>
          </w:p>
          <w:p w14:paraId="627F0C80" w14:textId="77777777" w:rsidR="006C211E" w:rsidRPr="00324101" w:rsidRDefault="00155E6C" w:rsidP="00F255A1">
            <w:pPr>
              <w:pStyle w:val="ListParagraph"/>
              <w:numPr>
                <w:ilvl w:val="0"/>
                <w:numId w:val="38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در تصمیم گیری شرکت کنند</w:t>
            </w:r>
          </w:p>
        </w:tc>
      </w:tr>
      <w:tr w:rsidR="00AF6C82" w:rsidRPr="00324101" w14:paraId="331A5D9C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57FA75" w14:textId="77777777" w:rsidR="006C211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8022DD7" wp14:editId="46A557B0">
                  <wp:extent cx="1440000" cy="1080000"/>
                  <wp:effectExtent l="0" t="0" r="8255" b="6350"/>
                  <wp:docPr id="135" name="Picture 135" descr="دو زن که در حال گفتگو ه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دو زن که در حال گفتگو ه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302895" w14:textId="77777777" w:rsidR="006C211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مترجم شفاهی</w:t>
            </w:r>
          </w:p>
          <w:p w14:paraId="729199F1" w14:textId="77777777" w:rsidR="006C211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ترجم شفاهی کسی است که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:</w:t>
            </w:r>
          </w:p>
          <w:p w14:paraId="56CBAD22" w14:textId="77777777" w:rsidR="006C211E" w:rsidRPr="00324101" w:rsidRDefault="00155E6C" w:rsidP="00F255A1">
            <w:pPr>
              <w:pStyle w:val="ListParagraph"/>
              <w:numPr>
                <w:ilvl w:val="0"/>
                <w:numId w:val="24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زبان شما سخن می گوید</w:t>
            </w:r>
          </w:p>
          <w:p w14:paraId="5EBDD17C" w14:textId="77777777" w:rsidR="006C211E" w:rsidRPr="00324101" w:rsidRDefault="00155E6C" w:rsidP="00F255A1">
            <w:pPr>
              <w:pStyle w:val="ListParagraph"/>
              <w:numPr>
                <w:ilvl w:val="0"/>
                <w:numId w:val="24"/>
              </w:num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به شما در فهم سخن دیگران کمک می ک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42250182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86022A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021E675" wp14:editId="3F930972">
                  <wp:extent cx="1440000" cy="1440000"/>
                  <wp:effectExtent l="0" t="0" r="0" b="8255"/>
                  <wp:docPr id="110" name="Picture 110" descr="گروهی از افراد دارای معلول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گروهی از افراد دارای معلول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0DCC97" w14:textId="77777777" w:rsidR="00B6657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شرکت کننده </w:t>
            </w:r>
          </w:p>
          <w:p w14:paraId="196E93B3" w14:textId="77777777" w:rsidR="00B6657E" w:rsidRPr="00324101" w:rsidRDefault="00155E6C" w:rsidP="00F255A1">
            <w:pPr>
              <w:bidi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شرکت کنندگان افراد دارای معلولیتی هستند که در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NDIS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شرکت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6E69BB89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B7BD02" w14:textId="77777777" w:rsidR="00732055" w:rsidRPr="00324101" w:rsidRDefault="00155E6C" w:rsidP="0093620E">
            <w:pPr>
              <w:pStyle w:val="Image"/>
              <w:keepNext/>
              <w:keepLines/>
              <w:spacing w:before="10" w:after="10"/>
              <w:rPr>
                <w:rFonts w:ascii="Dubai" w:hAnsi="Dubai" w:cs="Dubai"/>
                <w:noProof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lastRenderedPageBreak/>
              <w:drawing>
                <wp:inline distT="0" distB="0" distL="0" distR="0" wp14:anchorId="06DE2652" wp14:editId="1370CB58">
                  <wp:extent cx="1440000" cy="1440000"/>
                  <wp:effectExtent l="0" t="0" r="8255" b="8255"/>
                  <wp:docPr id="136" name="Picture 136" descr="شخصی به همراه یک ارائه دهنده خدمات، که کلیپ بوردی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شخصی به همراه یک ارائه دهنده خدمات، که کلیپ بوردی را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3DAB4F7" w14:textId="77777777" w:rsidR="00732055" w:rsidRPr="00324101" w:rsidRDefault="00155E6C" w:rsidP="0093620E">
            <w:pPr>
              <w:keepNext/>
              <w:keepLines/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 xml:space="preserve">ارائه دهنده </w:t>
            </w:r>
          </w:p>
          <w:p w14:paraId="385D4D42" w14:textId="77777777" w:rsidR="00732055" w:rsidRPr="00324101" w:rsidRDefault="00155E6C" w:rsidP="0093620E">
            <w:pPr>
              <w:keepNext/>
              <w:keepLines/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رائه دهندگان با ارائه خدمات از افراد دیگر حمایت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5F0077CD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4C5973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935A13E" wp14:editId="4977C328">
                  <wp:extent cx="1440000" cy="1080000"/>
                  <wp:effectExtent l="0" t="0" r="8255" b="6350"/>
                  <wp:docPr id="137" name="Picture 137" descr="گروهی دور میزی نشسته اند و گفتگو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گروهی دور میزی نشسته اند و گفتگو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107329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میزگرد</w:t>
            </w:r>
          </w:p>
          <w:p w14:paraId="5F1EB253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یز گرد به معنی گروهی از افراد است که در مورد یک موضوع گفتگو می کن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  <w:p w14:paraId="37AC1077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هر شخصی در مورد موضوع، نظری دار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tr w:rsidR="00AF6C82" w:rsidRPr="00324101" w14:paraId="7B2AAF99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00D3C2" w14:textId="77777777" w:rsidR="00B6657E" w:rsidRPr="00324101" w:rsidRDefault="00155E6C" w:rsidP="0093620E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286A422" wp14:editId="52537495">
                  <wp:extent cx="1440000" cy="1440000"/>
                  <wp:effectExtent l="0" t="0" r="8255" b="8255"/>
                  <wp:docPr id="138" name="Picture 138" descr="کلیپ‌بوردی که «موضوعی» را با یک لامپ نشان داده و نمادی به معنای مهم 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کلیپ‌بوردی که «موضوعی» را با یک لامپ نشان داده و نمادی به معنای مهم 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C87C9D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Style w:val="Strong"/>
                <w:rFonts w:ascii="Dubai" w:hAnsi="Dubai" w:cs="Dubai"/>
                <w:szCs w:val="28"/>
                <w:rtl/>
                <w:lang w:val="fa-IR" w:bidi="fa-IR"/>
              </w:rPr>
              <w:t>مضامین</w:t>
            </w:r>
          </w:p>
          <w:p w14:paraId="68616348" w14:textId="77777777" w:rsidR="00B6657E" w:rsidRPr="00324101" w:rsidRDefault="00155E6C" w:rsidP="0093620E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مضامین ایده های مهمی هستند که در زمینه های گوناگون کار و زندگی ما مطرح می شون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</w:tbl>
    <w:p w14:paraId="77C7A8E0" w14:textId="77777777" w:rsidR="00AA5D0A" w:rsidRPr="009177E9" w:rsidRDefault="00AA5D0A" w:rsidP="0071466B">
      <w:pPr>
        <w:pStyle w:val="NoSpacing"/>
        <w:spacing w:before="3120"/>
        <w:rPr>
          <w:rFonts w:ascii="Dubai" w:hAnsi="Dubai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AF6C82" w:rsidRPr="00324101" w14:paraId="0F18E68E" w14:textId="77777777" w:rsidTr="003241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46438236" w14:textId="77777777" w:rsidR="000E4E3C" w:rsidRPr="00324101" w:rsidRDefault="00155E6C" w:rsidP="00BD367D">
            <w:pPr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6AC55DD" wp14:editId="7C66E20A">
                  <wp:extent cx="864000" cy="864000"/>
                  <wp:effectExtent l="0" t="0" r="0" b="0"/>
                  <wp:docPr id="74" name="Picture 74" descr="لوگوی گروه دسترسی به اطلاع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لوگوی گروه دسترسی به اطلاع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26E7363F" w14:textId="08BFAD19" w:rsidR="000E4E3C" w:rsidRPr="00324101" w:rsidRDefault="00155E6C" w:rsidP="00AA5D0A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گروه دسترسی به اطلاعات این سند مطالعه ساده را با استفاده از عکاسی استوک و تصاویر سفارشی ایجاد کرده است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>از تصاویر نمی توان بدون کسب اجازه دو باره استفاده کر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رای هرگونه سؤال در مورد تصاویر، لطفاً به </w:t>
            </w:r>
            <w:hyperlink r:id="rId114" w:history="1">
              <w:r w:rsidRPr="00F255A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fa-IR"/>
                </w:rPr>
                <w:t>www.informationaccessgroup.com</w:t>
              </w:r>
            </w:hyperlink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 مراجعه کنید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 xml:space="preserve">. </w:t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به نقل از </w:t>
            </w:r>
            <w:r w:rsidR="00AA5D0A">
              <w:rPr>
                <w:rFonts w:ascii="Dubai" w:hAnsi="Dubai" w:cs="Dubai"/>
                <w:szCs w:val="28"/>
                <w:rtl/>
                <w:lang w:val="fa-IR" w:bidi="fa-IR"/>
              </w:rPr>
              <w:br/>
            </w:r>
            <w:r w:rsidRPr="00324101">
              <w:rPr>
                <w:rFonts w:ascii="Dubai" w:hAnsi="Dubai" w:cs="Dubai"/>
                <w:szCs w:val="28"/>
                <w:rtl/>
                <w:lang w:val="fa-IR" w:bidi="fa-IR"/>
              </w:rPr>
              <w:t xml:space="preserve">وظیفه شماره </w:t>
            </w:r>
            <w:r w:rsidRPr="00F255A1">
              <w:rPr>
                <w:rFonts w:ascii="Arial" w:hAnsi="Arial" w:cs="Arial"/>
                <w:szCs w:val="28"/>
                <w:rtl/>
                <w:lang w:val="fa-IR"/>
              </w:rPr>
              <w:t>4978</w:t>
            </w:r>
            <w:r w:rsidRPr="00324101">
              <w:rPr>
                <w:rFonts w:ascii="Dubai" w:hAnsi="Dubai" w:cs="Dubai"/>
                <w:szCs w:val="28"/>
                <w:rtl/>
                <w:lang w:val="fa-IR"/>
              </w:rPr>
              <w:t>.</w:t>
            </w:r>
          </w:p>
        </w:tc>
      </w:tr>
      <w:bookmarkEnd w:id="92"/>
      <w:bookmarkEnd w:id="93"/>
    </w:tbl>
    <w:p w14:paraId="49519CFE" w14:textId="77777777" w:rsidR="006A3B43" w:rsidRPr="009177E9" w:rsidRDefault="006A3B43" w:rsidP="00463A40">
      <w:pPr>
        <w:pStyle w:val="Tablespacerrow"/>
        <w:rPr>
          <w:rFonts w:ascii="Dubai" w:hAnsi="Dubai" w:cs="Dubai"/>
        </w:rPr>
        <w:sectPr w:rsidR="006A3B43" w:rsidRPr="009177E9" w:rsidSect="00AC2055">
          <w:footerReference w:type="default" r:id="rId115"/>
          <w:headerReference w:type="first" r:id="rId116"/>
          <w:footerReference w:type="first" r:id="rId11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5B009A15" w14:textId="77777777" w:rsidR="00EC31C6" w:rsidRPr="009177E9" w:rsidRDefault="00EC31C6" w:rsidP="00D25C78">
      <w:pPr>
        <w:rPr>
          <w:rFonts w:ascii="Dubai" w:hAnsi="Dubai" w:cs="Dubai"/>
          <w:lang w:val="en-US"/>
        </w:rPr>
      </w:pPr>
    </w:p>
    <w:p w14:paraId="4124015A" w14:textId="77777777" w:rsidR="00ED647D" w:rsidRPr="009177E9" w:rsidRDefault="00ED647D" w:rsidP="00ED647D">
      <w:pPr>
        <w:rPr>
          <w:rFonts w:ascii="Dubai" w:hAnsi="Dubai" w:cs="Dubai"/>
          <w:lang w:val="en-US"/>
        </w:rPr>
      </w:pPr>
    </w:p>
    <w:p w14:paraId="1D54BEDA" w14:textId="77777777" w:rsidR="00ED647D" w:rsidRPr="009177E9" w:rsidRDefault="00ED647D" w:rsidP="00ED647D">
      <w:pPr>
        <w:rPr>
          <w:rFonts w:ascii="Dubai" w:hAnsi="Dubai" w:cs="Dubai"/>
          <w:lang w:val="en-US"/>
        </w:rPr>
      </w:pPr>
    </w:p>
    <w:p w14:paraId="572A6CE9" w14:textId="77777777" w:rsidR="00ED647D" w:rsidRPr="009177E9" w:rsidRDefault="00ED647D" w:rsidP="00ED647D">
      <w:pPr>
        <w:tabs>
          <w:tab w:val="left" w:pos="6900"/>
        </w:tabs>
        <w:rPr>
          <w:rFonts w:ascii="Dubai" w:hAnsi="Dubai" w:cs="Dubai"/>
          <w:lang w:val="en-US"/>
        </w:rPr>
      </w:pPr>
    </w:p>
    <w:sectPr w:rsidR="00ED647D" w:rsidRPr="009177E9" w:rsidSect="00E310D5">
      <w:footerReference w:type="default" r:id="rId118"/>
      <w:headerReference w:type="first" r:id="rId119"/>
      <w:footerReference w:type="first" r:id="rId1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C210E" w14:textId="77777777" w:rsidR="00810A90" w:rsidRDefault="00810A90">
      <w:pPr>
        <w:spacing w:before="0" w:after="0" w:line="240" w:lineRule="auto"/>
      </w:pPr>
      <w:r>
        <w:separator/>
      </w:r>
    </w:p>
  </w:endnote>
  <w:endnote w:type="continuationSeparator" w:id="0">
    <w:p w14:paraId="2CC1BFFE" w14:textId="77777777" w:rsidR="00810A90" w:rsidRDefault="00810A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C8812A0-7D9B-4D2A-869B-922448126BF6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Bold r:id="rId2" w:subsetted="1" w:fontKey="{7429A2BE-E922-4CB2-AE9D-4D3A9657FF59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CD7D0AD9-6240-4385-A7B9-C607087E8C1A}"/>
    <w:embedBold r:id="rId4" w:fontKey="{4C98A35F-9584-4FE2-A457-9C295ECDA75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FFD9405D-F190-496C-B34D-BE9919DF9B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6" w:fontKey="{CD50084E-40FC-41C4-B927-305D7912D2E6}"/>
    <w:embedBold r:id="rId7" w:fontKey="{918E50FD-FEB4-4F34-A19A-46D5B37A3A20}"/>
    <w:embedItalic r:id="rId8" w:fontKey="{8ED55CF5-1F02-42C0-979F-E2B042E00F4B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  <w:embedRegular r:id="rId9" w:fontKey="{A1702F8C-27C3-40B5-B5D7-0D40331DD2AF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65C8F" w14:textId="6695F0FF" w:rsidR="00986198" w:rsidRPr="009177E9" w:rsidRDefault="00B50760" w:rsidP="00B50760">
    <w:pPr>
      <w:pStyle w:val="Footer"/>
      <w:bidi/>
      <w:spacing w:before="0" w:after="200" w:line="240" w:lineRule="auto"/>
      <w:rPr>
        <w:rFonts w:ascii="Dubai" w:hAnsi="Dubai" w:cs="Dubai"/>
      </w:rPr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214B498B" wp14:editId="1C1DB655">
          <wp:simplePos x="0" y="0"/>
          <wp:positionH relativeFrom="page">
            <wp:posOffset>-57150</wp:posOffset>
          </wp:positionH>
          <wp:positionV relativeFrom="page">
            <wp:posOffset>954913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5E6C" w:rsidRPr="009177E9">
      <w:rPr>
        <w:rFonts w:ascii="Dubai" w:hAnsi="Dubai" w:cs="Dubai"/>
        <w:rtl/>
        <w:lang w:val="fa-IR" w:bidi="fa-IR"/>
      </w:rPr>
      <w:t>صفحه</w:t>
    </w:r>
    <w:r w:rsidR="009177E9">
      <w:rPr>
        <w:rFonts w:ascii="Dubai" w:hAnsi="Dubai" w:cs="Dubai" w:hint="cs"/>
        <w:rtl/>
        <w:lang w:val="fa-IR"/>
      </w:rPr>
      <w:t xml:space="preserve"> </w:t>
    </w:r>
    <w:r w:rsidR="00155E6C" w:rsidRPr="00B50760">
      <w:rPr>
        <w:rFonts w:ascii="Arial" w:hAnsi="Arial" w:cs="Arial"/>
      </w:rPr>
      <w:fldChar w:fldCharType="begin"/>
    </w:r>
    <w:r w:rsidR="00155E6C" w:rsidRPr="00B50760">
      <w:rPr>
        <w:rFonts w:ascii="Arial" w:hAnsi="Arial" w:cs="Arial"/>
        <w:rtl/>
        <w:lang w:val="fa-IR"/>
      </w:rPr>
      <w:instrText xml:space="preserve"> PAGE   \* MERGEFORMAT </w:instrText>
    </w:r>
    <w:r w:rsidR="00155E6C" w:rsidRPr="00B50760">
      <w:rPr>
        <w:rFonts w:ascii="Arial" w:hAnsi="Arial" w:cs="Arial"/>
      </w:rPr>
      <w:fldChar w:fldCharType="separate"/>
    </w:r>
    <w:r w:rsidR="00E734B6" w:rsidRPr="00B50760">
      <w:rPr>
        <w:rFonts w:ascii="Arial" w:hAnsi="Arial" w:cs="Arial"/>
        <w:lang w:val="fa-IR"/>
      </w:rPr>
      <w:t>32</w:t>
    </w:r>
    <w:r w:rsidR="00155E6C" w:rsidRPr="00B50760">
      <w:rPr>
        <w:rFonts w:ascii="Arial" w:hAnsi="Arial" w:cs="Arial"/>
      </w:rPr>
      <w:fldChar w:fldCharType="end"/>
    </w:r>
    <w:r w:rsidR="00155E6C" w:rsidRPr="009177E9">
      <w:rPr>
        <w:rFonts w:ascii="Dubai" w:hAnsi="Dubai" w:cs="Dubai"/>
        <w:rtl/>
        <w:lang w:val="fa-IR" w:bidi="fa-IR"/>
      </w:rPr>
      <w:t xml:space="preserve"> از </w:t>
    </w:r>
    <w:r w:rsidR="007258BD" w:rsidRPr="00B50760">
      <w:rPr>
        <w:rFonts w:ascii="Arial" w:hAnsi="Arial" w:cs="Arial"/>
      </w:rPr>
      <w:fldChar w:fldCharType="begin"/>
    </w:r>
    <w:r w:rsidR="00155E6C" w:rsidRPr="00B50760">
      <w:rPr>
        <w:rFonts w:ascii="Arial" w:hAnsi="Arial" w:cs="Arial"/>
        <w:rtl/>
        <w:lang w:val="fa-IR"/>
      </w:rPr>
      <w:instrText xml:space="preserve"> NUMPAGES   \* MERGEFORMAT </w:instrText>
    </w:r>
    <w:r w:rsidR="007258BD" w:rsidRPr="00B50760">
      <w:rPr>
        <w:rFonts w:ascii="Arial" w:hAnsi="Arial" w:cs="Arial"/>
      </w:rPr>
      <w:fldChar w:fldCharType="separate"/>
    </w:r>
    <w:r w:rsidR="00E734B6" w:rsidRPr="00B50760">
      <w:rPr>
        <w:rFonts w:ascii="Arial" w:hAnsi="Arial" w:cs="Arial"/>
        <w:lang w:val="fa-IR"/>
      </w:rPr>
      <w:t>33</w:t>
    </w:r>
    <w:r w:rsidR="007258BD" w:rsidRPr="00B5076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D1150" w14:textId="77777777" w:rsidR="009B79AE" w:rsidRPr="009F6711" w:rsidRDefault="009B79AE" w:rsidP="009B79AE">
    <w:pPr>
      <w:pStyle w:val="Footerfrontpage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649E1C2D" wp14:editId="62863C64">
          <wp:simplePos x="0" y="0"/>
          <wp:positionH relativeFrom="margin">
            <wp:align>right</wp:align>
          </wp:positionH>
          <wp:positionV relativeFrom="paragraph">
            <wp:posOffset>-301625</wp:posOffset>
          </wp:positionV>
          <wp:extent cx="1260000" cy="624393"/>
          <wp:effectExtent l="0" t="0" r="0" b="4445"/>
          <wp:wrapNone/>
          <wp:docPr id="20" name="Picture 20" descr="لوگوی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لوگوی ND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F26340">
      <w:rPr>
        <w:rFonts w:ascii="Arial" w:eastAsia="Arial Unicode MS" w:hAnsi="Arial" w:cs="Arial"/>
        <w:lang w:val="hi"/>
      </w:rPr>
      <w:t>ndis.gov.au</w:t>
    </w:r>
  </w:p>
  <w:p w14:paraId="75BC343A" w14:textId="77777777" w:rsidR="00EC34F7" w:rsidRPr="00BE3FC7" w:rsidRDefault="00155E6C" w:rsidP="00EC34F7">
    <w:pPr>
      <w:pStyle w:val="Tablespacerrow"/>
    </w:pPr>
    <w:r>
      <w:br/>
    </w:r>
  </w:p>
  <w:p w14:paraId="502C7906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83DCD" w14:textId="77777777" w:rsidR="00384C4C" w:rsidRPr="001A07DF" w:rsidRDefault="00155E6C" w:rsidP="000749C5">
    <w:pPr>
      <w:pStyle w:val="Footer"/>
      <w:bidi/>
    </w:pPr>
    <w:r w:rsidRPr="00AD2EFB">
      <w:rPr>
        <w:rStyle w:val="IntenseEmphasis1"/>
        <w:rtl/>
        <w:lang w:val="fa-IR"/>
      </w:rPr>
      <w:t>ndis.gov.au</w:t>
    </w:r>
    <w:r w:rsidRPr="00AD2EFB">
      <w:rPr>
        <w:rStyle w:val="IntenseEmphasis1"/>
        <w:rtl/>
        <w:lang w:val="fa-IR"/>
      </w:rPr>
      <w:tab/>
    </w:r>
    <w:sdt>
      <w:sdtPr>
        <w:rPr>
          <w:rtl/>
        </w:rPr>
        <w:alias w:val="Title"/>
        <w:id w:val="974924871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tl/>
        <w:lang w:val="fa-IR"/>
      </w:rPr>
      <w:t xml:space="preserve"> </w:t>
    </w:r>
    <w:sdt>
      <w:sdtPr>
        <w:rPr>
          <w:rtl/>
        </w:rPr>
        <w:id w:val="500064096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  <w:lang w:val="fa-IR"/>
          </w:rPr>
          <w:t>Click or tap to enter a date.</w:t>
        </w:r>
      </w:sdtContent>
    </w:sdt>
    <w:r w:rsidRPr="00AD2EFB">
      <w:rPr>
        <w:rStyle w:val="IntenseEmphasis1"/>
        <w:rtl/>
        <w:lang w:val="fa-IR"/>
      </w:rPr>
      <w:tab/>
    </w:r>
    <w:sdt>
      <w:sdtPr>
        <w:rPr>
          <w:rtl/>
        </w:rPr>
        <w:id w:val="1144348272"/>
        <w:docPartObj>
          <w:docPartGallery w:val="Page Numbers (Bottom of Page)"/>
          <w:docPartUnique/>
        </w:docPartObj>
      </w:sdtPr>
      <w:sdtContent>
        <w:r w:rsidRPr="001A07DF">
          <w:rPr>
            <w:rtl/>
            <w:lang w:val="fa-IR" w:bidi="fa-IR"/>
          </w:rPr>
          <w:t xml:space="preserve">صفحه </w:t>
        </w:r>
        <w:r w:rsidRPr="001A07DF">
          <w:fldChar w:fldCharType="begin"/>
        </w:r>
        <w:r w:rsidRPr="001A07DF">
          <w:rPr>
            <w:rtl/>
            <w:lang w:val="fa-I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fa-I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207AA" w14:textId="77777777" w:rsidR="00C65783" w:rsidRDefault="00155E6C" w:rsidP="00C65783">
    <w:pPr>
      <w:rPr>
        <w:lang w:val="en-US"/>
      </w:rPr>
    </w:pPr>
    <w:r>
      <w:rPr>
        <w:noProof/>
        <w:lang w:eastAsia="en-AU"/>
      </w:rPr>
      <w:drawing>
        <wp:inline distT="0" distB="0" distL="0" distR="0" wp14:anchorId="5AD1FD1A" wp14:editId="54CF61CD">
          <wp:extent cx="1620000" cy="919733"/>
          <wp:effectExtent l="0" t="0" r="0" b="0"/>
          <wp:docPr id="7" name="Picture 7" descr="لوگوی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لوگوی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4BCDE98" w14:textId="77777777" w:rsidR="00CB3B8E" w:rsidRDefault="00CB3B8E" w:rsidP="00CB3B8E"/>
  <w:p w14:paraId="7F9D4826" w14:textId="5305E565" w:rsidR="00C65783" w:rsidRPr="00F255A1" w:rsidRDefault="00896628" w:rsidP="00896628">
    <w:pPr>
      <w:pStyle w:val="Backpagetext"/>
      <w:rPr>
        <w:rFonts w:ascii="Arial" w:hAnsi="Arial" w:cs="Arial"/>
      </w:rPr>
    </w:pPr>
    <w:r w:rsidRPr="00F255A1">
      <w:rPr>
        <w:rFonts w:ascii="Arial" w:hAnsi="Arial" w:cs="Arial"/>
      </w:rPr>
      <w:t>ndis.gov.au</w:t>
    </w:r>
  </w:p>
  <w:p w14:paraId="4FE5DC54" w14:textId="2C5579C6" w:rsidR="00CB3B8E" w:rsidRPr="00F255A1" w:rsidRDefault="00CB3B8E" w:rsidP="00CB3B8E">
    <w:pPr>
      <w:pStyle w:val="Backpagetext"/>
      <w:rPr>
        <w:rFonts w:ascii="Arial" w:hAnsi="Arial" w:cs="Arial"/>
      </w:rPr>
    </w:pPr>
  </w:p>
  <w:p w14:paraId="662D72E6" w14:textId="77777777" w:rsidR="00896628" w:rsidRPr="00F255A1" w:rsidRDefault="00896628" w:rsidP="00CB3B8E">
    <w:pPr>
      <w:pStyle w:val="Backpagetext"/>
      <w:rPr>
        <w:rFonts w:ascii="Arial" w:hAnsi="Arial" w:cs="Arial"/>
      </w:rPr>
    </w:pPr>
  </w:p>
  <w:p w14:paraId="40426C8A" w14:textId="5D4CE715" w:rsidR="00384C4C" w:rsidRPr="00F255A1" w:rsidRDefault="00896628" w:rsidP="00896628">
    <w:pPr>
      <w:pStyle w:val="ProductCode"/>
      <w:rPr>
        <w:rFonts w:ascii="Arial" w:hAnsi="Arial" w:cs="Arial"/>
      </w:rPr>
    </w:pPr>
    <w:r w:rsidRPr="00F255A1">
      <w:rPr>
        <w:rFonts w:ascii="Arial" w:hAnsi="Arial" w:cs="Arial"/>
      </w:rPr>
      <w:t xml:space="preserve">DA0629 - </w:t>
    </w:r>
    <w:sdt>
      <w:sdtPr>
        <w:rPr>
          <w:rFonts w:ascii="Arial" w:hAnsi="Arial" w:cs="Arial"/>
        </w:rPr>
        <w:alias w:val="Title"/>
        <w:tag w:val=""/>
        <w:id w:val="-1290358025"/>
        <w:placeholder>
          <w:docPart w:val="76ED85ADFF9C41AE9F7A0EFD7EF9E0D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F255A1">
          <w:rPr>
            <w:rFonts w:ascii="Arial" w:hAnsi="Arial" w:cs="Arial"/>
          </w:rPr>
          <w:t>CALD Strategy 2023–2027</w:t>
        </w:r>
      </w:sdtContent>
    </w:sdt>
    <w:r w:rsidRPr="00F255A1">
      <w:rPr>
        <w:rFonts w:ascii="Arial" w:hAnsi="Arial" w:cs="Arial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09B2C" w14:textId="77777777" w:rsidR="00810A90" w:rsidRDefault="00810A90">
      <w:pPr>
        <w:spacing w:before="0" w:after="0" w:line="240" w:lineRule="auto"/>
      </w:pPr>
      <w:r>
        <w:separator/>
      </w:r>
    </w:p>
  </w:footnote>
  <w:footnote w:type="continuationSeparator" w:id="0">
    <w:p w14:paraId="18E5241E" w14:textId="77777777" w:rsidR="00810A90" w:rsidRDefault="00810A9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15C7" w14:textId="77777777" w:rsidR="00384C4C" w:rsidRDefault="00155E6C">
    <w:pPr>
      <w:pStyle w:val="Header"/>
    </w:pPr>
    <w:r>
      <w:drawing>
        <wp:anchor distT="0" distB="0" distL="114300" distR="114300" simplePos="0" relativeHeight="251658240" behindDoc="1" locked="0" layoutInCell="1" allowOverlap="1" wp14:anchorId="0DC0D40C" wp14:editId="399396CB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24780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4CD24" w14:textId="77777777" w:rsidR="00384C4C" w:rsidRPr="00C65783" w:rsidRDefault="00155E6C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28DB423B" wp14:editId="7E88A294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83501A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3808F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1ABB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B053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188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900A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9085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C3F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E2B5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7C68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C0D09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1E4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9263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52B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49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F6C0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7CE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E4C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F444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CEC05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78FB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C03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0888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8C75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6F9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0879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0D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70D3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9E86E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B2E7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68C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48E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C2DF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6625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63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96D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E47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1B749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C98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048B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472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92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2A9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4CF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A4AB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92B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F03CBA28">
      <w:start w:val="1"/>
      <w:numFmt w:val="decimal"/>
      <w:lvlText w:val="%1."/>
      <w:lvlJc w:val="left"/>
      <w:pPr>
        <w:ind w:left="720" w:hanging="360"/>
      </w:pPr>
    </w:lvl>
    <w:lvl w:ilvl="1" w:tplc="3D8A6184">
      <w:start w:val="1"/>
      <w:numFmt w:val="lowerLetter"/>
      <w:lvlText w:val="%2."/>
      <w:lvlJc w:val="left"/>
      <w:pPr>
        <w:ind w:left="1440" w:hanging="360"/>
      </w:pPr>
    </w:lvl>
    <w:lvl w:ilvl="2" w:tplc="8CFE8A7C">
      <w:start w:val="1"/>
      <w:numFmt w:val="lowerRoman"/>
      <w:lvlText w:val="%3."/>
      <w:lvlJc w:val="right"/>
      <w:pPr>
        <w:ind w:left="2160" w:hanging="180"/>
      </w:pPr>
    </w:lvl>
    <w:lvl w:ilvl="3" w:tplc="29228212">
      <w:start w:val="1"/>
      <w:numFmt w:val="decimal"/>
      <w:lvlText w:val="%4."/>
      <w:lvlJc w:val="left"/>
      <w:pPr>
        <w:ind w:left="2880" w:hanging="360"/>
      </w:pPr>
    </w:lvl>
    <w:lvl w:ilvl="4" w:tplc="7B086936">
      <w:start w:val="1"/>
      <w:numFmt w:val="lowerLetter"/>
      <w:lvlText w:val="%5."/>
      <w:lvlJc w:val="left"/>
      <w:pPr>
        <w:ind w:left="3600" w:hanging="360"/>
      </w:pPr>
    </w:lvl>
    <w:lvl w:ilvl="5" w:tplc="C9069844">
      <w:start w:val="1"/>
      <w:numFmt w:val="lowerRoman"/>
      <w:lvlText w:val="%6."/>
      <w:lvlJc w:val="right"/>
      <w:pPr>
        <w:ind w:left="4320" w:hanging="180"/>
      </w:pPr>
    </w:lvl>
    <w:lvl w:ilvl="6" w:tplc="E13A30F0">
      <w:start w:val="1"/>
      <w:numFmt w:val="decimal"/>
      <w:lvlText w:val="%7."/>
      <w:lvlJc w:val="left"/>
      <w:pPr>
        <w:ind w:left="5040" w:hanging="360"/>
      </w:pPr>
    </w:lvl>
    <w:lvl w:ilvl="7" w:tplc="D96E05BE">
      <w:start w:val="1"/>
      <w:numFmt w:val="lowerLetter"/>
      <w:lvlText w:val="%8."/>
      <w:lvlJc w:val="left"/>
      <w:pPr>
        <w:ind w:left="5760" w:hanging="360"/>
      </w:pPr>
    </w:lvl>
    <w:lvl w:ilvl="8" w:tplc="AA68C93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1C229D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8084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0C5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CEE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C8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FE86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B0DE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E0F9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A8F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18C81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AFE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8CE6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1E2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EEF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2EEB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F071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68A0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5A42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0D967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0AF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480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B4AC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C4E7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6AC3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80BB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60CC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E6C3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DE10C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1A3B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0E1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83A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07E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A275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E49C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3C6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7411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DA1AD9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EE4DAE0" w:tentative="1">
      <w:start w:val="1"/>
      <w:numFmt w:val="lowerLetter"/>
      <w:lvlText w:val="%2."/>
      <w:lvlJc w:val="left"/>
      <w:pPr>
        <w:ind w:left="1440" w:hanging="360"/>
      </w:pPr>
    </w:lvl>
    <w:lvl w:ilvl="2" w:tplc="4DCE5978" w:tentative="1">
      <w:start w:val="1"/>
      <w:numFmt w:val="lowerRoman"/>
      <w:lvlText w:val="%3."/>
      <w:lvlJc w:val="right"/>
      <w:pPr>
        <w:ind w:left="2160" w:hanging="180"/>
      </w:pPr>
    </w:lvl>
    <w:lvl w:ilvl="3" w:tplc="A5040DE2" w:tentative="1">
      <w:start w:val="1"/>
      <w:numFmt w:val="decimal"/>
      <w:lvlText w:val="%4."/>
      <w:lvlJc w:val="left"/>
      <w:pPr>
        <w:ind w:left="2880" w:hanging="360"/>
      </w:pPr>
    </w:lvl>
    <w:lvl w:ilvl="4" w:tplc="130C2DBC" w:tentative="1">
      <w:start w:val="1"/>
      <w:numFmt w:val="lowerLetter"/>
      <w:lvlText w:val="%5."/>
      <w:lvlJc w:val="left"/>
      <w:pPr>
        <w:ind w:left="3600" w:hanging="360"/>
      </w:pPr>
    </w:lvl>
    <w:lvl w:ilvl="5" w:tplc="0C3E1B9E" w:tentative="1">
      <w:start w:val="1"/>
      <w:numFmt w:val="lowerRoman"/>
      <w:lvlText w:val="%6."/>
      <w:lvlJc w:val="right"/>
      <w:pPr>
        <w:ind w:left="4320" w:hanging="180"/>
      </w:pPr>
    </w:lvl>
    <w:lvl w:ilvl="6" w:tplc="E9D4E688" w:tentative="1">
      <w:start w:val="1"/>
      <w:numFmt w:val="decimal"/>
      <w:lvlText w:val="%7."/>
      <w:lvlJc w:val="left"/>
      <w:pPr>
        <w:ind w:left="5040" w:hanging="360"/>
      </w:pPr>
    </w:lvl>
    <w:lvl w:ilvl="7" w:tplc="914A36CC" w:tentative="1">
      <w:start w:val="1"/>
      <w:numFmt w:val="lowerLetter"/>
      <w:lvlText w:val="%8."/>
      <w:lvlJc w:val="left"/>
      <w:pPr>
        <w:ind w:left="5760" w:hanging="360"/>
      </w:pPr>
    </w:lvl>
    <w:lvl w:ilvl="8" w:tplc="AC4EA6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D38AD6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823E24" w:tentative="1">
      <w:start w:val="1"/>
      <w:numFmt w:val="lowerLetter"/>
      <w:lvlText w:val="%2."/>
      <w:lvlJc w:val="left"/>
      <w:pPr>
        <w:ind w:left="1440" w:hanging="360"/>
      </w:pPr>
    </w:lvl>
    <w:lvl w:ilvl="2" w:tplc="785AA4DC" w:tentative="1">
      <w:start w:val="1"/>
      <w:numFmt w:val="lowerRoman"/>
      <w:lvlText w:val="%3."/>
      <w:lvlJc w:val="right"/>
      <w:pPr>
        <w:ind w:left="2160" w:hanging="180"/>
      </w:pPr>
    </w:lvl>
    <w:lvl w:ilvl="3" w:tplc="3966531A" w:tentative="1">
      <w:start w:val="1"/>
      <w:numFmt w:val="decimal"/>
      <w:lvlText w:val="%4."/>
      <w:lvlJc w:val="left"/>
      <w:pPr>
        <w:ind w:left="2880" w:hanging="360"/>
      </w:pPr>
    </w:lvl>
    <w:lvl w:ilvl="4" w:tplc="95A46396" w:tentative="1">
      <w:start w:val="1"/>
      <w:numFmt w:val="lowerLetter"/>
      <w:lvlText w:val="%5."/>
      <w:lvlJc w:val="left"/>
      <w:pPr>
        <w:ind w:left="3600" w:hanging="360"/>
      </w:pPr>
    </w:lvl>
    <w:lvl w:ilvl="5" w:tplc="0DC452FA" w:tentative="1">
      <w:start w:val="1"/>
      <w:numFmt w:val="lowerRoman"/>
      <w:lvlText w:val="%6."/>
      <w:lvlJc w:val="right"/>
      <w:pPr>
        <w:ind w:left="4320" w:hanging="180"/>
      </w:pPr>
    </w:lvl>
    <w:lvl w:ilvl="6" w:tplc="B5841056" w:tentative="1">
      <w:start w:val="1"/>
      <w:numFmt w:val="decimal"/>
      <w:lvlText w:val="%7."/>
      <w:lvlJc w:val="left"/>
      <w:pPr>
        <w:ind w:left="5040" w:hanging="360"/>
      </w:pPr>
    </w:lvl>
    <w:lvl w:ilvl="7" w:tplc="21B80656" w:tentative="1">
      <w:start w:val="1"/>
      <w:numFmt w:val="lowerLetter"/>
      <w:lvlText w:val="%8."/>
      <w:lvlJc w:val="left"/>
      <w:pPr>
        <w:ind w:left="5760" w:hanging="360"/>
      </w:pPr>
    </w:lvl>
    <w:lvl w:ilvl="8" w:tplc="816C9A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F4505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9623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EAD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1E9C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AD5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8C8B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A41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2C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0EF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66148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E71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8E11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68BC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D217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3CB4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F4DC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41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E6EC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BF3AB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DC3F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4ED4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2AA3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88C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00E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4603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28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FCD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DD5C95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448F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A49A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88AC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6C3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F09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1403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ED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56AE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4FD4F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AB2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C82A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AB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DA8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6401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7C38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14AB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9295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DF86A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46CB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866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43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3089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6ABE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4CD3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5238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14AA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74205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A00A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5450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2A07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BAAB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9C17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CAAA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4CBC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386C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B0F2A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C263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CC3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8A2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3CA6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1283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DCE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AF9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160A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538EF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3865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3EA6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0C4A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48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2400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844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DC77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EA49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1D42F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B2E0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4CEB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8F5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023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8A9D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A23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A15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B0F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D25801F0">
      <w:start w:val="1"/>
      <w:numFmt w:val="decimal"/>
      <w:lvlText w:val="%1."/>
      <w:lvlJc w:val="left"/>
      <w:pPr>
        <w:ind w:left="720" w:hanging="360"/>
      </w:pPr>
    </w:lvl>
    <w:lvl w:ilvl="1" w:tplc="D51E90B6" w:tentative="1">
      <w:start w:val="1"/>
      <w:numFmt w:val="lowerLetter"/>
      <w:lvlText w:val="%2."/>
      <w:lvlJc w:val="left"/>
      <w:pPr>
        <w:ind w:left="1440" w:hanging="360"/>
      </w:pPr>
    </w:lvl>
    <w:lvl w:ilvl="2" w:tplc="073CD1D0" w:tentative="1">
      <w:start w:val="1"/>
      <w:numFmt w:val="lowerRoman"/>
      <w:lvlText w:val="%3."/>
      <w:lvlJc w:val="right"/>
      <w:pPr>
        <w:ind w:left="2160" w:hanging="180"/>
      </w:pPr>
    </w:lvl>
    <w:lvl w:ilvl="3" w:tplc="A6662D66" w:tentative="1">
      <w:start w:val="1"/>
      <w:numFmt w:val="decimal"/>
      <w:lvlText w:val="%4."/>
      <w:lvlJc w:val="left"/>
      <w:pPr>
        <w:ind w:left="2880" w:hanging="360"/>
      </w:pPr>
    </w:lvl>
    <w:lvl w:ilvl="4" w:tplc="F67C941A" w:tentative="1">
      <w:start w:val="1"/>
      <w:numFmt w:val="lowerLetter"/>
      <w:lvlText w:val="%5."/>
      <w:lvlJc w:val="left"/>
      <w:pPr>
        <w:ind w:left="3600" w:hanging="360"/>
      </w:pPr>
    </w:lvl>
    <w:lvl w:ilvl="5" w:tplc="5400FCA6" w:tentative="1">
      <w:start w:val="1"/>
      <w:numFmt w:val="lowerRoman"/>
      <w:lvlText w:val="%6."/>
      <w:lvlJc w:val="right"/>
      <w:pPr>
        <w:ind w:left="4320" w:hanging="180"/>
      </w:pPr>
    </w:lvl>
    <w:lvl w:ilvl="6" w:tplc="2342FC1E" w:tentative="1">
      <w:start w:val="1"/>
      <w:numFmt w:val="decimal"/>
      <w:lvlText w:val="%7."/>
      <w:lvlJc w:val="left"/>
      <w:pPr>
        <w:ind w:left="5040" w:hanging="360"/>
      </w:pPr>
    </w:lvl>
    <w:lvl w:ilvl="7" w:tplc="CB66B08E" w:tentative="1">
      <w:start w:val="1"/>
      <w:numFmt w:val="lowerLetter"/>
      <w:lvlText w:val="%8."/>
      <w:lvlJc w:val="left"/>
      <w:pPr>
        <w:ind w:left="5760" w:hanging="360"/>
      </w:pPr>
    </w:lvl>
    <w:lvl w:ilvl="8" w:tplc="C6842E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A9BC3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6E90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1A1B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2C6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7C51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02F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1A0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60DA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04C1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F51260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00BFB0" w:tentative="1">
      <w:start w:val="1"/>
      <w:numFmt w:val="lowerLetter"/>
      <w:lvlText w:val="%2."/>
      <w:lvlJc w:val="left"/>
      <w:pPr>
        <w:ind w:left="1440" w:hanging="360"/>
      </w:pPr>
    </w:lvl>
    <w:lvl w:ilvl="2" w:tplc="70504968" w:tentative="1">
      <w:start w:val="1"/>
      <w:numFmt w:val="lowerRoman"/>
      <w:lvlText w:val="%3."/>
      <w:lvlJc w:val="right"/>
      <w:pPr>
        <w:ind w:left="2160" w:hanging="180"/>
      </w:pPr>
    </w:lvl>
    <w:lvl w:ilvl="3" w:tplc="A0D8F4E0" w:tentative="1">
      <w:start w:val="1"/>
      <w:numFmt w:val="decimal"/>
      <w:lvlText w:val="%4."/>
      <w:lvlJc w:val="left"/>
      <w:pPr>
        <w:ind w:left="2880" w:hanging="360"/>
      </w:pPr>
    </w:lvl>
    <w:lvl w:ilvl="4" w:tplc="F9B66D8C" w:tentative="1">
      <w:start w:val="1"/>
      <w:numFmt w:val="lowerLetter"/>
      <w:lvlText w:val="%5."/>
      <w:lvlJc w:val="left"/>
      <w:pPr>
        <w:ind w:left="3600" w:hanging="360"/>
      </w:pPr>
    </w:lvl>
    <w:lvl w:ilvl="5" w:tplc="31304BAC" w:tentative="1">
      <w:start w:val="1"/>
      <w:numFmt w:val="lowerRoman"/>
      <w:lvlText w:val="%6."/>
      <w:lvlJc w:val="right"/>
      <w:pPr>
        <w:ind w:left="4320" w:hanging="180"/>
      </w:pPr>
    </w:lvl>
    <w:lvl w:ilvl="6" w:tplc="6332DF04" w:tentative="1">
      <w:start w:val="1"/>
      <w:numFmt w:val="decimal"/>
      <w:lvlText w:val="%7."/>
      <w:lvlJc w:val="left"/>
      <w:pPr>
        <w:ind w:left="5040" w:hanging="360"/>
      </w:pPr>
    </w:lvl>
    <w:lvl w:ilvl="7" w:tplc="3E244D44" w:tentative="1">
      <w:start w:val="1"/>
      <w:numFmt w:val="lowerLetter"/>
      <w:lvlText w:val="%8."/>
      <w:lvlJc w:val="left"/>
      <w:pPr>
        <w:ind w:left="5760" w:hanging="360"/>
      </w:pPr>
    </w:lvl>
    <w:lvl w:ilvl="8" w:tplc="818C5F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82963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0E1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4EB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10DE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C6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086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704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22DD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9EA3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8320C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96FE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CC3E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2647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8B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B867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8EE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C69E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DC05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771017">
    <w:abstractNumId w:val="21"/>
  </w:num>
  <w:num w:numId="2" w16cid:durableId="1735394842">
    <w:abstractNumId w:val="33"/>
  </w:num>
  <w:num w:numId="3" w16cid:durableId="1220627162">
    <w:abstractNumId w:val="30"/>
  </w:num>
  <w:num w:numId="4" w16cid:durableId="85347989">
    <w:abstractNumId w:val="35"/>
  </w:num>
  <w:num w:numId="5" w16cid:durableId="1826437767">
    <w:abstractNumId w:val="12"/>
  </w:num>
  <w:num w:numId="6" w16cid:durableId="1910310212">
    <w:abstractNumId w:val="27"/>
  </w:num>
  <w:num w:numId="7" w16cid:durableId="1207449222">
    <w:abstractNumId w:val="36"/>
  </w:num>
  <w:num w:numId="8" w16cid:durableId="1362827164">
    <w:abstractNumId w:val="29"/>
  </w:num>
  <w:num w:numId="9" w16cid:durableId="2147090462">
    <w:abstractNumId w:val="10"/>
  </w:num>
  <w:num w:numId="10" w16cid:durableId="95490331">
    <w:abstractNumId w:val="20"/>
  </w:num>
  <w:num w:numId="11" w16cid:durableId="1388605132">
    <w:abstractNumId w:val="18"/>
  </w:num>
  <w:num w:numId="12" w16cid:durableId="268392702">
    <w:abstractNumId w:val="11"/>
  </w:num>
  <w:num w:numId="13" w16cid:durableId="475420852">
    <w:abstractNumId w:val="28"/>
  </w:num>
  <w:num w:numId="14" w16cid:durableId="1826311107">
    <w:abstractNumId w:val="31"/>
  </w:num>
  <w:num w:numId="15" w16cid:durableId="100883197">
    <w:abstractNumId w:val="26"/>
  </w:num>
  <w:num w:numId="16" w16cid:durableId="596057623">
    <w:abstractNumId w:val="17"/>
  </w:num>
  <w:num w:numId="17" w16cid:durableId="1174420923">
    <w:abstractNumId w:val="22"/>
  </w:num>
  <w:num w:numId="18" w16cid:durableId="1811634580">
    <w:abstractNumId w:val="25"/>
  </w:num>
  <w:num w:numId="19" w16cid:durableId="502280302">
    <w:abstractNumId w:val="19"/>
  </w:num>
  <w:num w:numId="20" w16cid:durableId="1939948994">
    <w:abstractNumId w:val="37"/>
  </w:num>
  <w:num w:numId="21" w16cid:durableId="1241332648">
    <w:abstractNumId w:val="13"/>
  </w:num>
  <w:num w:numId="22" w16cid:durableId="1204945507">
    <w:abstractNumId w:val="23"/>
  </w:num>
  <w:num w:numId="23" w16cid:durableId="899246429">
    <w:abstractNumId w:val="32"/>
  </w:num>
  <w:num w:numId="24" w16cid:durableId="1800879613">
    <w:abstractNumId w:val="16"/>
  </w:num>
  <w:num w:numId="25" w16cid:durableId="986321342">
    <w:abstractNumId w:val="9"/>
  </w:num>
  <w:num w:numId="26" w16cid:durableId="974528600">
    <w:abstractNumId w:val="7"/>
  </w:num>
  <w:num w:numId="27" w16cid:durableId="59981575">
    <w:abstractNumId w:val="6"/>
  </w:num>
  <w:num w:numId="28" w16cid:durableId="1753040000">
    <w:abstractNumId w:val="5"/>
  </w:num>
  <w:num w:numId="29" w16cid:durableId="107354891">
    <w:abstractNumId w:val="4"/>
  </w:num>
  <w:num w:numId="30" w16cid:durableId="899091705">
    <w:abstractNumId w:val="8"/>
  </w:num>
  <w:num w:numId="31" w16cid:durableId="964853433">
    <w:abstractNumId w:val="3"/>
  </w:num>
  <w:num w:numId="32" w16cid:durableId="1237940505">
    <w:abstractNumId w:val="2"/>
  </w:num>
  <w:num w:numId="33" w16cid:durableId="984050464">
    <w:abstractNumId w:val="1"/>
  </w:num>
  <w:num w:numId="34" w16cid:durableId="528881021">
    <w:abstractNumId w:val="0"/>
  </w:num>
  <w:num w:numId="35" w16cid:durableId="16091930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73867705">
    <w:abstractNumId w:val="34"/>
  </w:num>
  <w:num w:numId="37" w16cid:durableId="735125713">
    <w:abstractNumId w:val="15"/>
  </w:num>
  <w:num w:numId="38" w16cid:durableId="2147116177">
    <w:abstractNumId w:val="24"/>
  </w:num>
  <w:num w:numId="39" w16cid:durableId="809245622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5E6C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01A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535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101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A40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07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2DE2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A90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3E7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089D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28"/>
    <w:rsid w:val="00896644"/>
    <w:rsid w:val="0089670E"/>
    <w:rsid w:val="00897019"/>
    <w:rsid w:val="00897C5F"/>
    <w:rsid w:val="00897DDC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177E9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20E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ABD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0B27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52E7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9AE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6C3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5D0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56D4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6C82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0760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6A55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4E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9B0"/>
    <w:rsid w:val="00D25A24"/>
    <w:rsid w:val="00D25C78"/>
    <w:rsid w:val="00D25E9E"/>
    <w:rsid w:val="00D26167"/>
    <w:rsid w:val="00D26653"/>
    <w:rsid w:val="00D269F9"/>
    <w:rsid w:val="00D2757D"/>
    <w:rsid w:val="00D2782C"/>
    <w:rsid w:val="00D328AA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8B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1E6F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147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2B5F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4B6"/>
    <w:rsid w:val="00E7382D"/>
    <w:rsid w:val="00E74522"/>
    <w:rsid w:val="00E74BC8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5A1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337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17E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C89D3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footer" Target="footer2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hyperlink" Target="http://www.relayservice.gov.au" TargetMode="External"/><Relationship Id="rId16" Type="http://schemas.openxmlformats.org/officeDocument/2006/relationships/image" Target="media/image8.jpeg"/><Relationship Id="rId107" Type="http://schemas.openxmlformats.org/officeDocument/2006/relationships/hyperlink" Target="http://www.ndis.gov.au" TargetMode="External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3.jpe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1.png"/><Relationship Id="rId118" Type="http://schemas.openxmlformats.org/officeDocument/2006/relationships/footer" Target="footer3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4.png"/><Relationship Id="rId108" Type="http://schemas.openxmlformats.org/officeDocument/2006/relationships/image" Target="media/image97.jpeg"/><Relationship Id="rId124" Type="http://schemas.openxmlformats.org/officeDocument/2006/relationships/customXml" Target="../customXml/item2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hyperlink" Target="http://www.informationaccessgroup.com" TargetMode="External"/><Relationship Id="rId119" Type="http://schemas.openxmlformats.org/officeDocument/2006/relationships/header" Target="header2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hyperlink" Target="https://www.facebook.com/NDISAus" TargetMode="External"/><Relationship Id="rId120" Type="http://schemas.openxmlformats.org/officeDocument/2006/relationships/footer" Target="footer4.xml"/><Relationship Id="rId125" Type="http://schemas.openxmlformats.org/officeDocument/2006/relationships/customXml" Target="../customXml/item3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99.jpeg"/><Relationship Id="rId115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image" Target="media/image95.jpe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header" Target="header1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100.png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6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hyperlink" Target="http://www.ndis.gov.au" TargetMode="External"/><Relationship Id="rId122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E868C9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E868C9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6ED85ADFF9C41AE9F7A0EFD7EF9E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28168-C1B4-49C1-A60D-35AB20FE82D2}"/>
      </w:docPartPr>
      <w:docPartBody>
        <w:p w:rsidR="00466C62" w:rsidRDefault="006567A3" w:rsidP="006567A3">
          <w:pPr>
            <w:pStyle w:val="76ED85ADFF9C41AE9F7A0EFD7EF9E0D7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B7114"/>
    <w:rsid w:val="000D03CC"/>
    <w:rsid w:val="0012697C"/>
    <w:rsid w:val="00136F52"/>
    <w:rsid w:val="001433F5"/>
    <w:rsid w:val="00194BA6"/>
    <w:rsid w:val="001C58B7"/>
    <w:rsid w:val="00260216"/>
    <w:rsid w:val="0040300F"/>
    <w:rsid w:val="00466C62"/>
    <w:rsid w:val="00561034"/>
    <w:rsid w:val="005D5993"/>
    <w:rsid w:val="006567A3"/>
    <w:rsid w:val="00665087"/>
    <w:rsid w:val="006E1CA1"/>
    <w:rsid w:val="00724875"/>
    <w:rsid w:val="00764252"/>
    <w:rsid w:val="007677ED"/>
    <w:rsid w:val="00822ECB"/>
    <w:rsid w:val="0083085C"/>
    <w:rsid w:val="00845D8E"/>
    <w:rsid w:val="008B7114"/>
    <w:rsid w:val="008E397D"/>
    <w:rsid w:val="0096317B"/>
    <w:rsid w:val="00985177"/>
    <w:rsid w:val="009E27D9"/>
    <w:rsid w:val="00A800A5"/>
    <w:rsid w:val="00B32C65"/>
    <w:rsid w:val="00C42F88"/>
    <w:rsid w:val="00D2206C"/>
    <w:rsid w:val="00E868C9"/>
    <w:rsid w:val="00EF399E"/>
    <w:rsid w:val="00F219F3"/>
    <w:rsid w:val="00F41F04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67A3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76ED85ADFF9C41AE9F7A0EFD7EF9E0D7">
    <w:name w:val="76ED85ADFF9C41AE9F7A0EFD7EF9E0D7"/>
    <w:rsid w:val="006567A3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8E4640-4FED-4E9B-8042-02A44EFD1A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9D113D-9A75-4E4D-9E9E-886D2A69FD48}"/>
</file>

<file path=customXml/itemProps3.xml><?xml version="1.0" encoding="utf-8"?>
<ds:datastoreItem xmlns:ds="http://schemas.openxmlformats.org/officeDocument/2006/customXml" ds:itemID="{83C9BA2D-A89B-4278-B5BC-EBAABAB22ED8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27</TotalTime>
  <Pages>33</Pages>
  <Words>2222</Words>
  <Characters>1266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2</cp:revision>
  <cp:lastPrinted>2019-09-17T06:26:00Z</cp:lastPrinted>
  <dcterms:created xsi:type="dcterms:W3CDTF">2022-10-06T23:16:00Z</dcterms:created>
  <dcterms:modified xsi:type="dcterms:W3CDTF">2022-10-20T12:23:00Z</dcterms:modified>
</cp:coreProperties>
</file>